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DD88F" w14:textId="1DBED819" w:rsidR="00B257BE" w:rsidRDefault="00D030F1" w:rsidP="00460AFC">
      <w:pPr>
        <w:pStyle w:val="Heading1"/>
      </w:pPr>
      <w:r>
        <w:t xml:space="preserve">Logbook: </w:t>
      </w:r>
      <w:r w:rsidR="003A1694">
        <w:t>November 19</w:t>
      </w:r>
      <w:r w:rsidR="003A1694" w:rsidRPr="003A1694">
        <w:rPr>
          <w:vertAlign w:val="superscript"/>
        </w:rPr>
        <w:t>th</w:t>
      </w:r>
      <w:r w:rsidR="003A1694">
        <w:t xml:space="preserve">, </w:t>
      </w:r>
      <w:r>
        <w:t>2022</w:t>
      </w:r>
    </w:p>
    <w:tbl>
      <w:tblPr>
        <w:tblStyle w:val="TableGrid"/>
        <w:tblW w:w="0" w:type="auto"/>
        <w:tblLook w:val="04A0" w:firstRow="1" w:lastRow="0" w:firstColumn="1" w:lastColumn="0" w:noHBand="0" w:noVBand="1"/>
      </w:tblPr>
      <w:tblGrid>
        <w:gridCol w:w="9350"/>
      </w:tblGrid>
      <w:tr w:rsidR="00D25864" w14:paraId="0BEC38C4" w14:textId="77777777" w:rsidTr="00460AFC">
        <w:tc>
          <w:tcPr>
            <w:tcW w:w="9350" w:type="dxa"/>
            <w:shd w:val="clear" w:color="auto" w:fill="BDD6EE" w:themeFill="accent1" w:themeFillTint="66"/>
          </w:tcPr>
          <w:p w14:paraId="39C9C08A" w14:textId="552A5F80" w:rsidR="00D25864" w:rsidRPr="00460AFC" w:rsidRDefault="00D25864" w:rsidP="00D25864">
            <w:pPr>
              <w:rPr>
                <w:b/>
                <w:bCs/>
              </w:rPr>
            </w:pPr>
            <w:r w:rsidRPr="00460AFC">
              <w:rPr>
                <w:b/>
                <w:bCs/>
              </w:rPr>
              <w:t xml:space="preserve">Name: </w:t>
            </w:r>
            <w:r w:rsidRPr="000E101D">
              <w:t>Marwan Al Farah</w:t>
            </w:r>
          </w:p>
        </w:tc>
      </w:tr>
      <w:tr w:rsidR="00D25864" w14:paraId="416CEC93" w14:textId="77777777" w:rsidTr="00460AFC">
        <w:tc>
          <w:tcPr>
            <w:tcW w:w="9350" w:type="dxa"/>
          </w:tcPr>
          <w:p w14:paraId="004A6763" w14:textId="3F7F4CD4" w:rsidR="00D25864" w:rsidRPr="00460AFC" w:rsidRDefault="00D25864" w:rsidP="00D25864">
            <w:pPr>
              <w:rPr>
                <w:b/>
                <w:bCs/>
              </w:rPr>
            </w:pPr>
            <w:r w:rsidRPr="00460AFC">
              <w:rPr>
                <w:b/>
                <w:bCs/>
              </w:rPr>
              <w:t>Project Title:</w:t>
            </w:r>
            <w:r>
              <w:rPr>
                <w:b/>
                <w:bCs/>
              </w:rPr>
              <w:t xml:space="preserve"> </w:t>
            </w:r>
            <w:r>
              <w:t>Improving Environmental Sustainability by Reducing ROT and Dark Data</w:t>
            </w:r>
          </w:p>
        </w:tc>
      </w:tr>
      <w:tr w:rsidR="00460AFC" w14:paraId="7F458676" w14:textId="77777777" w:rsidTr="00460AFC">
        <w:tc>
          <w:tcPr>
            <w:tcW w:w="9350" w:type="dxa"/>
            <w:shd w:val="clear" w:color="auto" w:fill="BDD6EE" w:themeFill="accent1" w:themeFillTint="66"/>
          </w:tcPr>
          <w:p w14:paraId="0ABC924F" w14:textId="277A7AB1" w:rsidR="00460AFC" w:rsidRPr="00460AFC" w:rsidRDefault="00460AFC" w:rsidP="00460AFC">
            <w:pPr>
              <w:rPr>
                <w:b/>
                <w:bCs/>
              </w:rPr>
            </w:pPr>
            <w:r w:rsidRPr="00460AFC">
              <w:rPr>
                <w:b/>
                <w:bCs/>
              </w:rPr>
              <w:t xml:space="preserve">Date: </w:t>
            </w:r>
            <w:r w:rsidR="003A1694" w:rsidRPr="003A1694">
              <w:t>19/11/2022</w:t>
            </w:r>
          </w:p>
        </w:tc>
      </w:tr>
      <w:tr w:rsidR="00460AFC" w14:paraId="352467E1" w14:textId="77777777" w:rsidTr="00460AFC">
        <w:tc>
          <w:tcPr>
            <w:tcW w:w="9350" w:type="dxa"/>
          </w:tcPr>
          <w:p w14:paraId="29444BB0" w14:textId="77777777" w:rsidR="00460AFC" w:rsidRPr="00460AFC" w:rsidRDefault="00460AFC" w:rsidP="00460AFC">
            <w:pPr>
              <w:rPr>
                <w:b/>
                <w:bCs/>
              </w:rPr>
            </w:pPr>
            <w:r w:rsidRPr="00460AFC">
              <w:rPr>
                <w:b/>
                <w:bCs/>
              </w:rPr>
              <w:t xml:space="preserve">Update on weekly research/tasks </w:t>
            </w:r>
            <w:proofErr w:type="gramStart"/>
            <w:r w:rsidRPr="00460AFC">
              <w:rPr>
                <w:b/>
                <w:bCs/>
              </w:rPr>
              <w:t>achieved</w:t>
            </w:r>
            <w:proofErr w:type="gramEnd"/>
          </w:p>
          <w:p w14:paraId="3C186B4A" w14:textId="77777777" w:rsidR="00460AFC" w:rsidRPr="00460AFC" w:rsidRDefault="00460AFC" w:rsidP="00460AFC">
            <w:pPr>
              <w:rPr>
                <w:b/>
                <w:bCs/>
              </w:rPr>
            </w:pPr>
            <w:r w:rsidRPr="00460AFC">
              <w:rPr>
                <w:b/>
                <w:bCs/>
              </w:rPr>
              <w:t>Points to consider:</w:t>
            </w:r>
          </w:p>
          <w:p w14:paraId="2F10DE14" w14:textId="14C213ED" w:rsidR="00460AFC" w:rsidRDefault="00117BAE" w:rsidP="002A6AB0">
            <w:r>
              <w:t xml:space="preserve">I </w:t>
            </w:r>
            <w:r w:rsidR="002A6AB0">
              <w:t>was able to</w:t>
            </w:r>
            <w:r>
              <w:t xml:space="preserve"> complete the Technical Report’s </w:t>
            </w:r>
            <w:r w:rsidR="002A6AB0">
              <w:t xml:space="preserve">introduction and fulfil </w:t>
            </w:r>
            <w:r w:rsidR="001E2E84">
              <w:t>all</w:t>
            </w:r>
            <w:r w:rsidR="002A6AB0">
              <w:t xml:space="preserve"> tasks that were required. </w:t>
            </w:r>
            <w:r w:rsidR="002A6AB0">
              <w:br/>
            </w:r>
            <w:r w:rsidR="002A6AB0" w:rsidRPr="002A6AB0">
              <w:t>As of right now, the project is still on schedule, and hopefully I can finish it before the deadline.</w:t>
            </w:r>
            <w:r w:rsidR="002A6AB0">
              <w:t xml:space="preserve"> </w:t>
            </w:r>
            <w:r w:rsidR="002A6AB0">
              <w:br/>
              <w:t>No changes were made to my project management plan in the past week.</w:t>
            </w:r>
          </w:p>
        </w:tc>
      </w:tr>
      <w:tr w:rsidR="00460AFC" w14:paraId="62F2F359" w14:textId="77777777" w:rsidTr="00F828FB">
        <w:tc>
          <w:tcPr>
            <w:tcW w:w="9350" w:type="dxa"/>
            <w:shd w:val="clear" w:color="auto" w:fill="BDD6EE" w:themeFill="accent1" w:themeFillTint="66"/>
          </w:tcPr>
          <w:p w14:paraId="50B1E892" w14:textId="77777777" w:rsidR="00460AFC" w:rsidRPr="00460AFC" w:rsidRDefault="00460AFC" w:rsidP="00460AFC">
            <w:pPr>
              <w:rPr>
                <w:b/>
                <w:bCs/>
              </w:rPr>
            </w:pPr>
            <w:r w:rsidRPr="00460AFC">
              <w:rPr>
                <w:b/>
                <w:bCs/>
              </w:rPr>
              <w:t>Any risks and/or issues identified?</w:t>
            </w:r>
          </w:p>
          <w:p w14:paraId="54340DF7" w14:textId="77777777" w:rsidR="00460AFC" w:rsidRPr="00460AFC" w:rsidRDefault="00460AFC" w:rsidP="00460AFC">
            <w:pPr>
              <w:rPr>
                <w:b/>
                <w:bCs/>
              </w:rPr>
            </w:pPr>
          </w:p>
          <w:p w14:paraId="6C08B044" w14:textId="77777777" w:rsidR="00460AFC" w:rsidRPr="00460AFC" w:rsidRDefault="00460AFC" w:rsidP="00460AFC">
            <w:pPr>
              <w:rPr>
                <w:b/>
                <w:bCs/>
              </w:rPr>
            </w:pPr>
            <w:r w:rsidRPr="00460AFC">
              <w:rPr>
                <w:b/>
                <w:bCs/>
              </w:rPr>
              <w:t>Points to consider:</w:t>
            </w:r>
          </w:p>
          <w:p w14:paraId="7AD0175E" w14:textId="0C1689D7" w:rsidR="00FD7D79" w:rsidRPr="00FD7D79" w:rsidRDefault="00FD7D79" w:rsidP="00FD7D79">
            <w:r w:rsidRPr="00FD7D79">
              <w:t>One of the issues that I faced was the lack of my innovative ideas, as I consider myself a person that can improve on an already existing idea rather than coming up with a completely new idea.</w:t>
            </w:r>
          </w:p>
          <w:p w14:paraId="059291E0" w14:textId="77777777" w:rsidR="00460AFC" w:rsidRDefault="00460AFC" w:rsidP="00FD7D79"/>
        </w:tc>
      </w:tr>
      <w:tr w:rsidR="00460AFC" w14:paraId="24B9CCC1" w14:textId="77777777" w:rsidTr="00460AFC">
        <w:tc>
          <w:tcPr>
            <w:tcW w:w="9350" w:type="dxa"/>
          </w:tcPr>
          <w:p w14:paraId="1D6E8748" w14:textId="77777777" w:rsidR="00460AFC" w:rsidRDefault="00460AFC" w:rsidP="00460AFC">
            <w:pPr>
              <w:rPr>
                <w:b/>
                <w:bCs/>
              </w:rPr>
            </w:pPr>
            <w:r w:rsidRPr="00460AFC">
              <w:rPr>
                <w:b/>
                <w:bCs/>
              </w:rPr>
              <w:t xml:space="preserve">Problems </w:t>
            </w:r>
            <w:proofErr w:type="gramStart"/>
            <w:r w:rsidRPr="00460AFC">
              <w:rPr>
                <w:b/>
                <w:bCs/>
              </w:rPr>
              <w:t>encountered</w:t>
            </w:r>
            <w:proofErr w:type="gramEnd"/>
            <w:r w:rsidRPr="00460AFC">
              <w:rPr>
                <w:b/>
                <w:bCs/>
              </w:rPr>
              <w:t xml:space="preserve"> </w:t>
            </w:r>
          </w:p>
          <w:p w14:paraId="3448A8DA" w14:textId="77777777" w:rsidR="00460AFC" w:rsidRPr="00460AFC" w:rsidRDefault="00460AFC" w:rsidP="00460AFC">
            <w:pPr>
              <w:rPr>
                <w:b/>
                <w:bCs/>
              </w:rPr>
            </w:pPr>
          </w:p>
          <w:p w14:paraId="628288E9" w14:textId="77777777" w:rsidR="00460AFC" w:rsidRPr="00460AFC" w:rsidRDefault="00460AFC" w:rsidP="00460AFC">
            <w:pPr>
              <w:rPr>
                <w:b/>
                <w:bCs/>
              </w:rPr>
            </w:pPr>
            <w:r w:rsidRPr="00460AFC">
              <w:rPr>
                <w:b/>
                <w:bCs/>
              </w:rPr>
              <w:t>Points to consider</w:t>
            </w:r>
            <w:r>
              <w:rPr>
                <w:b/>
                <w:bCs/>
              </w:rPr>
              <w:t>:</w:t>
            </w:r>
          </w:p>
          <w:p w14:paraId="35EEC9A0" w14:textId="7E52489B" w:rsidR="00460AFC" w:rsidRDefault="0096240D" w:rsidP="0096240D">
            <w:r w:rsidRPr="0096240D">
              <w:t xml:space="preserve">Finding a project idea that is </w:t>
            </w:r>
            <w:r w:rsidR="00635F4D">
              <w:t xml:space="preserve">a </w:t>
            </w:r>
            <w:r w:rsidRPr="0096240D">
              <w:t xml:space="preserve">strong, valuable, and applicable that fits the topic and theme, as well as locating a company that can assist us in gathering primary data, were probably the two biggest challenges we faced this week. I overcame these challenges by talking to several experts in the field and getting their insights, as well as by reaching out to numerous firms </w:t>
            </w:r>
            <w:proofErr w:type="gramStart"/>
            <w:r w:rsidRPr="0096240D">
              <w:t>in an effort to</w:t>
            </w:r>
            <w:proofErr w:type="gramEnd"/>
            <w:r w:rsidRPr="0096240D">
              <w:t xml:space="preserve"> discover one that meets our requirements.</w:t>
            </w:r>
          </w:p>
        </w:tc>
      </w:tr>
      <w:tr w:rsidR="00460AFC" w14:paraId="0D4D5F60" w14:textId="77777777" w:rsidTr="00F828FB">
        <w:tc>
          <w:tcPr>
            <w:tcW w:w="9350" w:type="dxa"/>
            <w:shd w:val="clear" w:color="auto" w:fill="BDD6EE" w:themeFill="accent1" w:themeFillTint="66"/>
          </w:tcPr>
          <w:p w14:paraId="06F0C27C" w14:textId="77777777" w:rsidR="00460AFC" w:rsidRPr="0096240D" w:rsidRDefault="00460AFC" w:rsidP="00460AFC">
            <w:pPr>
              <w:rPr>
                <w:b/>
                <w:bCs/>
              </w:rPr>
            </w:pPr>
            <w:r w:rsidRPr="0096240D">
              <w:rPr>
                <w:b/>
                <w:bCs/>
              </w:rPr>
              <w:t xml:space="preserve">New ideas and change of project </w:t>
            </w:r>
            <w:proofErr w:type="gramStart"/>
            <w:r w:rsidRPr="0096240D">
              <w:rPr>
                <w:b/>
                <w:bCs/>
              </w:rPr>
              <w:t>direction</w:t>
            </w:r>
            <w:proofErr w:type="gramEnd"/>
          </w:p>
          <w:p w14:paraId="5D61D5A1" w14:textId="02872848" w:rsidR="00F828FB" w:rsidRPr="0096240D" w:rsidRDefault="0096240D" w:rsidP="00460AFC">
            <w:pPr>
              <w:rPr>
                <w:highlight w:val="yellow"/>
              </w:rPr>
            </w:pPr>
            <w:r w:rsidRPr="0096240D">
              <w:t>The primary improvement was that after electronic gadgets are repaired, their parts are no longer thrown away as e-waste but are instead recycled so that they can be used without harming the environment.</w:t>
            </w:r>
          </w:p>
        </w:tc>
      </w:tr>
      <w:tr w:rsidR="00460AFC" w14:paraId="187F1900" w14:textId="77777777" w:rsidTr="00460AFC">
        <w:tc>
          <w:tcPr>
            <w:tcW w:w="9350" w:type="dxa"/>
          </w:tcPr>
          <w:p w14:paraId="6C50B034" w14:textId="77777777" w:rsidR="00460AFC" w:rsidRPr="00460AFC" w:rsidRDefault="00460AFC" w:rsidP="00460AFC">
            <w:pPr>
              <w:rPr>
                <w:b/>
                <w:bCs/>
              </w:rPr>
            </w:pPr>
            <w:r w:rsidRPr="00460AFC">
              <w:rPr>
                <w:b/>
                <w:bCs/>
              </w:rPr>
              <w:t>What have I learnt about myself this week?</w:t>
            </w:r>
          </w:p>
          <w:p w14:paraId="6E849BEC" w14:textId="77777777" w:rsidR="00460AFC" w:rsidRPr="00460AFC" w:rsidRDefault="00460AFC" w:rsidP="00460AFC">
            <w:pPr>
              <w:rPr>
                <w:b/>
                <w:bCs/>
              </w:rPr>
            </w:pPr>
          </w:p>
          <w:p w14:paraId="705E8F43" w14:textId="0A11AED4" w:rsidR="00460AFC" w:rsidRDefault="00460AFC" w:rsidP="00460AFC">
            <w:pPr>
              <w:rPr>
                <w:b/>
                <w:bCs/>
              </w:rPr>
            </w:pPr>
            <w:r w:rsidRPr="00460AFC">
              <w:rPr>
                <w:b/>
                <w:bCs/>
              </w:rPr>
              <w:t>Points to consider:</w:t>
            </w:r>
          </w:p>
          <w:p w14:paraId="612661B4" w14:textId="2CE51C70" w:rsidR="00460AFC" w:rsidRPr="00FC4110" w:rsidRDefault="00991332" w:rsidP="00FC4110">
            <w:r w:rsidRPr="00FC4110">
              <w:t xml:space="preserve">At </w:t>
            </w:r>
            <w:r w:rsidR="00795315" w:rsidRPr="00FC4110">
              <w:t>first,</w:t>
            </w:r>
            <w:r w:rsidRPr="00FC4110">
              <w:t xml:space="preserve"> I felt a bit overwhelmed when I started working on the project, but soon after, everything started going smoothly. Researching more and more about topic and theme</w:t>
            </w:r>
            <w:r w:rsidR="00FC4110">
              <w:t xml:space="preserve"> </w:t>
            </w:r>
            <w:r w:rsidRPr="00FC4110">
              <w:t>was very useful as it will help me next week with the research and organization</w:t>
            </w:r>
            <w:r w:rsidR="00FC4110">
              <w:t>al</w:t>
            </w:r>
            <w:r w:rsidRPr="00FC4110">
              <w:t xml:space="preserve"> stud</w:t>
            </w:r>
            <w:r w:rsidR="00FC4110">
              <w:t>ies</w:t>
            </w:r>
            <w:r w:rsidRPr="00FC4110">
              <w:t xml:space="preserve">. </w:t>
            </w:r>
            <w:r w:rsidR="00FC4110" w:rsidRPr="00FC4110">
              <w:t>I also think I did a great job overall, and I made a significant contribution to the project by greatly improving the original idea.</w:t>
            </w:r>
            <w:r w:rsidR="00FC4110">
              <w:t xml:space="preserve"> </w:t>
            </w:r>
            <w:r w:rsidR="00FC4110" w:rsidRPr="00FC4110">
              <w:t xml:space="preserve">Next week, I hope that I won’t procrastinate as </w:t>
            </w:r>
            <w:r w:rsidR="00795315" w:rsidRPr="00FC4110">
              <w:t>much,</w:t>
            </w:r>
            <w:r w:rsidR="00FC4110" w:rsidRPr="00FC4110">
              <w:t xml:space="preserve"> and I will be able to finish the task well before it’s due date. </w:t>
            </w:r>
            <w:r w:rsidR="00795315" w:rsidRPr="00FC4110">
              <w:t>All</w:t>
            </w:r>
            <w:r w:rsidR="00FC4110" w:rsidRPr="00FC4110">
              <w:t xml:space="preserve"> </w:t>
            </w:r>
            <w:r w:rsidR="00B4177E">
              <w:t>points mentioned above</w:t>
            </w:r>
            <w:r w:rsidR="00FC4110" w:rsidRPr="00FC4110">
              <w:t xml:space="preserve"> can support me in improving both my technical and project management skills in the future.</w:t>
            </w:r>
          </w:p>
        </w:tc>
      </w:tr>
      <w:tr w:rsidR="00460AFC" w14:paraId="710B9F31" w14:textId="77777777" w:rsidTr="00F828FB">
        <w:tc>
          <w:tcPr>
            <w:tcW w:w="9350" w:type="dxa"/>
            <w:shd w:val="clear" w:color="auto" w:fill="BDD6EE" w:themeFill="accent1" w:themeFillTint="66"/>
          </w:tcPr>
          <w:p w14:paraId="5EEEC9F9" w14:textId="77777777" w:rsidR="00460AFC" w:rsidRPr="00460AFC" w:rsidRDefault="00460AFC" w:rsidP="00460AFC">
            <w:pPr>
              <w:rPr>
                <w:b/>
                <w:bCs/>
              </w:rPr>
            </w:pPr>
            <w:r w:rsidRPr="00460AFC">
              <w:rPr>
                <w:b/>
                <w:bCs/>
              </w:rPr>
              <w:t xml:space="preserve">Tasks planned for next </w:t>
            </w:r>
            <w:proofErr w:type="gramStart"/>
            <w:r w:rsidRPr="00460AFC">
              <w:rPr>
                <w:b/>
                <w:bCs/>
              </w:rPr>
              <w:t>week</w:t>
            </w:r>
            <w:proofErr w:type="gramEnd"/>
          </w:p>
          <w:p w14:paraId="09C73F69" w14:textId="77777777" w:rsidR="00460AFC" w:rsidRPr="00460AFC" w:rsidRDefault="00460AFC" w:rsidP="00460AFC">
            <w:pPr>
              <w:rPr>
                <w:b/>
                <w:bCs/>
              </w:rPr>
            </w:pPr>
          </w:p>
          <w:p w14:paraId="3BD84C7A" w14:textId="740CED29" w:rsidR="00460AFC" w:rsidRDefault="00460AFC" w:rsidP="00460AFC">
            <w:pPr>
              <w:rPr>
                <w:b/>
                <w:bCs/>
              </w:rPr>
            </w:pPr>
            <w:r w:rsidRPr="00460AFC">
              <w:rPr>
                <w:b/>
                <w:bCs/>
              </w:rPr>
              <w:t>Points to consider:</w:t>
            </w:r>
          </w:p>
          <w:p w14:paraId="008E6028" w14:textId="640C196D" w:rsidR="00460AFC" w:rsidRDefault="00B4177E" w:rsidP="0096240D">
            <w:r>
              <w:t>My priority for next week is to finish the research and organizational study, which have hopefully more than enough time for completion.</w:t>
            </w:r>
          </w:p>
        </w:tc>
      </w:tr>
      <w:tr w:rsidR="00460AFC" w14:paraId="6C9C82BD" w14:textId="77777777" w:rsidTr="00460AFC">
        <w:tc>
          <w:tcPr>
            <w:tcW w:w="9350" w:type="dxa"/>
          </w:tcPr>
          <w:p w14:paraId="65E711A3" w14:textId="1CFF52A1" w:rsidR="00460AFC" w:rsidRPr="00991332" w:rsidRDefault="00460AFC" w:rsidP="00460AFC">
            <w:r w:rsidRPr="00460AFC">
              <w:rPr>
                <w:b/>
                <w:bCs/>
              </w:rPr>
              <w:t xml:space="preserve">Project plan status to date (on, ahead, behind): </w:t>
            </w:r>
            <w:r w:rsidR="00991332">
              <w:t>On</w:t>
            </w:r>
          </w:p>
        </w:tc>
      </w:tr>
      <w:tr w:rsidR="00460AFC" w14:paraId="68B51495" w14:textId="77777777" w:rsidTr="00F828FB">
        <w:tc>
          <w:tcPr>
            <w:tcW w:w="9350" w:type="dxa"/>
            <w:shd w:val="clear" w:color="auto" w:fill="BDD6EE" w:themeFill="accent1" w:themeFillTint="66"/>
          </w:tcPr>
          <w:p w14:paraId="4B507569" w14:textId="77777777" w:rsidR="00460AFC" w:rsidRPr="00460AFC" w:rsidRDefault="00460AFC" w:rsidP="00460AFC">
            <w:pPr>
              <w:rPr>
                <w:b/>
                <w:bCs/>
              </w:rPr>
            </w:pPr>
            <w:r w:rsidRPr="00460AFC">
              <w:rPr>
                <w:b/>
                <w:bCs/>
              </w:rPr>
              <w:t>Supervisor comments to address</w:t>
            </w:r>
          </w:p>
        </w:tc>
      </w:tr>
      <w:tr w:rsidR="00460AFC" w14:paraId="0732683C" w14:textId="77777777" w:rsidTr="00460AFC">
        <w:tc>
          <w:tcPr>
            <w:tcW w:w="9350" w:type="dxa"/>
          </w:tcPr>
          <w:p w14:paraId="05E3975C" w14:textId="77777777" w:rsidR="00460AFC" w:rsidRDefault="00460AFC" w:rsidP="00460AFC"/>
        </w:tc>
      </w:tr>
    </w:tbl>
    <w:p w14:paraId="33D58809" w14:textId="647D91EC" w:rsidR="00460AFC" w:rsidRDefault="00460AFC" w:rsidP="00460AFC"/>
    <w:p w14:paraId="430EBF9B" w14:textId="5A51A4AA" w:rsidR="0075645D" w:rsidRDefault="0075645D" w:rsidP="0075645D">
      <w:pPr>
        <w:pStyle w:val="Heading1"/>
      </w:pPr>
      <w:r>
        <w:lastRenderedPageBreak/>
        <w:t>Logbook: November 22</w:t>
      </w:r>
      <w:r w:rsidRPr="0075645D">
        <w:rPr>
          <w:vertAlign w:val="superscript"/>
        </w:rPr>
        <w:t>nd</w:t>
      </w:r>
      <w:r>
        <w:t>, 2022</w:t>
      </w:r>
    </w:p>
    <w:tbl>
      <w:tblPr>
        <w:tblStyle w:val="TableGrid"/>
        <w:tblW w:w="0" w:type="auto"/>
        <w:tblLook w:val="04A0" w:firstRow="1" w:lastRow="0" w:firstColumn="1" w:lastColumn="0" w:noHBand="0" w:noVBand="1"/>
      </w:tblPr>
      <w:tblGrid>
        <w:gridCol w:w="9350"/>
      </w:tblGrid>
      <w:tr w:rsidR="00D25864" w14:paraId="5D29F990" w14:textId="77777777" w:rsidTr="0069298D">
        <w:tc>
          <w:tcPr>
            <w:tcW w:w="9350" w:type="dxa"/>
            <w:shd w:val="clear" w:color="auto" w:fill="BDD6EE" w:themeFill="accent1" w:themeFillTint="66"/>
          </w:tcPr>
          <w:p w14:paraId="27D979FF" w14:textId="65CFB48B" w:rsidR="00D25864" w:rsidRPr="00460AFC" w:rsidRDefault="00D25864" w:rsidP="00D25864">
            <w:pPr>
              <w:rPr>
                <w:b/>
                <w:bCs/>
              </w:rPr>
            </w:pPr>
            <w:r w:rsidRPr="00460AFC">
              <w:rPr>
                <w:b/>
                <w:bCs/>
              </w:rPr>
              <w:t xml:space="preserve">Name: </w:t>
            </w:r>
            <w:r w:rsidRPr="000E101D">
              <w:t>Marwan Al Farah</w:t>
            </w:r>
          </w:p>
        </w:tc>
      </w:tr>
      <w:tr w:rsidR="00D25864" w14:paraId="7C28270B" w14:textId="77777777" w:rsidTr="0069298D">
        <w:tc>
          <w:tcPr>
            <w:tcW w:w="9350" w:type="dxa"/>
          </w:tcPr>
          <w:p w14:paraId="2E57DF8E" w14:textId="0D8C179A" w:rsidR="00D25864" w:rsidRPr="00460AFC" w:rsidRDefault="00D25864" w:rsidP="00D25864">
            <w:pPr>
              <w:rPr>
                <w:b/>
                <w:bCs/>
              </w:rPr>
            </w:pPr>
            <w:r w:rsidRPr="00460AFC">
              <w:rPr>
                <w:b/>
                <w:bCs/>
              </w:rPr>
              <w:t>Project Title:</w:t>
            </w:r>
            <w:r>
              <w:rPr>
                <w:b/>
                <w:bCs/>
              </w:rPr>
              <w:t xml:space="preserve"> </w:t>
            </w:r>
            <w:r>
              <w:t>Improving Environmental Sustainability by Reducing ROT and Dark Data</w:t>
            </w:r>
          </w:p>
        </w:tc>
      </w:tr>
      <w:tr w:rsidR="0075645D" w14:paraId="563119B4" w14:textId="77777777" w:rsidTr="0069298D">
        <w:tc>
          <w:tcPr>
            <w:tcW w:w="9350" w:type="dxa"/>
            <w:shd w:val="clear" w:color="auto" w:fill="BDD6EE" w:themeFill="accent1" w:themeFillTint="66"/>
          </w:tcPr>
          <w:p w14:paraId="2B6ED6BF" w14:textId="75EF0AF1" w:rsidR="0075645D" w:rsidRPr="00460AFC" w:rsidRDefault="0075645D" w:rsidP="0069298D">
            <w:pPr>
              <w:rPr>
                <w:b/>
                <w:bCs/>
              </w:rPr>
            </w:pPr>
            <w:r w:rsidRPr="00460AFC">
              <w:rPr>
                <w:b/>
                <w:bCs/>
              </w:rPr>
              <w:t xml:space="preserve">Date: </w:t>
            </w:r>
            <w:r w:rsidR="00A020B0">
              <w:t>22</w:t>
            </w:r>
            <w:r w:rsidRPr="003A1694">
              <w:t>/11/2022</w:t>
            </w:r>
          </w:p>
        </w:tc>
      </w:tr>
      <w:tr w:rsidR="00A020B0" w14:paraId="0C6F43D2" w14:textId="77777777" w:rsidTr="0069298D">
        <w:tc>
          <w:tcPr>
            <w:tcW w:w="9350" w:type="dxa"/>
          </w:tcPr>
          <w:p w14:paraId="52D6BFD3" w14:textId="77777777" w:rsidR="00A020B0" w:rsidRPr="00460AFC" w:rsidRDefault="00A020B0" w:rsidP="00A020B0">
            <w:pPr>
              <w:rPr>
                <w:b/>
                <w:bCs/>
              </w:rPr>
            </w:pPr>
            <w:r w:rsidRPr="00460AFC">
              <w:rPr>
                <w:b/>
                <w:bCs/>
              </w:rPr>
              <w:t xml:space="preserve">Update on weekly research/tasks </w:t>
            </w:r>
            <w:proofErr w:type="gramStart"/>
            <w:r w:rsidRPr="00460AFC">
              <w:rPr>
                <w:b/>
                <w:bCs/>
              </w:rPr>
              <w:t>achieved</w:t>
            </w:r>
            <w:proofErr w:type="gramEnd"/>
          </w:p>
          <w:p w14:paraId="1389F4BF" w14:textId="77777777" w:rsidR="00A020B0" w:rsidRPr="00460AFC" w:rsidRDefault="00A020B0" w:rsidP="00A020B0">
            <w:pPr>
              <w:rPr>
                <w:b/>
                <w:bCs/>
              </w:rPr>
            </w:pPr>
            <w:r w:rsidRPr="00460AFC">
              <w:rPr>
                <w:b/>
                <w:bCs/>
              </w:rPr>
              <w:t>Points to consider:</w:t>
            </w:r>
          </w:p>
          <w:p w14:paraId="21A32FD8" w14:textId="2E7EF6DD" w:rsidR="00A020B0" w:rsidRDefault="00A020B0" w:rsidP="00A020B0">
            <w:r>
              <w:t>This week, I have completed the survey, contacted with the organization, and completed most of the research study. I have fulfilled most of the task requirements and I’m still on track within the deadlines. I didn’t need to make any changes to my project management plan this week.</w:t>
            </w:r>
          </w:p>
        </w:tc>
      </w:tr>
      <w:tr w:rsidR="00A020B0" w14:paraId="4FD183AA" w14:textId="77777777" w:rsidTr="0069298D">
        <w:tc>
          <w:tcPr>
            <w:tcW w:w="9350" w:type="dxa"/>
            <w:shd w:val="clear" w:color="auto" w:fill="BDD6EE" w:themeFill="accent1" w:themeFillTint="66"/>
          </w:tcPr>
          <w:p w14:paraId="57D14DF5" w14:textId="77777777" w:rsidR="00A020B0" w:rsidRPr="00460AFC" w:rsidRDefault="00A020B0" w:rsidP="00A020B0">
            <w:pPr>
              <w:rPr>
                <w:b/>
                <w:bCs/>
              </w:rPr>
            </w:pPr>
            <w:r w:rsidRPr="00460AFC">
              <w:rPr>
                <w:b/>
                <w:bCs/>
              </w:rPr>
              <w:t>Any risks and/or issues identified?</w:t>
            </w:r>
          </w:p>
          <w:p w14:paraId="13A88965" w14:textId="77777777" w:rsidR="00A020B0" w:rsidRPr="00460AFC" w:rsidRDefault="00A020B0" w:rsidP="00A020B0">
            <w:pPr>
              <w:rPr>
                <w:b/>
                <w:bCs/>
              </w:rPr>
            </w:pPr>
          </w:p>
          <w:p w14:paraId="43ABB5EB" w14:textId="77777777" w:rsidR="00A020B0" w:rsidRPr="00460AFC" w:rsidRDefault="00A020B0" w:rsidP="00A020B0">
            <w:pPr>
              <w:rPr>
                <w:b/>
                <w:bCs/>
              </w:rPr>
            </w:pPr>
            <w:r w:rsidRPr="00460AFC">
              <w:rPr>
                <w:b/>
                <w:bCs/>
              </w:rPr>
              <w:t>Points to consider:</w:t>
            </w:r>
          </w:p>
          <w:p w14:paraId="2D6EC420" w14:textId="77777777" w:rsidR="00A020B0" w:rsidRDefault="00A020B0" w:rsidP="00A020B0">
            <w:r>
              <w:t>I didn’t identify any new risks/issues this week.</w:t>
            </w:r>
          </w:p>
          <w:p w14:paraId="12728E80" w14:textId="77777777" w:rsidR="00A020B0" w:rsidRDefault="00A020B0" w:rsidP="00A020B0"/>
        </w:tc>
      </w:tr>
      <w:tr w:rsidR="00A020B0" w14:paraId="3AA064DB" w14:textId="77777777" w:rsidTr="0069298D">
        <w:tc>
          <w:tcPr>
            <w:tcW w:w="9350" w:type="dxa"/>
          </w:tcPr>
          <w:p w14:paraId="3B9DB3D4" w14:textId="77777777" w:rsidR="00A020B0" w:rsidRDefault="00A020B0" w:rsidP="00A020B0">
            <w:pPr>
              <w:rPr>
                <w:b/>
                <w:bCs/>
              </w:rPr>
            </w:pPr>
            <w:r w:rsidRPr="00460AFC">
              <w:rPr>
                <w:b/>
                <w:bCs/>
              </w:rPr>
              <w:t xml:space="preserve">Problems </w:t>
            </w:r>
            <w:proofErr w:type="gramStart"/>
            <w:r w:rsidRPr="00460AFC">
              <w:rPr>
                <w:b/>
                <w:bCs/>
              </w:rPr>
              <w:t>encountered</w:t>
            </w:r>
            <w:proofErr w:type="gramEnd"/>
            <w:r w:rsidRPr="00460AFC">
              <w:rPr>
                <w:b/>
                <w:bCs/>
              </w:rPr>
              <w:t xml:space="preserve"> </w:t>
            </w:r>
          </w:p>
          <w:p w14:paraId="2C08A089" w14:textId="77777777" w:rsidR="00A020B0" w:rsidRPr="00460AFC" w:rsidRDefault="00A020B0" w:rsidP="00A020B0">
            <w:pPr>
              <w:rPr>
                <w:b/>
                <w:bCs/>
              </w:rPr>
            </w:pPr>
          </w:p>
          <w:p w14:paraId="62037D69" w14:textId="77777777" w:rsidR="00A020B0" w:rsidRPr="00460AFC" w:rsidRDefault="00A020B0" w:rsidP="00A020B0">
            <w:pPr>
              <w:rPr>
                <w:b/>
                <w:bCs/>
              </w:rPr>
            </w:pPr>
            <w:r w:rsidRPr="00460AFC">
              <w:rPr>
                <w:b/>
                <w:bCs/>
              </w:rPr>
              <w:t>Points to consider</w:t>
            </w:r>
            <w:r>
              <w:rPr>
                <w:b/>
                <w:bCs/>
              </w:rPr>
              <w:t>:</w:t>
            </w:r>
          </w:p>
          <w:p w14:paraId="07E0155E" w14:textId="3AEF1696" w:rsidR="00A020B0" w:rsidRDefault="00A020B0" w:rsidP="00A020B0">
            <w:r>
              <w:t>A few of the hardest challenges that I had to face this week, was to find the suitable questions for the survey, and to find resources to collect secondary data. I overcame these obstacles by doing extensive research on the topic until I found the wanted result.</w:t>
            </w:r>
          </w:p>
        </w:tc>
      </w:tr>
      <w:tr w:rsidR="00A020B0" w14:paraId="3288311D" w14:textId="77777777" w:rsidTr="0069298D">
        <w:tc>
          <w:tcPr>
            <w:tcW w:w="9350" w:type="dxa"/>
            <w:shd w:val="clear" w:color="auto" w:fill="BDD6EE" w:themeFill="accent1" w:themeFillTint="66"/>
          </w:tcPr>
          <w:p w14:paraId="6863184A" w14:textId="77777777" w:rsidR="00A020B0" w:rsidRDefault="00A020B0" w:rsidP="00A020B0">
            <w:pPr>
              <w:rPr>
                <w:b/>
                <w:bCs/>
              </w:rPr>
            </w:pPr>
            <w:r w:rsidRPr="00F828FB">
              <w:rPr>
                <w:b/>
                <w:bCs/>
              </w:rPr>
              <w:t xml:space="preserve">New ideas and change of project </w:t>
            </w:r>
            <w:proofErr w:type="gramStart"/>
            <w:r w:rsidRPr="00F828FB">
              <w:rPr>
                <w:b/>
                <w:bCs/>
              </w:rPr>
              <w:t>direction</w:t>
            </w:r>
            <w:proofErr w:type="gramEnd"/>
          </w:p>
          <w:p w14:paraId="4EB28AEB" w14:textId="3CA7C665" w:rsidR="00A020B0" w:rsidRPr="0096240D" w:rsidRDefault="00A020B0" w:rsidP="00A020B0">
            <w:pPr>
              <w:rPr>
                <w:highlight w:val="yellow"/>
              </w:rPr>
            </w:pPr>
            <w:r>
              <w:t>No new changes were made to the idea and the direction of the project.</w:t>
            </w:r>
          </w:p>
        </w:tc>
      </w:tr>
      <w:tr w:rsidR="00A020B0" w14:paraId="4493B49E" w14:textId="77777777" w:rsidTr="0069298D">
        <w:tc>
          <w:tcPr>
            <w:tcW w:w="9350" w:type="dxa"/>
          </w:tcPr>
          <w:p w14:paraId="52B3340B" w14:textId="77777777" w:rsidR="00A020B0" w:rsidRPr="00460AFC" w:rsidRDefault="00A020B0" w:rsidP="00A020B0">
            <w:pPr>
              <w:rPr>
                <w:b/>
                <w:bCs/>
              </w:rPr>
            </w:pPr>
            <w:r w:rsidRPr="00460AFC">
              <w:rPr>
                <w:b/>
                <w:bCs/>
              </w:rPr>
              <w:t>What have I learnt about myself this week?</w:t>
            </w:r>
          </w:p>
          <w:p w14:paraId="3FE068C8" w14:textId="77777777" w:rsidR="00A020B0" w:rsidRPr="00460AFC" w:rsidRDefault="00A020B0" w:rsidP="00A020B0">
            <w:pPr>
              <w:rPr>
                <w:b/>
                <w:bCs/>
              </w:rPr>
            </w:pPr>
          </w:p>
          <w:p w14:paraId="1F2091E1" w14:textId="77777777" w:rsidR="00A020B0" w:rsidRPr="00460AFC" w:rsidRDefault="00A020B0" w:rsidP="00A020B0">
            <w:pPr>
              <w:rPr>
                <w:b/>
                <w:bCs/>
              </w:rPr>
            </w:pPr>
            <w:r w:rsidRPr="00460AFC">
              <w:rPr>
                <w:b/>
                <w:bCs/>
              </w:rPr>
              <w:t>Points to consider:</w:t>
            </w:r>
          </w:p>
          <w:p w14:paraId="06494975" w14:textId="3F893AAE" w:rsidR="00A020B0" w:rsidRPr="00FC4110" w:rsidRDefault="00A020B0" w:rsidP="00A020B0">
            <w:r>
              <w:t xml:space="preserve">I felt very accomplished while completing </w:t>
            </w:r>
            <w:proofErr w:type="gramStart"/>
            <w:r>
              <w:t>all of</w:t>
            </w:r>
            <w:proofErr w:type="gramEnd"/>
            <w:r>
              <w:t xml:space="preserve"> the tasks but also a bit stressed due to the deadline approaching. I found it very useful to complete the survey as it was a new experience for me to prepare a survey that is used for research purposes. I believe that I have performed overall better than last week as I am becoming more knowledgeable on the topic and theme each day. This learning will help me complete research studies more easily in the future as I will already have a background on how to collect primary and secondary data.</w:t>
            </w:r>
          </w:p>
        </w:tc>
      </w:tr>
      <w:tr w:rsidR="00A020B0" w14:paraId="178ED1D1" w14:textId="77777777" w:rsidTr="0069298D">
        <w:tc>
          <w:tcPr>
            <w:tcW w:w="9350" w:type="dxa"/>
            <w:shd w:val="clear" w:color="auto" w:fill="BDD6EE" w:themeFill="accent1" w:themeFillTint="66"/>
          </w:tcPr>
          <w:p w14:paraId="39E870C3" w14:textId="77777777" w:rsidR="00A020B0" w:rsidRPr="00460AFC" w:rsidRDefault="00A020B0" w:rsidP="00A020B0">
            <w:pPr>
              <w:rPr>
                <w:b/>
                <w:bCs/>
              </w:rPr>
            </w:pPr>
            <w:r w:rsidRPr="00460AFC">
              <w:rPr>
                <w:b/>
                <w:bCs/>
              </w:rPr>
              <w:t xml:space="preserve">Tasks planned for next </w:t>
            </w:r>
            <w:proofErr w:type="gramStart"/>
            <w:r w:rsidRPr="00460AFC">
              <w:rPr>
                <w:b/>
                <w:bCs/>
              </w:rPr>
              <w:t>week</w:t>
            </w:r>
            <w:proofErr w:type="gramEnd"/>
          </w:p>
          <w:p w14:paraId="253AC9F3" w14:textId="77777777" w:rsidR="00A020B0" w:rsidRPr="00460AFC" w:rsidRDefault="00A020B0" w:rsidP="00A020B0">
            <w:pPr>
              <w:rPr>
                <w:b/>
                <w:bCs/>
              </w:rPr>
            </w:pPr>
          </w:p>
          <w:p w14:paraId="5B623256" w14:textId="77777777" w:rsidR="00A020B0" w:rsidRPr="00460AFC" w:rsidRDefault="00A020B0" w:rsidP="00A020B0">
            <w:pPr>
              <w:rPr>
                <w:b/>
                <w:bCs/>
              </w:rPr>
            </w:pPr>
            <w:r w:rsidRPr="00460AFC">
              <w:rPr>
                <w:b/>
                <w:bCs/>
              </w:rPr>
              <w:t>Points to consider:</w:t>
            </w:r>
          </w:p>
          <w:p w14:paraId="6131FCE2" w14:textId="77777777" w:rsidR="00A020B0" w:rsidRDefault="00A020B0" w:rsidP="00A020B0">
            <w:r>
              <w:t>My priority for next week will be to analyze the primary data that will be collected from the survey to complete the research study, and to start with the organization study. Sufficient time has been set to complete next week’s tasks.</w:t>
            </w:r>
          </w:p>
          <w:p w14:paraId="6ECF08BB" w14:textId="0E9D0C2A" w:rsidR="00A020B0" w:rsidRDefault="00A020B0" w:rsidP="00A020B0"/>
        </w:tc>
      </w:tr>
      <w:tr w:rsidR="00A020B0" w14:paraId="6204E28D" w14:textId="77777777" w:rsidTr="0069298D">
        <w:tc>
          <w:tcPr>
            <w:tcW w:w="9350" w:type="dxa"/>
          </w:tcPr>
          <w:p w14:paraId="5D13F758" w14:textId="2952DB8C" w:rsidR="00A020B0" w:rsidRPr="00991332" w:rsidRDefault="00A020B0" w:rsidP="00A020B0">
            <w:r w:rsidRPr="00460AFC">
              <w:rPr>
                <w:b/>
                <w:bCs/>
              </w:rPr>
              <w:t xml:space="preserve">Project plan status to date (on, ahead, behind): </w:t>
            </w:r>
            <w:r w:rsidRPr="009647B2">
              <w:t>O</w:t>
            </w:r>
            <w:r w:rsidRPr="008337CA">
              <w:t>n</w:t>
            </w:r>
          </w:p>
        </w:tc>
      </w:tr>
      <w:tr w:rsidR="00A020B0" w14:paraId="35831CFF" w14:textId="77777777" w:rsidTr="0069298D">
        <w:tc>
          <w:tcPr>
            <w:tcW w:w="9350" w:type="dxa"/>
            <w:shd w:val="clear" w:color="auto" w:fill="BDD6EE" w:themeFill="accent1" w:themeFillTint="66"/>
          </w:tcPr>
          <w:p w14:paraId="70743787" w14:textId="7C003A37" w:rsidR="00A020B0" w:rsidRPr="00460AFC" w:rsidRDefault="00A020B0" w:rsidP="00A020B0">
            <w:pPr>
              <w:rPr>
                <w:b/>
                <w:bCs/>
              </w:rPr>
            </w:pPr>
            <w:r w:rsidRPr="00460AFC">
              <w:rPr>
                <w:b/>
                <w:bCs/>
              </w:rPr>
              <w:t>Supervisor comments to address</w:t>
            </w:r>
          </w:p>
        </w:tc>
      </w:tr>
      <w:tr w:rsidR="00A020B0" w14:paraId="423C01ED" w14:textId="77777777" w:rsidTr="0069298D">
        <w:tc>
          <w:tcPr>
            <w:tcW w:w="9350" w:type="dxa"/>
          </w:tcPr>
          <w:p w14:paraId="01FC2C4C" w14:textId="77777777" w:rsidR="00A020B0" w:rsidRDefault="00A020B0" w:rsidP="00A020B0"/>
        </w:tc>
      </w:tr>
    </w:tbl>
    <w:p w14:paraId="1322C249" w14:textId="77777777" w:rsidR="0075645D" w:rsidRPr="00460AFC" w:rsidRDefault="0075645D" w:rsidP="0075645D"/>
    <w:p w14:paraId="4053EF10" w14:textId="03649E4C" w:rsidR="00BE4395" w:rsidRDefault="00BE4395">
      <w:r>
        <w:br w:type="page"/>
      </w:r>
    </w:p>
    <w:p w14:paraId="694C7073" w14:textId="5200B3A9" w:rsidR="00BE4395" w:rsidRDefault="00BE4395" w:rsidP="00BE4395">
      <w:pPr>
        <w:pStyle w:val="Heading1"/>
      </w:pPr>
      <w:r>
        <w:lastRenderedPageBreak/>
        <w:t>Logbook: November 28</w:t>
      </w:r>
      <w:r>
        <w:rPr>
          <w:vertAlign w:val="superscript"/>
        </w:rPr>
        <w:t>th</w:t>
      </w:r>
      <w:r>
        <w:t>, 2022</w:t>
      </w:r>
    </w:p>
    <w:tbl>
      <w:tblPr>
        <w:tblStyle w:val="TableGrid"/>
        <w:tblW w:w="0" w:type="auto"/>
        <w:tblLook w:val="04A0" w:firstRow="1" w:lastRow="0" w:firstColumn="1" w:lastColumn="0" w:noHBand="0" w:noVBand="1"/>
      </w:tblPr>
      <w:tblGrid>
        <w:gridCol w:w="9350"/>
      </w:tblGrid>
      <w:tr w:rsidR="00BE4395" w14:paraId="7AA63A68" w14:textId="77777777" w:rsidTr="00ED5545">
        <w:tc>
          <w:tcPr>
            <w:tcW w:w="9350" w:type="dxa"/>
            <w:shd w:val="clear" w:color="auto" w:fill="BDD6EE" w:themeFill="accent1" w:themeFillTint="66"/>
          </w:tcPr>
          <w:p w14:paraId="26252918" w14:textId="77777777" w:rsidR="00BE4395" w:rsidRPr="00460AFC" w:rsidRDefault="00BE4395" w:rsidP="00ED5545">
            <w:pPr>
              <w:rPr>
                <w:b/>
                <w:bCs/>
              </w:rPr>
            </w:pPr>
            <w:r w:rsidRPr="00460AFC">
              <w:rPr>
                <w:b/>
                <w:bCs/>
              </w:rPr>
              <w:t xml:space="preserve">Name: </w:t>
            </w:r>
            <w:r w:rsidRPr="000E101D">
              <w:t>Marwan Al Farah</w:t>
            </w:r>
          </w:p>
        </w:tc>
      </w:tr>
      <w:tr w:rsidR="00BE4395" w14:paraId="7EC5F7C1" w14:textId="77777777" w:rsidTr="00ED5545">
        <w:tc>
          <w:tcPr>
            <w:tcW w:w="9350" w:type="dxa"/>
          </w:tcPr>
          <w:p w14:paraId="561BACEE" w14:textId="77777777" w:rsidR="00BE4395" w:rsidRPr="000E101D" w:rsidRDefault="00BE4395" w:rsidP="00ED5545">
            <w:r w:rsidRPr="00460AFC">
              <w:rPr>
                <w:b/>
                <w:bCs/>
              </w:rPr>
              <w:t>Project Title:</w:t>
            </w:r>
            <w:r>
              <w:rPr>
                <w:b/>
                <w:bCs/>
              </w:rPr>
              <w:t xml:space="preserve"> </w:t>
            </w:r>
            <w:r>
              <w:t>Improving Environmental Sustainability by Reducing ROT and Dark Data</w:t>
            </w:r>
          </w:p>
        </w:tc>
      </w:tr>
      <w:tr w:rsidR="00BE4395" w14:paraId="2C9B7ACC" w14:textId="77777777" w:rsidTr="00ED5545">
        <w:tc>
          <w:tcPr>
            <w:tcW w:w="9350" w:type="dxa"/>
            <w:shd w:val="clear" w:color="auto" w:fill="BDD6EE" w:themeFill="accent1" w:themeFillTint="66"/>
          </w:tcPr>
          <w:p w14:paraId="0BBEAA64" w14:textId="77777777" w:rsidR="00BE4395" w:rsidRPr="000E101D" w:rsidRDefault="00BE4395" w:rsidP="00ED5545">
            <w:r w:rsidRPr="00460AFC">
              <w:rPr>
                <w:b/>
                <w:bCs/>
              </w:rPr>
              <w:t xml:space="preserve">Date: </w:t>
            </w:r>
            <w:r>
              <w:t>28/11/2022</w:t>
            </w:r>
          </w:p>
        </w:tc>
      </w:tr>
      <w:tr w:rsidR="00BE4395" w14:paraId="11FCDEB9" w14:textId="77777777" w:rsidTr="00ED5545">
        <w:tc>
          <w:tcPr>
            <w:tcW w:w="9350" w:type="dxa"/>
          </w:tcPr>
          <w:p w14:paraId="63C2ADFD" w14:textId="77777777" w:rsidR="00BE4395" w:rsidRPr="00460AFC" w:rsidRDefault="00BE4395" w:rsidP="00ED5545">
            <w:pPr>
              <w:rPr>
                <w:b/>
                <w:bCs/>
              </w:rPr>
            </w:pPr>
            <w:r w:rsidRPr="00460AFC">
              <w:rPr>
                <w:b/>
                <w:bCs/>
              </w:rPr>
              <w:t xml:space="preserve">Update on weekly research/tasks </w:t>
            </w:r>
            <w:proofErr w:type="gramStart"/>
            <w:r w:rsidRPr="00460AFC">
              <w:rPr>
                <w:b/>
                <w:bCs/>
              </w:rPr>
              <w:t>achieved</w:t>
            </w:r>
            <w:proofErr w:type="gramEnd"/>
          </w:p>
          <w:p w14:paraId="3E99A07F" w14:textId="77777777" w:rsidR="00BE4395" w:rsidRPr="00460AFC" w:rsidRDefault="00BE4395" w:rsidP="00ED5545">
            <w:pPr>
              <w:rPr>
                <w:b/>
                <w:bCs/>
              </w:rPr>
            </w:pPr>
            <w:r w:rsidRPr="00460AFC">
              <w:rPr>
                <w:b/>
                <w:bCs/>
              </w:rPr>
              <w:t>Points to consider:</w:t>
            </w:r>
          </w:p>
          <w:p w14:paraId="0F282414" w14:textId="0F72BA2C" w:rsidR="00BE4395" w:rsidRDefault="006A284E" w:rsidP="006A284E">
            <w:r>
              <w:t>This week I successfully completed the remainder of the research study by analyzing the primary data that was collected through the online survey, analyzing the secondary data, and coming to conclusions, along with the organizational study. All task requirements were fulfilled this week. Thankfully I am still within the deadline. A slight needed adjustment was made to the project management plan by the instructor, which included delaying the submission of the organizational study by 48 hours.</w:t>
            </w:r>
          </w:p>
        </w:tc>
      </w:tr>
      <w:tr w:rsidR="00BE4395" w14:paraId="775110BF" w14:textId="77777777" w:rsidTr="00ED5545">
        <w:tc>
          <w:tcPr>
            <w:tcW w:w="9350" w:type="dxa"/>
            <w:shd w:val="clear" w:color="auto" w:fill="BDD6EE" w:themeFill="accent1" w:themeFillTint="66"/>
          </w:tcPr>
          <w:p w14:paraId="2CF90F50" w14:textId="77777777" w:rsidR="00BE4395" w:rsidRPr="00460AFC" w:rsidRDefault="00BE4395" w:rsidP="00ED5545">
            <w:pPr>
              <w:rPr>
                <w:b/>
                <w:bCs/>
              </w:rPr>
            </w:pPr>
            <w:r w:rsidRPr="00460AFC">
              <w:rPr>
                <w:b/>
                <w:bCs/>
              </w:rPr>
              <w:t>Any risks and/or issues identified?</w:t>
            </w:r>
          </w:p>
          <w:p w14:paraId="69CD3B10" w14:textId="77777777" w:rsidR="00BE4395" w:rsidRPr="00460AFC" w:rsidRDefault="00BE4395" w:rsidP="00ED5545">
            <w:pPr>
              <w:rPr>
                <w:b/>
                <w:bCs/>
              </w:rPr>
            </w:pPr>
          </w:p>
          <w:p w14:paraId="015FCE33" w14:textId="77777777" w:rsidR="00BE4395" w:rsidRPr="00460AFC" w:rsidRDefault="00BE4395" w:rsidP="00ED5545">
            <w:pPr>
              <w:rPr>
                <w:b/>
                <w:bCs/>
              </w:rPr>
            </w:pPr>
            <w:r w:rsidRPr="00460AFC">
              <w:rPr>
                <w:b/>
                <w:bCs/>
              </w:rPr>
              <w:t>Points to consider:</w:t>
            </w:r>
          </w:p>
          <w:p w14:paraId="51A30DB1" w14:textId="69B3FD73" w:rsidR="00BE4395" w:rsidRDefault="006A284E" w:rsidP="00ED5545">
            <w:r>
              <w:t>The only risk that I identified this week was the fact that I lack the skill of rapid research as it takes me a very long to research a topic no matter how small.</w:t>
            </w:r>
          </w:p>
        </w:tc>
      </w:tr>
      <w:tr w:rsidR="00BE4395" w14:paraId="1D77E2F0" w14:textId="77777777" w:rsidTr="00ED5545">
        <w:tc>
          <w:tcPr>
            <w:tcW w:w="9350" w:type="dxa"/>
          </w:tcPr>
          <w:p w14:paraId="7BFC5A3B" w14:textId="77777777" w:rsidR="00BE4395" w:rsidRDefault="00BE4395" w:rsidP="00ED5545">
            <w:pPr>
              <w:rPr>
                <w:b/>
                <w:bCs/>
              </w:rPr>
            </w:pPr>
            <w:r w:rsidRPr="00460AFC">
              <w:rPr>
                <w:b/>
                <w:bCs/>
              </w:rPr>
              <w:t xml:space="preserve">Problems </w:t>
            </w:r>
            <w:proofErr w:type="gramStart"/>
            <w:r w:rsidRPr="00460AFC">
              <w:rPr>
                <w:b/>
                <w:bCs/>
              </w:rPr>
              <w:t>encountered</w:t>
            </w:r>
            <w:proofErr w:type="gramEnd"/>
            <w:r w:rsidRPr="00460AFC">
              <w:rPr>
                <w:b/>
                <w:bCs/>
              </w:rPr>
              <w:t xml:space="preserve"> </w:t>
            </w:r>
          </w:p>
          <w:p w14:paraId="1B1E8A8A" w14:textId="77777777" w:rsidR="00BE4395" w:rsidRPr="00460AFC" w:rsidRDefault="00BE4395" w:rsidP="00ED5545">
            <w:pPr>
              <w:rPr>
                <w:b/>
                <w:bCs/>
              </w:rPr>
            </w:pPr>
          </w:p>
          <w:p w14:paraId="7DB58268" w14:textId="77777777" w:rsidR="00BE4395" w:rsidRPr="00460AFC" w:rsidRDefault="00BE4395" w:rsidP="00ED5545">
            <w:pPr>
              <w:rPr>
                <w:b/>
                <w:bCs/>
              </w:rPr>
            </w:pPr>
            <w:r w:rsidRPr="00460AFC">
              <w:rPr>
                <w:b/>
                <w:bCs/>
              </w:rPr>
              <w:t>Points to consider</w:t>
            </w:r>
            <w:r>
              <w:rPr>
                <w:b/>
                <w:bCs/>
              </w:rPr>
              <w:t>:</w:t>
            </w:r>
          </w:p>
          <w:p w14:paraId="2E5F6A25" w14:textId="61836730" w:rsidR="00BE4395" w:rsidRDefault="00E13ED9" w:rsidP="00E13ED9">
            <w:r>
              <w:t>The short time frame that we had to complete the research or organizational study were one of the hardest barriers that I faced this week. We overcame this by having the deadline extended by the instructor.</w:t>
            </w:r>
          </w:p>
        </w:tc>
      </w:tr>
      <w:tr w:rsidR="00BE4395" w14:paraId="5742D43F" w14:textId="77777777" w:rsidTr="00ED5545">
        <w:tc>
          <w:tcPr>
            <w:tcW w:w="9350" w:type="dxa"/>
            <w:shd w:val="clear" w:color="auto" w:fill="BDD6EE" w:themeFill="accent1" w:themeFillTint="66"/>
          </w:tcPr>
          <w:p w14:paraId="1B49CE55" w14:textId="77777777" w:rsidR="00BE4395" w:rsidRDefault="00BE4395" w:rsidP="00ED5545">
            <w:pPr>
              <w:rPr>
                <w:b/>
                <w:bCs/>
              </w:rPr>
            </w:pPr>
            <w:r w:rsidRPr="00F828FB">
              <w:rPr>
                <w:b/>
                <w:bCs/>
              </w:rPr>
              <w:t>New ideas and change of project direction</w:t>
            </w:r>
          </w:p>
          <w:p w14:paraId="797D4EBE" w14:textId="58AB2B0A" w:rsidR="00BE4395" w:rsidRPr="000D3C71" w:rsidRDefault="000D3C71" w:rsidP="00ED5545">
            <w:pPr>
              <w:rPr>
                <w:rFonts w:cstheme="minorHAnsi"/>
                <w:b/>
                <w:bCs/>
              </w:rPr>
            </w:pPr>
            <w:r>
              <w:rPr>
                <w:rFonts w:cstheme="minorHAnsi"/>
              </w:rPr>
              <w:t xml:space="preserve">To </w:t>
            </w:r>
            <w:r w:rsidRPr="000D3C71">
              <w:rPr>
                <w:rFonts w:cstheme="minorHAnsi"/>
              </w:rPr>
              <w:t>utiliz</w:t>
            </w:r>
            <w:r>
              <w:rPr>
                <w:rFonts w:cstheme="minorHAnsi"/>
              </w:rPr>
              <w:t>e</w:t>
            </w:r>
            <w:r w:rsidRPr="000D3C71">
              <w:rPr>
                <w:rFonts w:cstheme="minorHAnsi"/>
              </w:rPr>
              <w:t xml:space="preserve"> tools like Aparavi's intelligent data management platform, which enables </w:t>
            </w:r>
            <w:r>
              <w:rPr>
                <w:rFonts w:cstheme="minorHAnsi"/>
              </w:rPr>
              <w:t>businesses</w:t>
            </w:r>
            <w:r w:rsidRPr="000D3C71">
              <w:rPr>
                <w:rFonts w:cstheme="minorHAnsi"/>
              </w:rPr>
              <w:t xml:space="preserve"> to scan and classify </w:t>
            </w:r>
            <w:r w:rsidR="000C3374" w:rsidRPr="000D3C71">
              <w:rPr>
                <w:rFonts w:cstheme="minorHAnsi"/>
              </w:rPr>
              <w:t>all</w:t>
            </w:r>
            <w:r w:rsidRPr="000D3C71">
              <w:rPr>
                <w:rFonts w:cstheme="minorHAnsi"/>
              </w:rPr>
              <w:t xml:space="preserve"> </w:t>
            </w:r>
            <w:r>
              <w:rPr>
                <w:rFonts w:cstheme="minorHAnsi"/>
              </w:rPr>
              <w:t>their</w:t>
            </w:r>
            <w:r w:rsidRPr="000D3C71">
              <w:rPr>
                <w:rFonts w:cstheme="minorHAnsi"/>
              </w:rPr>
              <w:t xml:space="preserve"> enterprise's data </w:t>
            </w:r>
            <w:r w:rsidR="000C3374" w:rsidRPr="000D3C71">
              <w:rPr>
                <w:rFonts w:cstheme="minorHAnsi"/>
              </w:rPr>
              <w:t>to</w:t>
            </w:r>
            <w:r w:rsidRPr="000D3C71">
              <w:rPr>
                <w:rFonts w:cstheme="minorHAnsi"/>
              </w:rPr>
              <w:t xml:space="preserve"> locate, relocate, or delete both Dark and ROT Data from </w:t>
            </w:r>
            <w:r>
              <w:rPr>
                <w:rFonts w:cstheme="minorHAnsi"/>
              </w:rPr>
              <w:t>the</w:t>
            </w:r>
            <w:r w:rsidRPr="000D3C71">
              <w:rPr>
                <w:rFonts w:cstheme="minorHAnsi"/>
              </w:rPr>
              <w:t xml:space="preserve"> firm</w:t>
            </w:r>
          </w:p>
        </w:tc>
      </w:tr>
      <w:tr w:rsidR="00BE4395" w14:paraId="485293A6" w14:textId="77777777" w:rsidTr="00ED5545">
        <w:tc>
          <w:tcPr>
            <w:tcW w:w="9350" w:type="dxa"/>
          </w:tcPr>
          <w:p w14:paraId="39D54D3A" w14:textId="77777777" w:rsidR="00BE4395" w:rsidRPr="00460AFC" w:rsidRDefault="00BE4395" w:rsidP="00ED5545">
            <w:pPr>
              <w:rPr>
                <w:b/>
                <w:bCs/>
              </w:rPr>
            </w:pPr>
            <w:r w:rsidRPr="00460AFC">
              <w:rPr>
                <w:b/>
                <w:bCs/>
              </w:rPr>
              <w:t>What have I learnt about myself this week?</w:t>
            </w:r>
          </w:p>
          <w:p w14:paraId="470089D4" w14:textId="77777777" w:rsidR="00BE4395" w:rsidRPr="00460AFC" w:rsidRDefault="00BE4395" w:rsidP="00ED5545">
            <w:pPr>
              <w:rPr>
                <w:b/>
                <w:bCs/>
              </w:rPr>
            </w:pPr>
          </w:p>
          <w:p w14:paraId="7AB46919" w14:textId="77777777" w:rsidR="00BE4395" w:rsidRPr="00460AFC" w:rsidRDefault="00BE4395" w:rsidP="00ED5545">
            <w:pPr>
              <w:rPr>
                <w:b/>
                <w:bCs/>
              </w:rPr>
            </w:pPr>
            <w:r w:rsidRPr="00460AFC">
              <w:rPr>
                <w:b/>
                <w:bCs/>
              </w:rPr>
              <w:t>Points to consider:</w:t>
            </w:r>
          </w:p>
          <w:p w14:paraId="23C7F018" w14:textId="1019E5CA" w:rsidR="00BE4395" w:rsidRDefault="00D74DFE" w:rsidP="00D74DFE">
            <w:r>
              <w:t xml:space="preserve">I felt a sense of accomplishment watching the tasks getting smaller and smaller each day. I </w:t>
            </w:r>
            <w:r w:rsidR="001720C1">
              <w:t xml:space="preserve">found extremely useful to complete the tasks, because </w:t>
            </w:r>
            <w:r>
              <w:t>as I do</w:t>
            </w:r>
            <w:r w:rsidR="001720C1">
              <w:t xml:space="preserve"> more </w:t>
            </w:r>
            <w:r>
              <w:t>research,</w:t>
            </w:r>
            <w:r w:rsidR="001720C1">
              <w:t xml:space="preserve"> I find </w:t>
            </w:r>
            <w:r>
              <w:t xml:space="preserve">more useful information to add to the project, such as the point mentioned above. I have </w:t>
            </w:r>
            <w:proofErr w:type="spellStart"/>
            <w:r>
              <w:t>preformed</w:t>
            </w:r>
            <w:proofErr w:type="spellEnd"/>
            <w:r>
              <w:t xml:space="preserve"> extremely well, as I invested all the free time that I had this week in completing the technical report. Hopefully, I will find more ideas to improve on the project idea for next week.</w:t>
            </w:r>
            <w:r w:rsidR="000D6D91">
              <w:t xml:space="preserve"> </w:t>
            </w:r>
            <w:r>
              <w:t>This learning will help me in producing technical reports in the future more easily as I will have hands-on experience doing so.</w:t>
            </w:r>
          </w:p>
        </w:tc>
      </w:tr>
      <w:tr w:rsidR="00BE4395" w14:paraId="0FC4F289" w14:textId="77777777" w:rsidTr="00ED5545">
        <w:tc>
          <w:tcPr>
            <w:tcW w:w="9350" w:type="dxa"/>
            <w:shd w:val="clear" w:color="auto" w:fill="BDD6EE" w:themeFill="accent1" w:themeFillTint="66"/>
          </w:tcPr>
          <w:p w14:paraId="22F7135C" w14:textId="77777777" w:rsidR="00BE4395" w:rsidRPr="00460AFC" w:rsidRDefault="00BE4395" w:rsidP="00ED5545">
            <w:pPr>
              <w:rPr>
                <w:b/>
                <w:bCs/>
              </w:rPr>
            </w:pPr>
            <w:r w:rsidRPr="00460AFC">
              <w:rPr>
                <w:b/>
                <w:bCs/>
              </w:rPr>
              <w:t xml:space="preserve">Tasks planned for next </w:t>
            </w:r>
            <w:proofErr w:type="gramStart"/>
            <w:r w:rsidRPr="00460AFC">
              <w:rPr>
                <w:b/>
                <w:bCs/>
              </w:rPr>
              <w:t>week</w:t>
            </w:r>
            <w:proofErr w:type="gramEnd"/>
          </w:p>
          <w:p w14:paraId="7BAE71E8" w14:textId="77777777" w:rsidR="00BE4395" w:rsidRPr="00460AFC" w:rsidRDefault="00BE4395" w:rsidP="00ED5545">
            <w:pPr>
              <w:rPr>
                <w:b/>
                <w:bCs/>
              </w:rPr>
            </w:pPr>
          </w:p>
          <w:p w14:paraId="6E54C80A" w14:textId="77777777" w:rsidR="00BE4395" w:rsidRPr="00460AFC" w:rsidRDefault="00BE4395" w:rsidP="00ED5545">
            <w:pPr>
              <w:rPr>
                <w:b/>
                <w:bCs/>
              </w:rPr>
            </w:pPr>
            <w:r w:rsidRPr="00460AFC">
              <w:rPr>
                <w:b/>
                <w:bCs/>
              </w:rPr>
              <w:t>Points to consider:</w:t>
            </w:r>
          </w:p>
          <w:p w14:paraId="096C033D" w14:textId="14C5A6FF" w:rsidR="00BE4395" w:rsidRDefault="00285A5D" w:rsidP="000C3374">
            <w:r>
              <w:t xml:space="preserve">My priority </w:t>
            </w:r>
            <w:r w:rsidR="000C3374">
              <w:t>for the next week will be to complete the proposal of the project and to gather the technical report together. I will have more than enough time to complete the remaining tasks before the deadline.</w:t>
            </w:r>
          </w:p>
        </w:tc>
      </w:tr>
      <w:tr w:rsidR="00BE4395" w14:paraId="3C8CC42B" w14:textId="77777777" w:rsidTr="00ED5545">
        <w:tc>
          <w:tcPr>
            <w:tcW w:w="9350" w:type="dxa"/>
          </w:tcPr>
          <w:p w14:paraId="11992E2A" w14:textId="59E7548E" w:rsidR="00BE4395" w:rsidRPr="00460AFC" w:rsidRDefault="00BE4395" w:rsidP="00ED5545">
            <w:pPr>
              <w:rPr>
                <w:b/>
                <w:bCs/>
              </w:rPr>
            </w:pPr>
            <w:r w:rsidRPr="00460AFC">
              <w:rPr>
                <w:b/>
                <w:bCs/>
              </w:rPr>
              <w:t xml:space="preserve">Project plan status to date (on, ahead, behind): </w:t>
            </w:r>
            <w:r w:rsidR="00E13ED9" w:rsidRPr="00285A5D">
              <w:t>On</w:t>
            </w:r>
          </w:p>
        </w:tc>
      </w:tr>
      <w:tr w:rsidR="00BE4395" w14:paraId="02AA75F7" w14:textId="77777777" w:rsidTr="00ED5545">
        <w:tc>
          <w:tcPr>
            <w:tcW w:w="9350" w:type="dxa"/>
            <w:shd w:val="clear" w:color="auto" w:fill="BDD6EE" w:themeFill="accent1" w:themeFillTint="66"/>
          </w:tcPr>
          <w:p w14:paraId="7F4E8753" w14:textId="77777777" w:rsidR="00BE4395" w:rsidRPr="00460AFC" w:rsidRDefault="00BE4395" w:rsidP="00ED5545">
            <w:pPr>
              <w:rPr>
                <w:b/>
                <w:bCs/>
              </w:rPr>
            </w:pPr>
            <w:r w:rsidRPr="00460AFC">
              <w:rPr>
                <w:b/>
                <w:bCs/>
              </w:rPr>
              <w:t>Supervisor comments to address</w:t>
            </w:r>
          </w:p>
        </w:tc>
      </w:tr>
      <w:tr w:rsidR="00BE4395" w14:paraId="16DBAE12" w14:textId="77777777" w:rsidTr="00ED5545">
        <w:tc>
          <w:tcPr>
            <w:tcW w:w="9350" w:type="dxa"/>
          </w:tcPr>
          <w:p w14:paraId="607C2D1D" w14:textId="77777777" w:rsidR="00BE4395" w:rsidRDefault="00BE4395" w:rsidP="00ED5545"/>
        </w:tc>
      </w:tr>
    </w:tbl>
    <w:p w14:paraId="46197897" w14:textId="3482E17E" w:rsidR="00BE4395" w:rsidRDefault="00BE4395">
      <w:r>
        <w:br w:type="page"/>
      </w:r>
    </w:p>
    <w:p w14:paraId="619B3B41" w14:textId="1EF994C1" w:rsidR="00BE4395" w:rsidRDefault="00BE4395" w:rsidP="00BE4395">
      <w:pPr>
        <w:pStyle w:val="Heading1"/>
      </w:pPr>
      <w:r>
        <w:lastRenderedPageBreak/>
        <w:t>Logbook: November 29</w:t>
      </w:r>
      <w:r w:rsidRPr="00BE4395">
        <w:rPr>
          <w:vertAlign w:val="superscript"/>
        </w:rPr>
        <w:t>th</w:t>
      </w:r>
      <w:r>
        <w:t>, 2022</w:t>
      </w:r>
    </w:p>
    <w:tbl>
      <w:tblPr>
        <w:tblStyle w:val="TableGrid"/>
        <w:tblW w:w="0" w:type="auto"/>
        <w:tblLook w:val="04A0" w:firstRow="1" w:lastRow="0" w:firstColumn="1" w:lastColumn="0" w:noHBand="0" w:noVBand="1"/>
      </w:tblPr>
      <w:tblGrid>
        <w:gridCol w:w="9350"/>
      </w:tblGrid>
      <w:tr w:rsidR="00BE4395" w14:paraId="2F86D6ED" w14:textId="77777777" w:rsidTr="00ED5545">
        <w:tc>
          <w:tcPr>
            <w:tcW w:w="9350" w:type="dxa"/>
            <w:shd w:val="clear" w:color="auto" w:fill="BDD6EE" w:themeFill="accent1" w:themeFillTint="66"/>
          </w:tcPr>
          <w:p w14:paraId="04B1AEAD" w14:textId="77777777" w:rsidR="00BE4395" w:rsidRPr="00460AFC" w:rsidRDefault="00BE4395" w:rsidP="00ED5545">
            <w:pPr>
              <w:rPr>
                <w:b/>
                <w:bCs/>
              </w:rPr>
            </w:pPr>
            <w:r w:rsidRPr="00460AFC">
              <w:rPr>
                <w:b/>
                <w:bCs/>
              </w:rPr>
              <w:t xml:space="preserve">Name: </w:t>
            </w:r>
            <w:r w:rsidRPr="000E101D">
              <w:t>Marwan Al Farah</w:t>
            </w:r>
          </w:p>
        </w:tc>
      </w:tr>
      <w:tr w:rsidR="00BE4395" w14:paraId="2C0E6A2B" w14:textId="77777777" w:rsidTr="00ED5545">
        <w:tc>
          <w:tcPr>
            <w:tcW w:w="9350" w:type="dxa"/>
          </w:tcPr>
          <w:p w14:paraId="62EFFECA" w14:textId="77777777" w:rsidR="00BE4395" w:rsidRPr="000E101D" w:rsidRDefault="00BE4395" w:rsidP="00ED5545">
            <w:r w:rsidRPr="00460AFC">
              <w:rPr>
                <w:b/>
                <w:bCs/>
              </w:rPr>
              <w:t>Project Title:</w:t>
            </w:r>
            <w:r>
              <w:rPr>
                <w:b/>
                <w:bCs/>
              </w:rPr>
              <w:t xml:space="preserve"> </w:t>
            </w:r>
            <w:r>
              <w:t>Improving Environmental Sustainability by Reducing ROT and Dark Data</w:t>
            </w:r>
          </w:p>
        </w:tc>
      </w:tr>
      <w:tr w:rsidR="00BE4395" w14:paraId="1E8B686A" w14:textId="77777777" w:rsidTr="00ED5545">
        <w:tc>
          <w:tcPr>
            <w:tcW w:w="9350" w:type="dxa"/>
            <w:shd w:val="clear" w:color="auto" w:fill="BDD6EE" w:themeFill="accent1" w:themeFillTint="66"/>
          </w:tcPr>
          <w:p w14:paraId="400BC4D8" w14:textId="217D5132" w:rsidR="00BE4395" w:rsidRPr="000E101D" w:rsidRDefault="00BE4395" w:rsidP="00ED5545">
            <w:r w:rsidRPr="00460AFC">
              <w:rPr>
                <w:b/>
                <w:bCs/>
              </w:rPr>
              <w:t xml:space="preserve">Date: </w:t>
            </w:r>
            <w:r>
              <w:t>2</w:t>
            </w:r>
            <w:r w:rsidR="0032189F">
              <w:t>9</w:t>
            </w:r>
            <w:r>
              <w:t>/11/2022</w:t>
            </w:r>
          </w:p>
        </w:tc>
      </w:tr>
      <w:tr w:rsidR="00BE4395" w14:paraId="0CB7BC7F" w14:textId="77777777" w:rsidTr="00ED5545">
        <w:tc>
          <w:tcPr>
            <w:tcW w:w="9350" w:type="dxa"/>
          </w:tcPr>
          <w:p w14:paraId="65316B18" w14:textId="77777777" w:rsidR="00BE4395" w:rsidRPr="00460AFC" w:rsidRDefault="00BE4395" w:rsidP="00ED5545">
            <w:pPr>
              <w:rPr>
                <w:b/>
                <w:bCs/>
              </w:rPr>
            </w:pPr>
            <w:r w:rsidRPr="00460AFC">
              <w:rPr>
                <w:b/>
                <w:bCs/>
              </w:rPr>
              <w:t xml:space="preserve">Update on weekly research/tasks </w:t>
            </w:r>
            <w:proofErr w:type="gramStart"/>
            <w:r w:rsidRPr="00460AFC">
              <w:rPr>
                <w:b/>
                <w:bCs/>
              </w:rPr>
              <w:t>achieved</w:t>
            </w:r>
            <w:proofErr w:type="gramEnd"/>
          </w:p>
          <w:p w14:paraId="33E66796" w14:textId="77777777" w:rsidR="00BE4395" w:rsidRPr="00460AFC" w:rsidRDefault="00BE4395" w:rsidP="00ED5545">
            <w:pPr>
              <w:rPr>
                <w:b/>
                <w:bCs/>
              </w:rPr>
            </w:pPr>
            <w:r w:rsidRPr="00460AFC">
              <w:rPr>
                <w:b/>
                <w:bCs/>
              </w:rPr>
              <w:t>Points to consider:</w:t>
            </w:r>
          </w:p>
          <w:p w14:paraId="711D50F5" w14:textId="07FEE3E8" w:rsidR="00BE4395" w:rsidRDefault="006D0D9B" w:rsidP="006D0D9B">
            <w:r>
              <w:t xml:space="preserve">I have completed the proposal of the technical report, thus completing the entire technical report, therefore I have fulfilled </w:t>
            </w:r>
            <w:proofErr w:type="gramStart"/>
            <w:r>
              <w:t>all of</w:t>
            </w:r>
            <w:proofErr w:type="gramEnd"/>
            <w:r>
              <w:t xml:space="preserve"> the required tasks. I am within the deadline, </w:t>
            </w:r>
            <w:proofErr w:type="gramStart"/>
            <w:r>
              <w:t>as  I</w:t>
            </w:r>
            <w:proofErr w:type="gramEnd"/>
            <w:r>
              <w:t xml:space="preserve"> have completed all the tasks that are required 24 hours prior to their due date. No changes were made to the project management plan this week.</w:t>
            </w:r>
          </w:p>
        </w:tc>
      </w:tr>
      <w:tr w:rsidR="00BE4395" w14:paraId="2F09CA45" w14:textId="77777777" w:rsidTr="00ED5545">
        <w:tc>
          <w:tcPr>
            <w:tcW w:w="9350" w:type="dxa"/>
            <w:shd w:val="clear" w:color="auto" w:fill="BDD6EE" w:themeFill="accent1" w:themeFillTint="66"/>
          </w:tcPr>
          <w:p w14:paraId="7FC7006A" w14:textId="77777777" w:rsidR="00BE4395" w:rsidRPr="00460AFC" w:rsidRDefault="00BE4395" w:rsidP="00ED5545">
            <w:pPr>
              <w:rPr>
                <w:b/>
                <w:bCs/>
              </w:rPr>
            </w:pPr>
            <w:r w:rsidRPr="00460AFC">
              <w:rPr>
                <w:b/>
                <w:bCs/>
              </w:rPr>
              <w:t>Any risks and/or issues identified?</w:t>
            </w:r>
          </w:p>
          <w:p w14:paraId="1067F020" w14:textId="77777777" w:rsidR="00BE4395" w:rsidRPr="00460AFC" w:rsidRDefault="00BE4395" w:rsidP="00ED5545">
            <w:pPr>
              <w:rPr>
                <w:b/>
                <w:bCs/>
              </w:rPr>
            </w:pPr>
          </w:p>
          <w:p w14:paraId="7E73BAC9" w14:textId="77777777" w:rsidR="00BE4395" w:rsidRPr="00460AFC" w:rsidRDefault="00BE4395" w:rsidP="00ED5545">
            <w:pPr>
              <w:rPr>
                <w:b/>
                <w:bCs/>
              </w:rPr>
            </w:pPr>
            <w:r w:rsidRPr="00460AFC">
              <w:rPr>
                <w:b/>
                <w:bCs/>
              </w:rPr>
              <w:t>Points to consider:</w:t>
            </w:r>
          </w:p>
          <w:p w14:paraId="3C30967B" w14:textId="4679DE7B" w:rsidR="00BE4395" w:rsidRDefault="006D0D9B" w:rsidP="00ED5545">
            <w:r>
              <w:t>The issue that I faced this week was that I have never completed a proposal for a project before, so it was difficult at first, but eventually I caught up with it.</w:t>
            </w:r>
          </w:p>
        </w:tc>
      </w:tr>
      <w:tr w:rsidR="00BE4395" w14:paraId="0A570073" w14:textId="77777777" w:rsidTr="00ED5545">
        <w:tc>
          <w:tcPr>
            <w:tcW w:w="9350" w:type="dxa"/>
          </w:tcPr>
          <w:p w14:paraId="25A18DE3" w14:textId="77777777" w:rsidR="00BE4395" w:rsidRDefault="00BE4395" w:rsidP="00ED5545">
            <w:pPr>
              <w:rPr>
                <w:b/>
                <w:bCs/>
              </w:rPr>
            </w:pPr>
            <w:r w:rsidRPr="00460AFC">
              <w:rPr>
                <w:b/>
                <w:bCs/>
              </w:rPr>
              <w:t xml:space="preserve">Problems </w:t>
            </w:r>
            <w:proofErr w:type="gramStart"/>
            <w:r w:rsidRPr="00460AFC">
              <w:rPr>
                <w:b/>
                <w:bCs/>
              </w:rPr>
              <w:t>encountered</w:t>
            </w:r>
            <w:proofErr w:type="gramEnd"/>
            <w:r w:rsidRPr="00460AFC">
              <w:rPr>
                <w:b/>
                <w:bCs/>
              </w:rPr>
              <w:t xml:space="preserve"> </w:t>
            </w:r>
          </w:p>
          <w:p w14:paraId="41CD089E" w14:textId="77777777" w:rsidR="00BE4395" w:rsidRPr="00460AFC" w:rsidRDefault="00BE4395" w:rsidP="00ED5545">
            <w:pPr>
              <w:rPr>
                <w:b/>
                <w:bCs/>
              </w:rPr>
            </w:pPr>
          </w:p>
          <w:p w14:paraId="71D0765A" w14:textId="77777777" w:rsidR="00BE4395" w:rsidRPr="00460AFC" w:rsidRDefault="00BE4395" w:rsidP="00ED5545">
            <w:pPr>
              <w:rPr>
                <w:b/>
                <w:bCs/>
              </w:rPr>
            </w:pPr>
            <w:r w:rsidRPr="00460AFC">
              <w:rPr>
                <w:b/>
                <w:bCs/>
              </w:rPr>
              <w:t>Points to consider</w:t>
            </w:r>
            <w:r>
              <w:rPr>
                <w:b/>
                <w:bCs/>
              </w:rPr>
              <w:t>:</w:t>
            </w:r>
          </w:p>
          <w:p w14:paraId="2AC2B2ED" w14:textId="5E557C6B" w:rsidR="00BE4395" w:rsidRDefault="002D281B" w:rsidP="002D281B">
            <w:r>
              <w:t xml:space="preserve">One of the barriers that I faced was coming up with the </w:t>
            </w:r>
            <w:r w:rsidRPr="002D281B">
              <w:t>project</w:t>
            </w:r>
            <w:r>
              <w:t>’s</w:t>
            </w:r>
            <w:r w:rsidRPr="002D281B">
              <w:t xml:space="preserve"> overview</w:t>
            </w:r>
            <w:r>
              <w:t xml:space="preserve"> which shows</w:t>
            </w:r>
            <w:r w:rsidRPr="002D281B">
              <w:t xml:space="preserve"> the project’s summary, objectives, business justification, technology, risks, scope, timeline, and milestones.</w:t>
            </w:r>
            <w:r>
              <w:t xml:space="preserve"> I overcame this barrier by searching for other project </w:t>
            </w:r>
            <w:r w:rsidR="005242FF">
              <w:t>proposals and</w:t>
            </w:r>
            <w:r>
              <w:t xml:space="preserve"> seeing how it is done.</w:t>
            </w:r>
          </w:p>
        </w:tc>
      </w:tr>
      <w:tr w:rsidR="00BE4395" w14:paraId="09148F04" w14:textId="77777777" w:rsidTr="00ED5545">
        <w:tc>
          <w:tcPr>
            <w:tcW w:w="9350" w:type="dxa"/>
            <w:shd w:val="clear" w:color="auto" w:fill="BDD6EE" w:themeFill="accent1" w:themeFillTint="66"/>
          </w:tcPr>
          <w:p w14:paraId="46B8E0CB" w14:textId="77777777" w:rsidR="00BE4395" w:rsidRDefault="00BE4395" w:rsidP="00ED5545">
            <w:pPr>
              <w:rPr>
                <w:b/>
                <w:bCs/>
              </w:rPr>
            </w:pPr>
            <w:r w:rsidRPr="00F828FB">
              <w:rPr>
                <w:b/>
                <w:bCs/>
              </w:rPr>
              <w:t xml:space="preserve">New ideas and change of project </w:t>
            </w:r>
            <w:proofErr w:type="gramStart"/>
            <w:r w:rsidRPr="00F828FB">
              <w:rPr>
                <w:b/>
                <w:bCs/>
              </w:rPr>
              <w:t>direction</w:t>
            </w:r>
            <w:proofErr w:type="gramEnd"/>
          </w:p>
          <w:p w14:paraId="3D949B3F" w14:textId="1BAD54C7" w:rsidR="00BE4395" w:rsidRPr="002D281B" w:rsidRDefault="00D6398A" w:rsidP="00ED5545">
            <w:r>
              <w:t>N</w:t>
            </w:r>
            <w:r w:rsidR="002D281B">
              <w:t>o changes were made this week</w:t>
            </w:r>
          </w:p>
        </w:tc>
      </w:tr>
      <w:tr w:rsidR="00BE4395" w14:paraId="17541CD3" w14:textId="77777777" w:rsidTr="00ED5545">
        <w:tc>
          <w:tcPr>
            <w:tcW w:w="9350" w:type="dxa"/>
          </w:tcPr>
          <w:p w14:paraId="74BF38BC" w14:textId="77777777" w:rsidR="00BE4395" w:rsidRPr="00460AFC" w:rsidRDefault="00BE4395" w:rsidP="00ED5545">
            <w:pPr>
              <w:rPr>
                <w:b/>
                <w:bCs/>
              </w:rPr>
            </w:pPr>
            <w:r w:rsidRPr="00460AFC">
              <w:rPr>
                <w:b/>
                <w:bCs/>
              </w:rPr>
              <w:t>What have I learnt about myself this week?</w:t>
            </w:r>
          </w:p>
          <w:p w14:paraId="66F06B8C" w14:textId="77777777" w:rsidR="00BE4395" w:rsidRPr="00460AFC" w:rsidRDefault="00BE4395" w:rsidP="00ED5545">
            <w:pPr>
              <w:rPr>
                <w:b/>
                <w:bCs/>
              </w:rPr>
            </w:pPr>
          </w:p>
          <w:p w14:paraId="305ABF63" w14:textId="77777777" w:rsidR="00BE4395" w:rsidRPr="00460AFC" w:rsidRDefault="00BE4395" w:rsidP="00ED5545">
            <w:pPr>
              <w:rPr>
                <w:b/>
                <w:bCs/>
              </w:rPr>
            </w:pPr>
            <w:r w:rsidRPr="00460AFC">
              <w:rPr>
                <w:b/>
                <w:bCs/>
              </w:rPr>
              <w:t>Points to consider:</w:t>
            </w:r>
          </w:p>
          <w:p w14:paraId="72468B1F" w14:textId="0FAA3758" w:rsidR="00BE4395" w:rsidRDefault="004723D1" w:rsidP="004723D1">
            <w:r>
              <w:t>I felt very excited while completing this task because by completing this task I was able to fully complete my first ever technical report for a project. I found it very useful to complete this task as it helped me merge the findings that came from the research study along with the organizational study to come up with a proposal. I have performed well this week as I have completed the proposal of the project. What I can improve on for next week is t</w:t>
            </w:r>
            <w:r w:rsidR="00FC0DDE">
              <w:t xml:space="preserve">o not get overwhelmed, because I </w:t>
            </w:r>
            <w:r>
              <w:t>am already familiar of all the aspects that are included in the technical report.</w:t>
            </w:r>
            <w:r w:rsidR="000D6D91">
              <w:t xml:space="preserve"> </w:t>
            </w:r>
            <w:r w:rsidR="00FC0DDE">
              <w:t>This learning will help me compose professional proposals in the future.</w:t>
            </w:r>
          </w:p>
        </w:tc>
      </w:tr>
      <w:tr w:rsidR="00BE4395" w14:paraId="186DBE2B" w14:textId="77777777" w:rsidTr="00ED5545">
        <w:tc>
          <w:tcPr>
            <w:tcW w:w="9350" w:type="dxa"/>
            <w:shd w:val="clear" w:color="auto" w:fill="BDD6EE" w:themeFill="accent1" w:themeFillTint="66"/>
          </w:tcPr>
          <w:p w14:paraId="10E2882C" w14:textId="77777777" w:rsidR="00BE4395" w:rsidRPr="00460AFC" w:rsidRDefault="00BE4395" w:rsidP="00ED5545">
            <w:pPr>
              <w:rPr>
                <w:b/>
                <w:bCs/>
              </w:rPr>
            </w:pPr>
            <w:r w:rsidRPr="00460AFC">
              <w:rPr>
                <w:b/>
                <w:bCs/>
              </w:rPr>
              <w:t xml:space="preserve">Tasks planned for next </w:t>
            </w:r>
            <w:proofErr w:type="gramStart"/>
            <w:r w:rsidRPr="00460AFC">
              <w:rPr>
                <w:b/>
                <w:bCs/>
              </w:rPr>
              <w:t>week</w:t>
            </w:r>
            <w:proofErr w:type="gramEnd"/>
          </w:p>
          <w:p w14:paraId="5D8EB854" w14:textId="77777777" w:rsidR="00BE4395" w:rsidRPr="00460AFC" w:rsidRDefault="00BE4395" w:rsidP="00ED5545">
            <w:pPr>
              <w:rPr>
                <w:b/>
                <w:bCs/>
              </w:rPr>
            </w:pPr>
          </w:p>
          <w:p w14:paraId="47425F22" w14:textId="77777777" w:rsidR="00BE4395" w:rsidRPr="00460AFC" w:rsidRDefault="00BE4395" w:rsidP="00ED5545">
            <w:pPr>
              <w:rPr>
                <w:b/>
                <w:bCs/>
              </w:rPr>
            </w:pPr>
            <w:r w:rsidRPr="00460AFC">
              <w:rPr>
                <w:b/>
                <w:bCs/>
              </w:rPr>
              <w:t>Points to consider:</w:t>
            </w:r>
          </w:p>
          <w:p w14:paraId="5848756A" w14:textId="17D01F40" w:rsidR="00BE4395" w:rsidRDefault="00FC0DDE" w:rsidP="00ED5545">
            <w:r>
              <w:t>The priority for next week, is to modify the technical report based on the formative feedback that will be provided by the instructor. 3 days have been set aside for this task.</w:t>
            </w:r>
          </w:p>
          <w:p w14:paraId="549FFB04" w14:textId="77777777" w:rsidR="00BE4395" w:rsidRDefault="00BE4395" w:rsidP="00FC0DDE"/>
        </w:tc>
      </w:tr>
      <w:tr w:rsidR="00BE4395" w14:paraId="40013816" w14:textId="77777777" w:rsidTr="00ED5545">
        <w:tc>
          <w:tcPr>
            <w:tcW w:w="9350" w:type="dxa"/>
          </w:tcPr>
          <w:p w14:paraId="452538CF" w14:textId="600F1A06" w:rsidR="00BE4395" w:rsidRPr="00460AFC" w:rsidRDefault="00BE4395" w:rsidP="00ED5545">
            <w:pPr>
              <w:rPr>
                <w:b/>
                <w:bCs/>
              </w:rPr>
            </w:pPr>
            <w:r w:rsidRPr="00460AFC">
              <w:rPr>
                <w:b/>
                <w:bCs/>
              </w:rPr>
              <w:t xml:space="preserve">Project plan status to date (on, ahead, behind): </w:t>
            </w:r>
            <w:r w:rsidR="00FC0DDE" w:rsidRPr="00FC0DDE">
              <w:t>Ahead</w:t>
            </w:r>
          </w:p>
        </w:tc>
      </w:tr>
      <w:tr w:rsidR="00BE4395" w14:paraId="46BAF032" w14:textId="77777777" w:rsidTr="00ED5545">
        <w:tc>
          <w:tcPr>
            <w:tcW w:w="9350" w:type="dxa"/>
            <w:shd w:val="clear" w:color="auto" w:fill="BDD6EE" w:themeFill="accent1" w:themeFillTint="66"/>
          </w:tcPr>
          <w:p w14:paraId="09D18A7F" w14:textId="77777777" w:rsidR="00BE4395" w:rsidRPr="00460AFC" w:rsidRDefault="00BE4395" w:rsidP="00ED5545">
            <w:pPr>
              <w:rPr>
                <w:b/>
                <w:bCs/>
              </w:rPr>
            </w:pPr>
            <w:r w:rsidRPr="00460AFC">
              <w:rPr>
                <w:b/>
                <w:bCs/>
              </w:rPr>
              <w:t>Supervisor comments to address</w:t>
            </w:r>
          </w:p>
        </w:tc>
      </w:tr>
      <w:tr w:rsidR="00BE4395" w14:paraId="11830B08" w14:textId="77777777" w:rsidTr="00ED5545">
        <w:tc>
          <w:tcPr>
            <w:tcW w:w="9350" w:type="dxa"/>
          </w:tcPr>
          <w:p w14:paraId="0C9D81A3" w14:textId="77777777" w:rsidR="00BE4395" w:rsidRDefault="00BE4395" w:rsidP="00ED5545"/>
        </w:tc>
      </w:tr>
    </w:tbl>
    <w:p w14:paraId="1C115FF7" w14:textId="373BF382" w:rsidR="00B168E6" w:rsidRDefault="00B168E6" w:rsidP="00460AFC"/>
    <w:p w14:paraId="11F9A55C" w14:textId="77777777" w:rsidR="00B168E6" w:rsidRDefault="00B168E6">
      <w:r>
        <w:br w:type="page"/>
      </w:r>
    </w:p>
    <w:p w14:paraId="314979D0" w14:textId="1DD752B0" w:rsidR="00B168E6" w:rsidRDefault="00B168E6" w:rsidP="00B168E6">
      <w:pPr>
        <w:pStyle w:val="Heading1"/>
      </w:pPr>
      <w:r>
        <w:lastRenderedPageBreak/>
        <w:t xml:space="preserve">Logbook: </w:t>
      </w:r>
      <w:r w:rsidR="005E1AE2">
        <w:t>December 17</w:t>
      </w:r>
      <w:r w:rsidR="005E1AE2" w:rsidRPr="005E1AE2">
        <w:rPr>
          <w:vertAlign w:val="superscript"/>
        </w:rPr>
        <w:t>th</w:t>
      </w:r>
      <w:r w:rsidR="005E1AE2">
        <w:t>, 2022</w:t>
      </w:r>
    </w:p>
    <w:tbl>
      <w:tblPr>
        <w:tblStyle w:val="TableGrid"/>
        <w:tblW w:w="0" w:type="auto"/>
        <w:tblLook w:val="04A0" w:firstRow="1" w:lastRow="0" w:firstColumn="1" w:lastColumn="0" w:noHBand="0" w:noVBand="1"/>
      </w:tblPr>
      <w:tblGrid>
        <w:gridCol w:w="9350"/>
      </w:tblGrid>
      <w:tr w:rsidR="00B168E6" w14:paraId="38F46913" w14:textId="77777777" w:rsidTr="00844F9A">
        <w:tc>
          <w:tcPr>
            <w:tcW w:w="9350" w:type="dxa"/>
            <w:shd w:val="clear" w:color="auto" w:fill="BDD6EE" w:themeFill="accent1" w:themeFillTint="66"/>
          </w:tcPr>
          <w:p w14:paraId="6AD2EDA9" w14:textId="77777777" w:rsidR="00B168E6" w:rsidRPr="00460AFC" w:rsidRDefault="00B168E6" w:rsidP="00844F9A">
            <w:pPr>
              <w:rPr>
                <w:b/>
                <w:bCs/>
              </w:rPr>
            </w:pPr>
            <w:r w:rsidRPr="00460AFC">
              <w:rPr>
                <w:b/>
                <w:bCs/>
              </w:rPr>
              <w:t xml:space="preserve">Name: </w:t>
            </w:r>
            <w:r w:rsidRPr="000E101D">
              <w:t>Marwan Al Farah</w:t>
            </w:r>
          </w:p>
        </w:tc>
      </w:tr>
      <w:tr w:rsidR="00B168E6" w14:paraId="46245524" w14:textId="77777777" w:rsidTr="00844F9A">
        <w:tc>
          <w:tcPr>
            <w:tcW w:w="9350" w:type="dxa"/>
          </w:tcPr>
          <w:p w14:paraId="136FE156" w14:textId="77777777" w:rsidR="00B168E6" w:rsidRPr="000E101D" w:rsidRDefault="00B168E6" w:rsidP="00844F9A">
            <w:r w:rsidRPr="00460AFC">
              <w:rPr>
                <w:b/>
                <w:bCs/>
              </w:rPr>
              <w:t>Project Title:</w:t>
            </w:r>
            <w:r>
              <w:rPr>
                <w:b/>
                <w:bCs/>
              </w:rPr>
              <w:t xml:space="preserve"> </w:t>
            </w:r>
            <w:r>
              <w:t>Improving Environmental Sustainability by Reducing ROT and Dark Data</w:t>
            </w:r>
          </w:p>
        </w:tc>
      </w:tr>
      <w:tr w:rsidR="00B168E6" w14:paraId="77AAFC43" w14:textId="77777777" w:rsidTr="00844F9A">
        <w:tc>
          <w:tcPr>
            <w:tcW w:w="9350" w:type="dxa"/>
            <w:shd w:val="clear" w:color="auto" w:fill="BDD6EE" w:themeFill="accent1" w:themeFillTint="66"/>
          </w:tcPr>
          <w:p w14:paraId="7AE3290E" w14:textId="2E910407" w:rsidR="00B168E6" w:rsidRPr="000E101D" w:rsidRDefault="00B168E6" w:rsidP="00844F9A">
            <w:r w:rsidRPr="00460AFC">
              <w:rPr>
                <w:b/>
                <w:bCs/>
              </w:rPr>
              <w:t xml:space="preserve">Date: </w:t>
            </w:r>
            <w:r w:rsidR="005E1AE2">
              <w:t>17/12/2022</w:t>
            </w:r>
          </w:p>
        </w:tc>
      </w:tr>
      <w:tr w:rsidR="00B168E6" w14:paraId="38D041E9" w14:textId="77777777" w:rsidTr="00844F9A">
        <w:tc>
          <w:tcPr>
            <w:tcW w:w="9350" w:type="dxa"/>
          </w:tcPr>
          <w:p w14:paraId="759C920B" w14:textId="77777777" w:rsidR="00B168E6" w:rsidRPr="00460AFC" w:rsidRDefault="00B168E6" w:rsidP="00844F9A">
            <w:pPr>
              <w:rPr>
                <w:b/>
                <w:bCs/>
              </w:rPr>
            </w:pPr>
            <w:r w:rsidRPr="00460AFC">
              <w:rPr>
                <w:b/>
                <w:bCs/>
              </w:rPr>
              <w:t xml:space="preserve">Update on weekly research/tasks </w:t>
            </w:r>
            <w:proofErr w:type="gramStart"/>
            <w:r w:rsidRPr="00460AFC">
              <w:rPr>
                <w:b/>
                <w:bCs/>
              </w:rPr>
              <w:t>achieved</w:t>
            </w:r>
            <w:proofErr w:type="gramEnd"/>
          </w:p>
          <w:p w14:paraId="129BAC01" w14:textId="77777777" w:rsidR="00B168E6" w:rsidRPr="00460AFC" w:rsidRDefault="00B168E6" w:rsidP="00844F9A">
            <w:pPr>
              <w:rPr>
                <w:b/>
                <w:bCs/>
              </w:rPr>
            </w:pPr>
            <w:r w:rsidRPr="00460AFC">
              <w:rPr>
                <w:b/>
                <w:bCs/>
              </w:rPr>
              <w:t>Points to consider:</w:t>
            </w:r>
          </w:p>
          <w:p w14:paraId="79226D83" w14:textId="43124A42" w:rsidR="00B168E6" w:rsidRDefault="004A6F4E" w:rsidP="004A6F4E">
            <w:r>
              <w:t>During this week, I finished the WBS (Work Breakdown Structure) and identified the functional and non-functional requirements of the project, which helped me fulfill all task requirements and stay on schedule with the deadlines. No changes were made to the project management plan this week.</w:t>
            </w:r>
          </w:p>
        </w:tc>
      </w:tr>
      <w:tr w:rsidR="00B168E6" w14:paraId="4D80D9A9" w14:textId="77777777" w:rsidTr="00844F9A">
        <w:tc>
          <w:tcPr>
            <w:tcW w:w="9350" w:type="dxa"/>
            <w:shd w:val="clear" w:color="auto" w:fill="BDD6EE" w:themeFill="accent1" w:themeFillTint="66"/>
          </w:tcPr>
          <w:p w14:paraId="287D6349" w14:textId="77777777" w:rsidR="00B168E6" w:rsidRPr="00460AFC" w:rsidRDefault="00B168E6" w:rsidP="00844F9A">
            <w:pPr>
              <w:rPr>
                <w:b/>
                <w:bCs/>
              </w:rPr>
            </w:pPr>
            <w:r w:rsidRPr="00460AFC">
              <w:rPr>
                <w:b/>
                <w:bCs/>
              </w:rPr>
              <w:t>Any risks and/or issues identified?</w:t>
            </w:r>
          </w:p>
          <w:p w14:paraId="6D56A09D" w14:textId="77777777" w:rsidR="00B168E6" w:rsidRPr="00460AFC" w:rsidRDefault="00B168E6" w:rsidP="00844F9A">
            <w:pPr>
              <w:rPr>
                <w:b/>
                <w:bCs/>
              </w:rPr>
            </w:pPr>
          </w:p>
          <w:p w14:paraId="2F5C909C" w14:textId="77777777" w:rsidR="00B168E6" w:rsidRPr="00460AFC" w:rsidRDefault="00B168E6" w:rsidP="00844F9A">
            <w:pPr>
              <w:rPr>
                <w:b/>
                <w:bCs/>
              </w:rPr>
            </w:pPr>
            <w:r w:rsidRPr="00460AFC">
              <w:rPr>
                <w:b/>
                <w:bCs/>
              </w:rPr>
              <w:t>Points to consider:</w:t>
            </w:r>
          </w:p>
          <w:p w14:paraId="31F096AC" w14:textId="77777777" w:rsidR="004A6F4E" w:rsidRDefault="004A6F4E" w:rsidP="004A6F4E">
            <w:r>
              <w:t>The only risk I was able to pinpoint this week was my inability to use brainstorming techniques to break down the activities into smaller and smaller chunks so that I could develop the WBS and identify the functional and non-functional components of the project.</w:t>
            </w:r>
          </w:p>
          <w:p w14:paraId="0D2487F7" w14:textId="7FFDF147" w:rsidR="00B168E6" w:rsidRDefault="00B168E6" w:rsidP="004A6F4E"/>
        </w:tc>
      </w:tr>
      <w:tr w:rsidR="00B168E6" w14:paraId="263C90C8" w14:textId="77777777" w:rsidTr="00844F9A">
        <w:tc>
          <w:tcPr>
            <w:tcW w:w="9350" w:type="dxa"/>
          </w:tcPr>
          <w:p w14:paraId="632AF472" w14:textId="77777777" w:rsidR="00B168E6" w:rsidRDefault="00B168E6" w:rsidP="00844F9A">
            <w:pPr>
              <w:rPr>
                <w:b/>
                <w:bCs/>
              </w:rPr>
            </w:pPr>
            <w:r w:rsidRPr="00460AFC">
              <w:rPr>
                <w:b/>
                <w:bCs/>
              </w:rPr>
              <w:t xml:space="preserve">Problems </w:t>
            </w:r>
            <w:proofErr w:type="gramStart"/>
            <w:r w:rsidRPr="00460AFC">
              <w:rPr>
                <w:b/>
                <w:bCs/>
              </w:rPr>
              <w:t>encountered</w:t>
            </w:r>
            <w:proofErr w:type="gramEnd"/>
            <w:r w:rsidRPr="00460AFC">
              <w:rPr>
                <w:b/>
                <w:bCs/>
              </w:rPr>
              <w:t xml:space="preserve"> </w:t>
            </w:r>
          </w:p>
          <w:p w14:paraId="01F0A145" w14:textId="77777777" w:rsidR="00B168E6" w:rsidRPr="00460AFC" w:rsidRDefault="00B168E6" w:rsidP="00844F9A">
            <w:pPr>
              <w:rPr>
                <w:b/>
                <w:bCs/>
              </w:rPr>
            </w:pPr>
          </w:p>
          <w:p w14:paraId="07677E1B" w14:textId="77777777" w:rsidR="00B168E6" w:rsidRPr="00460AFC" w:rsidRDefault="00B168E6" w:rsidP="00844F9A">
            <w:pPr>
              <w:rPr>
                <w:b/>
                <w:bCs/>
              </w:rPr>
            </w:pPr>
            <w:r w:rsidRPr="00460AFC">
              <w:rPr>
                <w:b/>
                <w:bCs/>
              </w:rPr>
              <w:t>Points to consider</w:t>
            </w:r>
            <w:r>
              <w:rPr>
                <w:b/>
                <w:bCs/>
              </w:rPr>
              <w:t>:</w:t>
            </w:r>
          </w:p>
          <w:p w14:paraId="66D65C5E" w14:textId="77777777" w:rsidR="004A6F4E" w:rsidRDefault="004A6F4E" w:rsidP="004A6F4E">
            <w:r>
              <w:t>One of the barriers that I faced this week is that I am knowledgeable enough about scope management and its phases, therefore, I spend a considerable amount of time researching scope management, WBS, and functional and non-functional aspects of a project.</w:t>
            </w:r>
          </w:p>
          <w:p w14:paraId="285D8178" w14:textId="4C1E2202" w:rsidR="00B168E6" w:rsidRDefault="00B168E6" w:rsidP="00844F9A"/>
        </w:tc>
      </w:tr>
      <w:tr w:rsidR="00B168E6" w14:paraId="3AC7080D" w14:textId="77777777" w:rsidTr="00844F9A">
        <w:tc>
          <w:tcPr>
            <w:tcW w:w="9350" w:type="dxa"/>
            <w:shd w:val="clear" w:color="auto" w:fill="BDD6EE" w:themeFill="accent1" w:themeFillTint="66"/>
          </w:tcPr>
          <w:p w14:paraId="7C8B1C16" w14:textId="77777777" w:rsidR="00B168E6" w:rsidRDefault="00B168E6" w:rsidP="00844F9A">
            <w:pPr>
              <w:rPr>
                <w:b/>
                <w:bCs/>
              </w:rPr>
            </w:pPr>
            <w:r w:rsidRPr="00F828FB">
              <w:rPr>
                <w:b/>
                <w:bCs/>
              </w:rPr>
              <w:t xml:space="preserve">New ideas and change of project </w:t>
            </w:r>
            <w:proofErr w:type="gramStart"/>
            <w:r w:rsidRPr="00F828FB">
              <w:rPr>
                <w:b/>
                <w:bCs/>
              </w:rPr>
              <w:t>direction</w:t>
            </w:r>
            <w:proofErr w:type="gramEnd"/>
          </w:p>
          <w:p w14:paraId="7FC16EDD" w14:textId="26A89AFA" w:rsidR="00B168E6" w:rsidRPr="002D281B" w:rsidRDefault="004A6F4E" w:rsidP="004A6F4E">
            <w:pPr>
              <w:spacing w:after="160" w:line="259" w:lineRule="auto"/>
            </w:pPr>
            <w:r>
              <w:t>No changes were made this week to the project's direction.</w:t>
            </w:r>
          </w:p>
        </w:tc>
      </w:tr>
      <w:tr w:rsidR="00B168E6" w14:paraId="3AB669C7" w14:textId="77777777" w:rsidTr="00844F9A">
        <w:tc>
          <w:tcPr>
            <w:tcW w:w="9350" w:type="dxa"/>
          </w:tcPr>
          <w:p w14:paraId="008CA6A1" w14:textId="77777777" w:rsidR="00B168E6" w:rsidRPr="00460AFC" w:rsidRDefault="00B168E6" w:rsidP="00844F9A">
            <w:pPr>
              <w:rPr>
                <w:b/>
                <w:bCs/>
              </w:rPr>
            </w:pPr>
            <w:r w:rsidRPr="00460AFC">
              <w:rPr>
                <w:b/>
                <w:bCs/>
              </w:rPr>
              <w:t>What have I learnt about myself this week?</w:t>
            </w:r>
          </w:p>
          <w:p w14:paraId="2EE1220A" w14:textId="77777777" w:rsidR="00B168E6" w:rsidRPr="00460AFC" w:rsidRDefault="00B168E6" w:rsidP="00844F9A">
            <w:pPr>
              <w:rPr>
                <w:b/>
                <w:bCs/>
              </w:rPr>
            </w:pPr>
          </w:p>
          <w:p w14:paraId="0DE3B247" w14:textId="77777777" w:rsidR="00B168E6" w:rsidRPr="00460AFC" w:rsidRDefault="00B168E6" w:rsidP="00844F9A">
            <w:pPr>
              <w:rPr>
                <w:b/>
                <w:bCs/>
              </w:rPr>
            </w:pPr>
            <w:r w:rsidRPr="00460AFC">
              <w:rPr>
                <w:b/>
                <w:bCs/>
              </w:rPr>
              <w:t>Points to consider:</w:t>
            </w:r>
          </w:p>
          <w:p w14:paraId="733B0832" w14:textId="302DA11C" w:rsidR="00B168E6" w:rsidRDefault="004A6F4E" w:rsidP="004A6F4E">
            <w:pPr>
              <w:spacing w:after="160" w:line="259" w:lineRule="auto"/>
            </w:pPr>
            <w:r>
              <w:t xml:space="preserve">While finishing </w:t>
            </w:r>
            <w:proofErr w:type="gramStart"/>
            <w:r>
              <w:t>all of</w:t>
            </w:r>
            <w:proofErr w:type="gramEnd"/>
            <w:r>
              <w:t xml:space="preserve"> the tasks, I felt a sense of fulfillment as it was my first time creating a WBS and my first time determining the functional and non-functional aspects of a project, and I found it to be quite useful to complete them. I think I performed overall very well doing this task, and hopefully learning these skills will help me in the future while working on other projects. Next week, I hope to improve my brainstorming skills.</w:t>
            </w:r>
          </w:p>
        </w:tc>
      </w:tr>
      <w:tr w:rsidR="00B168E6" w14:paraId="3CDFEF3F" w14:textId="77777777" w:rsidTr="00844F9A">
        <w:tc>
          <w:tcPr>
            <w:tcW w:w="9350" w:type="dxa"/>
            <w:shd w:val="clear" w:color="auto" w:fill="BDD6EE" w:themeFill="accent1" w:themeFillTint="66"/>
          </w:tcPr>
          <w:p w14:paraId="0304C00D" w14:textId="77777777" w:rsidR="00B168E6" w:rsidRPr="00460AFC" w:rsidRDefault="00B168E6" w:rsidP="00844F9A">
            <w:pPr>
              <w:rPr>
                <w:b/>
                <w:bCs/>
              </w:rPr>
            </w:pPr>
            <w:r w:rsidRPr="00460AFC">
              <w:rPr>
                <w:b/>
                <w:bCs/>
              </w:rPr>
              <w:t xml:space="preserve">Tasks planned for next </w:t>
            </w:r>
            <w:proofErr w:type="gramStart"/>
            <w:r w:rsidRPr="00460AFC">
              <w:rPr>
                <w:b/>
                <w:bCs/>
              </w:rPr>
              <w:t>week</w:t>
            </w:r>
            <w:proofErr w:type="gramEnd"/>
          </w:p>
          <w:p w14:paraId="68487482" w14:textId="77777777" w:rsidR="00B168E6" w:rsidRPr="00460AFC" w:rsidRDefault="00B168E6" w:rsidP="00844F9A">
            <w:pPr>
              <w:rPr>
                <w:b/>
                <w:bCs/>
              </w:rPr>
            </w:pPr>
          </w:p>
          <w:p w14:paraId="3EAA8B80" w14:textId="77777777" w:rsidR="00B168E6" w:rsidRPr="00460AFC" w:rsidRDefault="00B168E6" w:rsidP="00844F9A">
            <w:pPr>
              <w:rPr>
                <w:b/>
                <w:bCs/>
              </w:rPr>
            </w:pPr>
            <w:r w:rsidRPr="00460AFC">
              <w:rPr>
                <w:b/>
                <w:bCs/>
              </w:rPr>
              <w:t>Points to consider:</w:t>
            </w:r>
          </w:p>
          <w:p w14:paraId="08DA61A0" w14:textId="2CBC71F3" w:rsidR="00B168E6" w:rsidRDefault="004A6F4E" w:rsidP="004A6F4E">
            <w:pPr>
              <w:spacing w:after="160" w:line="259" w:lineRule="auto"/>
            </w:pPr>
            <w:r>
              <w:t>My priority for next week is to prepare the project's Gantt Chart and I have set aside more than sufficient time for its completion.</w:t>
            </w:r>
          </w:p>
        </w:tc>
      </w:tr>
      <w:tr w:rsidR="00B168E6" w14:paraId="31CB1703" w14:textId="77777777" w:rsidTr="00844F9A">
        <w:tc>
          <w:tcPr>
            <w:tcW w:w="9350" w:type="dxa"/>
          </w:tcPr>
          <w:p w14:paraId="75EA1F99" w14:textId="33473A3A" w:rsidR="00B168E6" w:rsidRPr="004A6F4E" w:rsidRDefault="00B168E6" w:rsidP="00844F9A">
            <w:r w:rsidRPr="00460AFC">
              <w:rPr>
                <w:b/>
                <w:bCs/>
              </w:rPr>
              <w:t xml:space="preserve">Project plan status to date (on, ahead, behind): </w:t>
            </w:r>
            <w:r w:rsidR="004A6F4E">
              <w:rPr>
                <w:b/>
                <w:bCs/>
              </w:rPr>
              <w:t xml:space="preserve"> </w:t>
            </w:r>
            <w:r w:rsidR="004A6F4E">
              <w:t>On</w:t>
            </w:r>
          </w:p>
        </w:tc>
      </w:tr>
      <w:tr w:rsidR="00B168E6" w14:paraId="15BDD52D" w14:textId="77777777" w:rsidTr="00844F9A">
        <w:tc>
          <w:tcPr>
            <w:tcW w:w="9350" w:type="dxa"/>
            <w:shd w:val="clear" w:color="auto" w:fill="BDD6EE" w:themeFill="accent1" w:themeFillTint="66"/>
          </w:tcPr>
          <w:p w14:paraId="573E8D41" w14:textId="77777777" w:rsidR="00B168E6" w:rsidRPr="00460AFC" w:rsidRDefault="00B168E6" w:rsidP="00844F9A">
            <w:pPr>
              <w:rPr>
                <w:b/>
                <w:bCs/>
              </w:rPr>
            </w:pPr>
            <w:r w:rsidRPr="00460AFC">
              <w:rPr>
                <w:b/>
                <w:bCs/>
              </w:rPr>
              <w:t>Supervisor comments to address</w:t>
            </w:r>
          </w:p>
        </w:tc>
      </w:tr>
      <w:tr w:rsidR="00B168E6" w14:paraId="78A2EB10" w14:textId="77777777" w:rsidTr="00844F9A">
        <w:tc>
          <w:tcPr>
            <w:tcW w:w="9350" w:type="dxa"/>
          </w:tcPr>
          <w:p w14:paraId="2EA7DBAB" w14:textId="77777777" w:rsidR="00B168E6" w:rsidRDefault="00B168E6" w:rsidP="00844F9A"/>
        </w:tc>
      </w:tr>
    </w:tbl>
    <w:p w14:paraId="23B3792A" w14:textId="0A9293FF" w:rsidR="00B168E6" w:rsidRDefault="00B168E6"/>
    <w:p w14:paraId="6A4B2285" w14:textId="7BE5317B" w:rsidR="00B168E6" w:rsidRDefault="00B168E6" w:rsidP="00B168E6">
      <w:pPr>
        <w:pStyle w:val="Heading1"/>
      </w:pPr>
      <w:r>
        <w:lastRenderedPageBreak/>
        <w:t xml:space="preserve">Logbook: </w:t>
      </w:r>
      <w:r w:rsidR="005E1AE2">
        <w:t>January 1</w:t>
      </w:r>
      <w:r w:rsidR="005E1AE2" w:rsidRPr="005E1AE2">
        <w:rPr>
          <w:vertAlign w:val="superscript"/>
        </w:rPr>
        <w:t>st</w:t>
      </w:r>
      <w:r w:rsidR="005E1AE2">
        <w:t>, 2023</w:t>
      </w:r>
    </w:p>
    <w:tbl>
      <w:tblPr>
        <w:tblStyle w:val="TableGrid"/>
        <w:tblW w:w="0" w:type="auto"/>
        <w:tblLook w:val="04A0" w:firstRow="1" w:lastRow="0" w:firstColumn="1" w:lastColumn="0" w:noHBand="0" w:noVBand="1"/>
      </w:tblPr>
      <w:tblGrid>
        <w:gridCol w:w="9350"/>
      </w:tblGrid>
      <w:tr w:rsidR="00B168E6" w14:paraId="21750B2B" w14:textId="77777777" w:rsidTr="00844F9A">
        <w:tc>
          <w:tcPr>
            <w:tcW w:w="9350" w:type="dxa"/>
            <w:shd w:val="clear" w:color="auto" w:fill="BDD6EE" w:themeFill="accent1" w:themeFillTint="66"/>
          </w:tcPr>
          <w:p w14:paraId="5F783423" w14:textId="77777777" w:rsidR="00B168E6" w:rsidRPr="00460AFC" w:rsidRDefault="00B168E6" w:rsidP="00844F9A">
            <w:pPr>
              <w:rPr>
                <w:b/>
                <w:bCs/>
              </w:rPr>
            </w:pPr>
            <w:r w:rsidRPr="00460AFC">
              <w:rPr>
                <w:b/>
                <w:bCs/>
              </w:rPr>
              <w:t xml:space="preserve">Name: </w:t>
            </w:r>
            <w:r w:rsidRPr="000E101D">
              <w:t>Marwan Al Farah</w:t>
            </w:r>
          </w:p>
        </w:tc>
      </w:tr>
      <w:tr w:rsidR="00B168E6" w14:paraId="2CB8570C" w14:textId="77777777" w:rsidTr="00844F9A">
        <w:tc>
          <w:tcPr>
            <w:tcW w:w="9350" w:type="dxa"/>
          </w:tcPr>
          <w:p w14:paraId="223A2C0B" w14:textId="77777777" w:rsidR="00B168E6" w:rsidRPr="000E101D" w:rsidRDefault="00B168E6" w:rsidP="00844F9A">
            <w:r w:rsidRPr="00460AFC">
              <w:rPr>
                <w:b/>
                <w:bCs/>
              </w:rPr>
              <w:t>Project Title:</w:t>
            </w:r>
            <w:r>
              <w:rPr>
                <w:b/>
                <w:bCs/>
              </w:rPr>
              <w:t xml:space="preserve"> </w:t>
            </w:r>
            <w:r>
              <w:t>Improving Environmental Sustainability by Reducing ROT and Dark Data</w:t>
            </w:r>
          </w:p>
        </w:tc>
      </w:tr>
      <w:tr w:rsidR="00B168E6" w14:paraId="37B7AD95" w14:textId="77777777" w:rsidTr="00844F9A">
        <w:tc>
          <w:tcPr>
            <w:tcW w:w="9350" w:type="dxa"/>
            <w:shd w:val="clear" w:color="auto" w:fill="BDD6EE" w:themeFill="accent1" w:themeFillTint="66"/>
          </w:tcPr>
          <w:p w14:paraId="36F031EA" w14:textId="4B678A30" w:rsidR="00B168E6" w:rsidRPr="000E101D" w:rsidRDefault="00B168E6" w:rsidP="00844F9A">
            <w:r w:rsidRPr="00460AFC">
              <w:rPr>
                <w:b/>
                <w:bCs/>
              </w:rPr>
              <w:t xml:space="preserve">Date: </w:t>
            </w:r>
            <w:r w:rsidR="005E1AE2" w:rsidRPr="005E1AE2">
              <w:t>1/1/2023</w:t>
            </w:r>
          </w:p>
        </w:tc>
      </w:tr>
      <w:tr w:rsidR="00B168E6" w14:paraId="3BD6744E" w14:textId="77777777" w:rsidTr="00844F9A">
        <w:tc>
          <w:tcPr>
            <w:tcW w:w="9350" w:type="dxa"/>
          </w:tcPr>
          <w:p w14:paraId="1C8B0339" w14:textId="77777777" w:rsidR="00B168E6" w:rsidRPr="00460AFC" w:rsidRDefault="00B168E6" w:rsidP="00844F9A">
            <w:pPr>
              <w:rPr>
                <w:b/>
                <w:bCs/>
              </w:rPr>
            </w:pPr>
            <w:r w:rsidRPr="00460AFC">
              <w:rPr>
                <w:b/>
                <w:bCs/>
              </w:rPr>
              <w:t xml:space="preserve">Update on weekly research/tasks </w:t>
            </w:r>
            <w:proofErr w:type="gramStart"/>
            <w:r w:rsidRPr="00460AFC">
              <w:rPr>
                <w:b/>
                <w:bCs/>
              </w:rPr>
              <w:t>achieved</w:t>
            </w:r>
            <w:proofErr w:type="gramEnd"/>
          </w:p>
          <w:p w14:paraId="1C07703C" w14:textId="08658AC3" w:rsidR="00B168E6" w:rsidRDefault="00B168E6" w:rsidP="00844F9A">
            <w:pPr>
              <w:rPr>
                <w:b/>
                <w:bCs/>
              </w:rPr>
            </w:pPr>
            <w:r w:rsidRPr="00460AFC">
              <w:rPr>
                <w:b/>
                <w:bCs/>
              </w:rPr>
              <w:t>Points to consider:</w:t>
            </w:r>
          </w:p>
          <w:p w14:paraId="64696F0F" w14:textId="53B3E3FC" w:rsidR="00B168E6" w:rsidRDefault="001B5E7D" w:rsidP="001B5E7D">
            <w:pPr>
              <w:spacing w:after="160" w:line="259" w:lineRule="auto"/>
            </w:pPr>
            <w:r>
              <w:t>This week I have successfully completed the project's Gantt Chart and the project's Critical Path Analysis, thus fulfilled all task requirements, and stayed on track with all the deadlines. No changes were made to the project management plan this week. Any risks and/or issues identified?</w:t>
            </w:r>
          </w:p>
        </w:tc>
      </w:tr>
      <w:tr w:rsidR="00B168E6" w14:paraId="6171645F" w14:textId="77777777" w:rsidTr="00844F9A">
        <w:tc>
          <w:tcPr>
            <w:tcW w:w="9350" w:type="dxa"/>
            <w:shd w:val="clear" w:color="auto" w:fill="BDD6EE" w:themeFill="accent1" w:themeFillTint="66"/>
          </w:tcPr>
          <w:p w14:paraId="2D38B6B8" w14:textId="77777777" w:rsidR="00B168E6" w:rsidRPr="00460AFC" w:rsidRDefault="00B168E6" w:rsidP="00844F9A">
            <w:pPr>
              <w:rPr>
                <w:b/>
                <w:bCs/>
              </w:rPr>
            </w:pPr>
            <w:r w:rsidRPr="00460AFC">
              <w:rPr>
                <w:b/>
                <w:bCs/>
              </w:rPr>
              <w:t>Any risks and/or issues identified?</w:t>
            </w:r>
          </w:p>
          <w:p w14:paraId="73C67746" w14:textId="77777777" w:rsidR="00B168E6" w:rsidRPr="00460AFC" w:rsidRDefault="00B168E6" w:rsidP="00844F9A">
            <w:pPr>
              <w:rPr>
                <w:b/>
                <w:bCs/>
              </w:rPr>
            </w:pPr>
          </w:p>
          <w:p w14:paraId="1FDAAEBE" w14:textId="77777777" w:rsidR="00B168E6" w:rsidRPr="00460AFC" w:rsidRDefault="00B168E6" w:rsidP="00844F9A">
            <w:pPr>
              <w:rPr>
                <w:b/>
                <w:bCs/>
              </w:rPr>
            </w:pPr>
            <w:r w:rsidRPr="00460AFC">
              <w:rPr>
                <w:b/>
                <w:bCs/>
              </w:rPr>
              <w:t>Points to consider:</w:t>
            </w:r>
          </w:p>
          <w:p w14:paraId="236E81AC" w14:textId="6597D6D7" w:rsidR="00B168E6" w:rsidRDefault="001B5E7D" w:rsidP="001B5E7D">
            <w:pPr>
              <w:spacing w:after="160" w:line="259" w:lineRule="auto"/>
            </w:pPr>
            <w:r>
              <w:t xml:space="preserve">I </w:t>
            </w:r>
            <w:proofErr w:type="gramStart"/>
            <w:r>
              <w:t>wasn't able to</w:t>
            </w:r>
            <w:proofErr w:type="gramEnd"/>
            <w:r>
              <w:t xml:space="preserve"> identify any risks/issues this week due to my previous experience of preparing Gantt Charts and Critical Path Analysis.</w:t>
            </w:r>
          </w:p>
        </w:tc>
      </w:tr>
      <w:tr w:rsidR="00B168E6" w14:paraId="7FDAE6FF" w14:textId="77777777" w:rsidTr="00844F9A">
        <w:tc>
          <w:tcPr>
            <w:tcW w:w="9350" w:type="dxa"/>
          </w:tcPr>
          <w:p w14:paraId="562475E3" w14:textId="77777777" w:rsidR="00B168E6" w:rsidRDefault="00B168E6" w:rsidP="00844F9A">
            <w:pPr>
              <w:rPr>
                <w:b/>
                <w:bCs/>
              </w:rPr>
            </w:pPr>
            <w:r w:rsidRPr="00460AFC">
              <w:rPr>
                <w:b/>
                <w:bCs/>
              </w:rPr>
              <w:t xml:space="preserve">Problems </w:t>
            </w:r>
            <w:proofErr w:type="gramStart"/>
            <w:r w:rsidRPr="00460AFC">
              <w:rPr>
                <w:b/>
                <w:bCs/>
              </w:rPr>
              <w:t>encountered</w:t>
            </w:r>
            <w:proofErr w:type="gramEnd"/>
            <w:r w:rsidRPr="00460AFC">
              <w:rPr>
                <w:b/>
                <w:bCs/>
              </w:rPr>
              <w:t xml:space="preserve"> </w:t>
            </w:r>
          </w:p>
          <w:p w14:paraId="4FCB7C73" w14:textId="77777777" w:rsidR="00B168E6" w:rsidRPr="00460AFC" w:rsidRDefault="00B168E6" w:rsidP="00844F9A">
            <w:pPr>
              <w:rPr>
                <w:b/>
                <w:bCs/>
              </w:rPr>
            </w:pPr>
          </w:p>
          <w:p w14:paraId="4C7232B3" w14:textId="77777777" w:rsidR="00B168E6" w:rsidRPr="00460AFC" w:rsidRDefault="00B168E6" w:rsidP="00844F9A">
            <w:pPr>
              <w:rPr>
                <w:b/>
                <w:bCs/>
              </w:rPr>
            </w:pPr>
            <w:r w:rsidRPr="00460AFC">
              <w:rPr>
                <w:b/>
                <w:bCs/>
              </w:rPr>
              <w:t>Points to consider</w:t>
            </w:r>
            <w:r>
              <w:rPr>
                <w:b/>
                <w:bCs/>
              </w:rPr>
              <w:t>:</w:t>
            </w:r>
          </w:p>
          <w:p w14:paraId="540FDE95" w14:textId="688F896C" w:rsidR="00B168E6" w:rsidRDefault="001B5E7D" w:rsidP="001B5E7D">
            <w:pPr>
              <w:spacing w:after="160" w:line="259" w:lineRule="auto"/>
            </w:pPr>
            <w:r>
              <w:t>I did not face any barriers this week due to my previous experience of preparing Gantt Charts and Critical Path Analysis.</w:t>
            </w:r>
          </w:p>
        </w:tc>
      </w:tr>
      <w:tr w:rsidR="00B168E6" w14:paraId="662CB2F2" w14:textId="77777777" w:rsidTr="00844F9A">
        <w:tc>
          <w:tcPr>
            <w:tcW w:w="9350" w:type="dxa"/>
            <w:shd w:val="clear" w:color="auto" w:fill="BDD6EE" w:themeFill="accent1" w:themeFillTint="66"/>
          </w:tcPr>
          <w:p w14:paraId="0BDCC1EC" w14:textId="77777777" w:rsidR="00B168E6" w:rsidRDefault="00B168E6" w:rsidP="00844F9A">
            <w:pPr>
              <w:rPr>
                <w:b/>
                <w:bCs/>
              </w:rPr>
            </w:pPr>
            <w:r w:rsidRPr="00F828FB">
              <w:rPr>
                <w:b/>
                <w:bCs/>
              </w:rPr>
              <w:t xml:space="preserve">New ideas and change of project </w:t>
            </w:r>
            <w:proofErr w:type="gramStart"/>
            <w:r w:rsidRPr="00F828FB">
              <w:rPr>
                <w:b/>
                <w:bCs/>
              </w:rPr>
              <w:t>direction</w:t>
            </w:r>
            <w:proofErr w:type="gramEnd"/>
          </w:p>
          <w:p w14:paraId="2F0822D3" w14:textId="499B8CD1" w:rsidR="00B168E6" w:rsidRPr="002D281B" w:rsidRDefault="001B5E7D" w:rsidP="001B5E7D">
            <w:pPr>
              <w:spacing w:after="160" w:line="259" w:lineRule="auto"/>
            </w:pPr>
            <w:r>
              <w:t xml:space="preserve">No changes were made to the project's direction this week. </w:t>
            </w:r>
          </w:p>
        </w:tc>
      </w:tr>
      <w:tr w:rsidR="00B168E6" w14:paraId="5EE7540A" w14:textId="77777777" w:rsidTr="00844F9A">
        <w:tc>
          <w:tcPr>
            <w:tcW w:w="9350" w:type="dxa"/>
          </w:tcPr>
          <w:p w14:paraId="5BD9D3E4" w14:textId="77777777" w:rsidR="00B168E6" w:rsidRPr="00460AFC" w:rsidRDefault="00B168E6" w:rsidP="00844F9A">
            <w:pPr>
              <w:rPr>
                <w:b/>
                <w:bCs/>
              </w:rPr>
            </w:pPr>
            <w:r w:rsidRPr="00460AFC">
              <w:rPr>
                <w:b/>
                <w:bCs/>
              </w:rPr>
              <w:t>What have I learnt about myself this week?</w:t>
            </w:r>
          </w:p>
          <w:p w14:paraId="4EA2B3D5" w14:textId="77777777" w:rsidR="00B168E6" w:rsidRPr="00460AFC" w:rsidRDefault="00B168E6" w:rsidP="00844F9A">
            <w:pPr>
              <w:rPr>
                <w:b/>
                <w:bCs/>
              </w:rPr>
            </w:pPr>
          </w:p>
          <w:p w14:paraId="52D9E2B2" w14:textId="77777777" w:rsidR="00B168E6" w:rsidRPr="00460AFC" w:rsidRDefault="00B168E6" w:rsidP="00844F9A">
            <w:pPr>
              <w:rPr>
                <w:b/>
                <w:bCs/>
              </w:rPr>
            </w:pPr>
            <w:r w:rsidRPr="00460AFC">
              <w:rPr>
                <w:b/>
                <w:bCs/>
              </w:rPr>
              <w:t>Points to consider:</w:t>
            </w:r>
          </w:p>
          <w:p w14:paraId="3284C600" w14:textId="77777777" w:rsidR="001B5E7D" w:rsidRDefault="001B5E7D" w:rsidP="001B5E7D">
            <w:r>
              <w:t xml:space="preserve">It felt really comforting completing these tasks </w:t>
            </w:r>
            <w:proofErr w:type="gramStart"/>
            <w:r>
              <w:t>due to the fact that</w:t>
            </w:r>
            <w:proofErr w:type="gramEnd"/>
            <w:r>
              <w:t xml:space="preserve"> by handing each small task, I will have completed the whole project with a lot of time to spare. I found it very useful to compete the Gantt Chart and the Critical Path Analysis as it will aid me to track my progress during this project. I think that I have performed very well as I already have an experience preparing Gantt Charts due to the Professional Practice course, thus I have applied my previous learning during this project. Tasks planned for next </w:t>
            </w:r>
            <w:proofErr w:type="gramStart"/>
            <w:r>
              <w:t>week</w:t>
            </w:r>
            <w:proofErr w:type="gramEnd"/>
          </w:p>
          <w:p w14:paraId="408F9F62" w14:textId="77777777" w:rsidR="001B5E7D" w:rsidRPr="00460AFC" w:rsidRDefault="001B5E7D" w:rsidP="001B5E7D">
            <w:pPr>
              <w:rPr>
                <w:b/>
                <w:bCs/>
              </w:rPr>
            </w:pPr>
          </w:p>
          <w:p w14:paraId="0BDAAB39" w14:textId="77777777" w:rsidR="00B168E6" w:rsidRDefault="00B168E6" w:rsidP="00844F9A"/>
        </w:tc>
      </w:tr>
      <w:tr w:rsidR="00B168E6" w14:paraId="547844D2" w14:textId="77777777" w:rsidTr="00844F9A">
        <w:tc>
          <w:tcPr>
            <w:tcW w:w="9350" w:type="dxa"/>
            <w:shd w:val="clear" w:color="auto" w:fill="BDD6EE" w:themeFill="accent1" w:themeFillTint="66"/>
          </w:tcPr>
          <w:p w14:paraId="6B8FF585" w14:textId="77777777" w:rsidR="00B168E6" w:rsidRPr="00460AFC" w:rsidRDefault="00B168E6" w:rsidP="00844F9A">
            <w:pPr>
              <w:rPr>
                <w:b/>
                <w:bCs/>
              </w:rPr>
            </w:pPr>
            <w:r w:rsidRPr="00460AFC">
              <w:rPr>
                <w:b/>
                <w:bCs/>
              </w:rPr>
              <w:t xml:space="preserve">Tasks planned for next </w:t>
            </w:r>
            <w:proofErr w:type="gramStart"/>
            <w:r w:rsidRPr="00460AFC">
              <w:rPr>
                <w:b/>
                <w:bCs/>
              </w:rPr>
              <w:t>week</w:t>
            </w:r>
            <w:proofErr w:type="gramEnd"/>
          </w:p>
          <w:p w14:paraId="0CCAF31E" w14:textId="77777777" w:rsidR="00B168E6" w:rsidRPr="00460AFC" w:rsidRDefault="00B168E6" w:rsidP="00844F9A">
            <w:pPr>
              <w:rPr>
                <w:b/>
                <w:bCs/>
              </w:rPr>
            </w:pPr>
          </w:p>
          <w:p w14:paraId="60DD8CDB" w14:textId="77777777" w:rsidR="00B168E6" w:rsidRPr="00460AFC" w:rsidRDefault="00B168E6" w:rsidP="00844F9A">
            <w:pPr>
              <w:rPr>
                <w:b/>
                <w:bCs/>
              </w:rPr>
            </w:pPr>
            <w:r w:rsidRPr="00460AFC">
              <w:rPr>
                <w:b/>
                <w:bCs/>
              </w:rPr>
              <w:t>Points to consider:</w:t>
            </w:r>
          </w:p>
          <w:p w14:paraId="2E7187EC" w14:textId="145F816C" w:rsidR="00B168E6" w:rsidRDefault="001B5E7D" w:rsidP="001B5E7D">
            <w:r>
              <w:t xml:space="preserve">My priority for the next week is to complete the cost and risk management plans next week and I have set more </w:t>
            </w:r>
            <w:proofErr w:type="spellStart"/>
            <w:r>
              <w:t>that</w:t>
            </w:r>
            <w:proofErr w:type="spellEnd"/>
            <w:r>
              <w:t xml:space="preserve"> enough time for both of </w:t>
            </w:r>
            <w:proofErr w:type="gramStart"/>
            <w:r>
              <w:t>these task</w:t>
            </w:r>
            <w:proofErr w:type="gramEnd"/>
            <w:r>
              <w:t>.</w:t>
            </w:r>
          </w:p>
        </w:tc>
      </w:tr>
      <w:tr w:rsidR="00B168E6" w14:paraId="6854C202" w14:textId="77777777" w:rsidTr="00844F9A">
        <w:tc>
          <w:tcPr>
            <w:tcW w:w="9350" w:type="dxa"/>
          </w:tcPr>
          <w:p w14:paraId="24F50F32" w14:textId="3DBB05DD" w:rsidR="00B168E6" w:rsidRPr="001B5E7D" w:rsidRDefault="00B168E6" w:rsidP="00844F9A">
            <w:r w:rsidRPr="00460AFC">
              <w:rPr>
                <w:b/>
                <w:bCs/>
              </w:rPr>
              <w:t xml:space="preserve">Project plan status to date (on, ahead, behind): </w:t>
            </w:r>
            <w:r w:rsidR="001B5E7D">
              <w:t>On</w:t>
            </w:r>
          </w:p>
        </w:tc>
      </w:tr>
      <w:tr w:rsidR="00B168E6" w14:paraId="24050AC8" w14:textId="77777777" w:rsidTr="00844F9A">
        <w:tc>
          <w:tcPr>
            <w:tcW w:w="9350" w:type="dxa"/>
            <w:shd w:val="clear" w:color="auto" w:fill="BDD6EE" w:themeFill="accent1" w:themeFillTint="66"/>
          </w:tcPr>
          <w:p w14:paraId="16A3C68F" w14:textId="77777777" w:rsidR="00B168E6" w:rsidRPr="00460AFC" w:rsidRDefault="00B168E6" w:rsidP="00844F9A">
            <w:pPr>
              <w:rPr>
                <w:b/>
                <w:bCs/>
              </w:rPr>
            </w:pPr>
            <w:r w:rsidRPr="00460AFC">
              <w:rPr>
                <w:b/>
                <w:bCs/>
              </w:rPr>
              <w:t>Supervisor comments to address</w:t>
            </w:r>
          </w:p>
        </w:tc>
      </w:tr>
      <w:tr w:rsidR="00B168E6" w14:paraId="48767D3C" w14:textId="77777777" w:rsidTr="00844F9A">
        <w:tc>
          <w:tcPr>
            <w:tcW w:w="9350" w:type="dxa"/>
          </w:tcPr>
          <w:p w14:paraId="707B6249" w14:textId="77777777" w:rsidR="00B168E6" w:rsidRDefault="00B168E6" w:rsidP="00844F9A"/>
        </w:tc>
      </w:tr>
    </w:tbl>
    <w:p w14:paraId="5730775F" w14:textId="7BF77E9A" w:rsidR="00B168E6" w:rsidRDefault="00B168E6" w:rsidP="00460AFC"/>
    <w:p w14:paraId="60C0E084" w14:textId="77777777" w:rsidR="00B168E6" w:rsidRDefault="00B168E6">
      <w:r>
        <w:br w:type="page"/>
      </w:r>
    </w:p>
    <w:p w14:paraId="62720A7B" w14:textId="68EC3B95" w:rsidR="00B168E6" w:rsidRDefault="00B168E6" w:rsidP="00B168E6">
      <w:pPr>
        <w:pStyle w:val="Heading1"/>
      </w:pPr>
      <w:r>
        <w:lastRenderedPageBreak/>
        <w:t xml:space="preserve">Logbook: </w:t>
      </w:r>
      <w:r w:rsidR="001B5E7D">
        <w:t>January 4</w:t>
      </w:r>
      <w:r w:rsidR="001B5E7D" w:rsidRPr="001B5E7D">
        <w:rPr>
          <w:vertAlign w:val="superscript"/>
        </w:rPr>
        <w:t>th</w:t>
      </w:r>
      <w:r w:rsidR="001B5E7D">
        <w:t>, 2023</w:t>
      </w:r>
    </w:p>
    <w:tbl>
      <w:tblPr>
        <w:tblStyle w:val="TableGrid"/>
        <w:tblW w:w="0" w:type="auto"/>
        <w:tblLook w:val="04A0" w:firstRow="1" w:lastRow="0" w:firstColumn="1" w:lastColumn="0" w:noHBand="0" w:noVBand="1"/>
      </w:tblPr>
      <w:tblGrid>
        <w:gridCol w:w="9350"/>
      </w:tblGrid>
      <w:tr w:rsidR="00B168E6" w14:paraId="1207CF95" w14:textId="77777777" w:rsidTr="00844F9A">
        <w:tc>
          <w:tcPr>
            <w:tcW w:w="9350" w:type="dxa"/>
            <w:shd w:val="clear" w:color="auto" w:fill="BDD6EE" w:themeFill="accent1" w:themeFillTint="66"/>
          </w:tcPr>
          <w:p w14:paraId="4C090B6A" w14:textId="77777777" w:rsidR="00B168E6" w:rsidRPr="00460AFC" w:rsidRDefault="00B168E6" w:rsidP="00844F9A">
            <w:pPr>
              <w:rPr>
                <w:b/>
                <w:bCs/>
              </w:rPr>
            </w:pPr>
            <w:r w:rsidRPr="00460AFC">
              <w:rPr>
                <w:b/>
                <w:bCs/>
              </w:rPr>
              <w:t xml:space="preserve">Name: </w:t>
            </w:r>
            <w:r w:rsidRPr="000E101D">
              <w:t>Marwan Al Farah</w:t>
            </w:r>
          </w:p>
        </w:tc>
      </w:tr>
      <w:tr w:rsidR="00B168E6" w14:paraId="05E2093C" w14:textId="77777777" w:rsidTr="00844F9A">
        <w:tc>
          <w:tcPr>
            <w:tcW w:w="9350" w:type="dxa"/>
          </w:tcPr>
          <w:p w14:paraId="50B33416" w14:textId="77777777" w:rsidR="00B168E6" w:rsidRPr="000E101D" w:rsidRDefault="00B168E6" w:rsidP="00844F9A">
            <w:r w:rsidRPr="00460AFC">
              <w:rPr>
                <w:b/>
                <w:bCs/>
              </w:rPr>
              <w:t>Project Title:</w:t>
            </w:r>
            <w:r>
              <w:rPr>
                <w:b/>
                <w:bCs/>
              </w:rPr>
              <w:t xml:space="preserve"> </w:t>
            </w:r>
            <w:r>
              <w:t>Improving Environmental Sustainability by Reducing ROT and Dark Data</w:t>
            </w:r>
          </w:p>
        </w:tc>
      </w:tr>
      <w:tr w:rsidR="00B168E6" w14:paraId="624836FC" w14:textId="77777777" w:rsidTr="00844F9A">
        <w:tc>
          <w:tcPr>
            <w:tcW w:w="9350" w:type="dxa"/>
            <w:shd w:val="clear" w:color="auto" w:fill="BDD6EE" w:themeFill="accent1" w:themeFillTint="66"/>
          </w:tcPr>
          <w:p w14:paraId="4B890316" w14:textId="49E172F0" w:rsidR="00B168E6" w:rsidRPr="000E101D" w:rsidRDefault="00B168E6" w:rsidP="00844F9A">
            <w:r w:rsidRPr="00460AFC">
              <w:rPr>
                <w:b/>
                <w:bCs/>
              </w:rPr>
              <w:t xml:space="preserve">Date: </w:t>
            </w:r>
            <w:r w:rsidR="001B5E7D">
              <w:t>4/1/2023</w:t>
            </w:r>
          </w:p>
        </w:tc>
      </w:tr>
      <w:tr w:rsidR="00B168E6" w14:paraId="65E60CCF" w14:textId="77777777" w:rsidTr="00844F9A">
        <w:tc>
          <w:tcPr>
            <w:tcW w:w="9350" w:type="dxa"/>
          </w:tcPr>
          <w:p w14:paraId="07725324" w14:textId="77777777" w:rsidR="00B168E6" w:rsidRPr="00460AFC" w:rsidRDefault="00B168E6" w:rsidP="00844F9A">
            <w:pPr>
              <w:rPr>
                <w:b/>
                <w:bCs/>
              </w:rPr>
            </w:pPr>
            <w:r w:rsidRPr="00460AFC">
              <w:rPr>
                <w:b/>
                <w:bCs/>
              </w:rPr>
              <w:t xml:space="preserve">Update on weekly research/tasks </w:t>
            </w:r>
            <w:proofErr w:type="gramStart"/>
            <w:r w:rsidRPr="00460AFC">
              <w:rPr>
                <w:b/>
                <w:bCs/>
              </w:rPr>
              <w:t>achieved</w:t>
            </w:r>
            <w:proofErr w:type="gramEnd"/>
          </w:p>
          <w:p w14:paraId="47EC4DA4" w14:textId="77777777" w:rsidR="00B168E6" w:rsidRPr="00460AFC" w:rsidRDefault="00B168E6" w:rsidP="00844F9A">
            <w:pPr>
              <w:rPr>
                <w:b/>
                <w:bCs/>
              </w:rPr>
            </w:pPr>
            <w:r w:rsidRPr="00460AFC">
              <w:rPr>
                <w:b/>
                <w:bCs/>
              </w:rPr>
              <w:t>Points to consider:</w:t>
            </w:r>
          </w:p>
          <w:p w14:paraId="4F6B63F2" w14:textId="511BAF9C" w:rsidR="00B168E6" w:rsidRDefault="006B1ABA" w:rsidP="006B1ABA">
            <w:pPr>
              <w:spacing w:after="160" w:line="259" w:lineRule="auto"/>
            </w:pPr>
            <w:r>
              <w:t>During this week, I have been working on creating the change management plan for the project, and I have successfully completed it. The change management plan helps me to identify how the project will affect stakeholders and how to prepare them for the changes, which helped me to fulfill all task requirements and stay on schedule with the deadlines. No changes were made to the project management plan this week.</w:t>
            </w:r>
          </w:p>
        </w:tc>
      </w:tr>
      <w:tr w:rsidR="00B168E6" w14:paraId="4C713399" w14:textId="77777777" w:rsidTr="00844F9A">
        <w:tc>
          <w:tcPr>
            <w:tcW w:w="9350" w:type="dxa"/>
            <w:shd w:val="clear" w:color="auto" w:fill="BDD6EE" w:themeFill="accent1" w:themeFillTint="66"/>
          </w:tcPr>
          <w:p w14:paraId="45864F7E" w14:textId="77777777" w:rsidR="00B168E6" w:rsidRPr="00460AFC" w:rsidRDefault="00B168E6" w:rsidP="00844F9A">
            <w:pPr>
              <w:rPr>
                <w:b/>
                <w:bCs/>
              </w:rPr>
            </w:pPr>
            <w:r w:rsidRPr="00460AFC">
              <w:rPr>
                <w:b/>
                <w:bCs/>
              </w:rPr>
              <w:t>Any risks and/or issues identified?</w:t>
            </w:r>
          </w:p>
          <w:p w14:paraId="4CA47D00" w14:textId="77777777" w:rsidR="00B168E6" w:rsidRPr="00460AFC" w:rsidRDefault="00B168E6" w:rsidP="00844F9A">
            <w:pPr>
              <w:rPr>
                <w:b/>
                <w:bCs/>
              </w:rPr>
            </w:pPr>
          </w:p>
          <w:p w14:paraId="5D5C35E0" w14:textId="77777777" w:rsidR="00B168E6" w:rsidRPr="00460AFC" w:rsidRDefault="00B168E6" w:rsidP="00844F9A">
            <w:pPr>
              <w:rPr>
                <w:b/>
                <w:bCs/>
              </w:rPr>
            </w:pPr>
            <w:r w:rsidRPr="00460AFC">
              <w:rPr>
                <w:b/>
                <w:bCs/>
              </w:rPr>
              <w:t>Points to consider:</w:t>
            </w:r>
          </w:p>
          <w:p w14:paraId="358BBA27" w14:textId="2597F301" w:rsidR="00B168E6" w:rsidRDefault="006B1ABA" w:rsidP="006B1ABA">
            <w:pPr>
              <w:spacing w:after="160" w:line="259" w:lineRule="auto"/>
            </w:pPr>
            <w:r>
              <w:t xml:space="preserve">The main risk that I have identified this week is </w:t>
            </w:r>
            <w:proofErr w:type="gramStart"/>
            <w:r>
              <w:t>stakeholders</w:t>
            </w:r>
            <w:proofErr w:type="gramEnd"/>
            <w:r>
              <w:t xml:space="preserve"> resistance to change, and that they may have concerns or questions about the project. However, I have addressed this risk by including a detailed plan on how to communicate the change to all relevant stakeholders, including regular updates on the project's progress and providing training and resources to help them understand and prepare for the change. </w:t>
            </w:r>
          </w:p>
        </w:tc>
      </w:tr>
      <w:tr w:rsidR="00B168E6" w14:paraId="1C0D0638" w14:textId="77777777" w:rsidTr="00844F9A">
        <w:tc>
          <w:tcPr>
            <w:tcW w:w="9350" w:type="dxa"/>
          </w:tcPr>
          <w:p w14:paraId="2DD54EB9" w14:textId="77777777" w:rsidR="00B168E6" w:rsidRDefault="00B168E6" w:rsidP="00844F9A">
            <w:pPr>
              <w:rPr>
                <w:b/>
                <w:bCs/>
              </w:rPr>
            </w:pPr>
            <w:r w:rsidRPr="00460AFC">
              <w:rPr>
                <w:b/>
                <w:bCs/>
              </w:rPr>
              <w:t xml:space="preserve">Problems </w:t>
            </w:r>
            <w:proofErr w:type="gramStart"/>
            <w:r w:rsidRPr="00460AFC">
              <w:rPr>
                <w:b/>
                <w:bCs/>
              </w:rPr>
              <w:t>encountered</w:t>
            </w:r>
            <w:proofErr w:type="gramEnd"/>
            <w:r w:rsidRPr="00460AFC">
              <w:rPr>
                <w:b/>
                <w:bCs/>
              </w:rPr>
              <w:t xml:space="preserve"> </w:t>
            </w:r>
          </w:p>
          <w:p w14:paraId="6B39D663" w14:textId="77777777" w:rsidR="00B168E6" w:rsidRPr="00460AFC" w:rsidRDefault="00B168E6" w:rsidP="00844F9A">
            <w:pPr>
              <w:rPr>
                <w:b/>
                <w:bCs/>
              </w:rPr>
            </w:pPr>
          </w:p>
          <w:p w14:paraId="24E2833C" w14:textId="77777777" w:rsidR="00B168E6" w:rsidRPr="00460AFC" w:rsidRDefault="00B168E6" w:rsidP="00844F9A">
            <w:pPr>
              <w:rPr>
                <w:b/>
                <w:bCs/>
              </w:rPr>
            </w:pPr>
            <w:r w:rsidRPr="00460AFC">
              <w:rPr>
                <w:b/>
                <w:bCs/>
              </w:rPr>
              <w:t>Points to consider</w:t>
            </w:r>
            <w:r>
              <w:rPr>
                <w:b/>
                <w:bCs/>
              </w:rPr>
              <w:t>:</w:t>
            </w:r>
          </w:p>
          <w:p w14:paraId="20D16499" w14:textId="37BA3996" w:rsidR="00B168E6" w:rsidRDefault="006B1ABA" w:rsidP="006B1ABA">
            <w:pPr>
              <w:spacing w:after="160" w:line="259" w:lineRule="auto"/>
            </w:pPr>
            <w:r>
              <w:t>I did not face any major problems or barriers this week when creating the change management plan. However, it took me some time to identify all the possible stakeholders, and how the change will affect them.</w:t>
            </w:r>
          </w:p>
        </w:tc>
      </w:tr>
      <w:tr w:rsidR="00B168E6" w14:paraId="24827B54" w14:textId="77777777" w:rsidTr="00844F9A">
        <w:tc>
          <w:tcPr>
            <w:tcW w:w="9350" w:type="dxa"/>
            <w:shd w:val="clear" w:color="auto" w:fill="BDD6EE" w:themeFill="accent1" w:themeFillTint="66"/>
          </w:tcPr>
          <w:p w14:paraId="3AB45482" w14:textId="77777777" w:rsidR="00B168E6" w:rsidRDefault="00B168E6" w:rsidP="00844F9A">
            <w:pPr>
              <w:rPr>
                <w:b/>
                <w:bCs/>
              </w:rPr>
            </w:pPr>
            <w:r w:rsidRPr="00F828FB">
              <w:rPr>
                <w:b/>
                <w:bCs/>
              </w:rPr>
              <w:t xml:space="preserve">New ideas and change of project </w:t>
            </w:r>
            <w:proofErr w:type="gramStart"/>
            <w:r w:rsidRPr="00F828FB">
              <w:rPr>
                <w:b/>
                <w:bCs/>
              </w:rPr>
              <w:t>direction</w:t>
            </w:r>
            <w:proofErr w:type="gramEnd"/>
          </w:p>
          <w:p w14:paraId="331AC19D" w14:textId="0032AE58" w:rsidR="00B168E6" w:rsidRPr="002D281B" w:rsidRDefault="006B1ABA" w:rsidP="006B1ABA">
            <w:pPr>
              <w:spacing w:after="160" w:line="259" w:lineRule="auto"/>
            </w:pPr>
            <w:r>
              <w:t>No changes were made to the project's direction this week.</w:t>
            </w:r>
          </w:p>
        </w:tc>
      </w:tr>
      <w:tr w:rsidR="00B168E6" w14:paraId="4F4BDA4D" w14:textId="77777777" w:rsidTr="00844F9A">
        <w:tc>
          <w:tcPr>
            <w:tcW w:w="9350" w:type="dxa"/>
          </w:tcPr>
          <w:p w14:paraId="7BFDB177" w14:textId="1EB0289E" w:rsidR="00B168E6" w:rsidRPr="00460AFC" w:rsidRDefault="00B168E6" w:rsidP="006B1ABA">
            <w:pPr>
              <w:rPr>
                <w:b/>
                <w:bCs/>
              </w:rPr>
            </w:pPr>
            <w:r w:rsidRPr="00460AFC">
              <w:rPr>
                <w:b/>
                <w:bCs/>
              </w:rPr>
              <w:t>What have I learnt about myself this week?</w:t>
            </w:r>
          </w:p>
          <w:p w14:paraId="4E8E0A15" w14:textId="77777777" w:rsidR="00B168E6" w:rsidRPr="00460AFC" w:rsidRDefault="00B168E6" w:rsidP="00844F9A">
            <w:pPr>
              <w:rPr>
                <w:b/>
                <w:bCs/>
              </w:rPr>
            </w:pPr>
            <w:r w:rsidRPr="00460AFC">
              <w:rPr>
                <w:b/>
                <w:bCs/>
              </w:rPr>
              <w:t>Points to consider:</w:t>
            </w:r>
          </w:p>
          <w:p w14:paraId="3A25982D" w14:textId="1A602A4D" w:rsidR="00B168E6" w:rsidRDefault="006B1ABA" w:rsidP="006B1ABA">
            <w:pPr>
              <w:spacing w:after="160" w:line="259" w:lineRule="auto"/>
            </w:pPr>
            <w:r>
              <w:t>I felt a sense of satisfaction when I completed the change management plan, as it gave me a clear understanding of how to communicate the change to all relevant stakeholders and how to prepare them for the change. I found it to be a very useful tool for managing the project, and I am confident that it will help me to ensure that the project is completed on time, by addressing any potential resistance or concerns that stakeholders may have. I think I performed well this week, and I will continue to apply this learning in future projects.</w:t>
            </w:r>
          </w:p>
        </w:tc>
      </w:tr>
      <w:tr w:rsidR="00B168E6" w14:paraId="51FF19AE" w14:textId="77777777" w:rsidTr="00844F9A">
        <w:tc>
          <w:tcPr>
            <w:tcW w:w="9350" w:type="dxa"/>
            <w:shd w:val="clear" w:color="auto" w:fill="BDD6EE" w:themeFill="accent1" w:themeFillTint="66"/>
          </w:tcPr>
          <w:p w14:paraId="7C0049CC" w14:textId="3E2B5030" w:rsidR="00B168E6" w:rsidRPr="00460AFC" w:rsidRDefault="00B168E6" w:rsidP="006B1ABA">
            <w:pPr>
              <w:rPr>
                <w:b/>
                <w:bCs/>
              </w:rPr>
            </w:pPr>
            <w:r w:rsidRPr="00460AFC">
              <w:rPr>
                <w:b/>
                <w:bCs/>
              </w:rPr>
              <w:t xml:space="preserve">Tasks planned for next </w:t>
            </w:r>
            <w:proofErr w:type="gramStart"/>
            <w:r w:rsidRPr="00460AFC">
              <w:rPr>
                <w:b/>
                <w:bCs/>
              </w:rPr>
              <w:t>week</w:t>
            </w:r>
            <w:proofErr w:type="gramEnd"/>
          </w:p>
          <w:p w14:paraId="321C17EA" w14:textId="77777777" w:rsidR="00B168E6" w:rsidRPr="00460AFC" w:rsidRDefault="00B168E6" w:rsidP="00844F9A">
            <w:pPr>
              <w:rPr>
                <w:b/>
                <w:bCs/>
              </w:rPr>
            </w:pPr>
            <w:r w:rsidRPr="00460AFC">
              <w:rPr>
                <w:b/>
                <w:bCs/>
              </w:rPr>
              <w:t>Points to consider:</w:t>
            </w:r>
          </w:p>
          <w:p w14:paraId="7ACE28C5" w14:textId="76439241" w:rsidR="00B168E6" w:rsidRDefault="006B1ABA" w:rsidP="00844F9A">
            <w:r>
              <w:t>My priority for next week is to prepare the project's cost management plan (budget). I have set aside sufficient time for these tasks.</w:t>
            </w:r>
          </w:p>
        </w:tc>
      </w:tr>
      <w:tr w:rsidR="00B168E6" w14:paraId="20FD51E9" w14:textId="77777777" w:rsidTr="00844F9A">
        <w:tc>
          <w:tcPr>
            <w:tcW w:w="9350" w:type="dxa"/>
          </w:tcPr>
          <w:p w14:paraId="42891BD3" w14:textId="33903418" w:rsidR="00B168E6" w:rsidRPr="006B1ABA" w:rsidRDefault="00B168E6" w:rsidP="00844F9A">
            <w:r w:rsidRPr="00460AFC">
              <w:rPr>
                <w:b/>
                <w:bCs/>
              </w:rPr>
              <w:t xml:space="preserve">Project plan status to date (on, ahead, behind): </w:t>
            </w:r>
            <w:r w:rsidR="006B1ABA">
              <w:t>On</w:t>
            </w:r>
          </w:p>
        </w:tc>
      </w:tr>
      <w:tr w:rsidR="00B168E6" w14:paraId="67B7339B" w14:textId="77777777" w:rsidTr="00844F9A">
        <w:tc>
          <w:tcPr>
            <w:tcW w:w="9350" w:type="dxa"/>
            <w:shd w:val="clear" w:color="auto" w:fill="BDD6EE" w:themeFill="accent1" w:themeFillTint="66"/>
          </w:tcPr>
          <w:p w14:paraId="313C0C78" w14:textId="77777777" w:rsidR="00B168E6" w:rsidRPr="00460AFC" w:rsidRDefault="00B168E6" w:rsidP="00844F9A">
            <w:pPr>
              <w:rPr>
                <w:b/>
                <w:bCs/>
              </w:rPr>
            </w:pPr>
            <w:r w:rsidRPr="00460AFC">
              <w:rPr>
                <w:b/>
                <w:bCs/>
              </w:rPr>
              <w:t>Supervisor comments to address</w:t>
            </w:r>
          </w:p>
        </w:tc>
      </w:tr>
      <w:tr w:rsidR="00B168E6" w14:paraId="0EF44EDC" w14:textId="77777777" w:rsidTr="00844F9A">
        <w:tc>
          <w:tcPr>
            <w:tcW w:w="9350" w:type="dxa"/>
          </w:tcPr>
          <w:p w14:paraId="7A439D3E" w14:textId="77777777" w:rsidR="00B168E6" w:rsidRDefault="00B168E6" w:rsidP="00844F9A"/>
        </w:tc>
      </w:tr>
    </w:tbl>
    <w:p w14:paraId="70C0C204" w14:textId="448FAF1F" w:rsidR="00B168E6" w:rsidRDefault="00B168E6" w:rsidP="00B168E6">
      <w:pPr>
        <w:pStyle w:val="Heading1"/>
      </w:pPr>
      <w:r>
        <w:lastRenderedPageBreak/>
        <w:t xml:space="preserve">Logbook: </w:t>
      </w:r>
      <w:r w:rsidR="006B1ABA">
        <w:t>January 7</w:t>
      </w:r>
      <w:r w:rsidR="006B1ABA" w:rsidRPr="006B1ABA">
        <w:rPr>
          <w:vertAlign w:val="superscript"/>
        </w:rPr>
        <w:t>th</w:t>
      </w:r>
      <w:r w:rsidR="006B1ABA">
        <w:t>, 2023</w:t>
      </w:r>
    </w:p>
    <w:tbl>
      <w:tblPr>
        <w:tblStyle w:val="TableGrid"/>
        <w:tblW w:w="0" w:type="auto"/>
        <w:tblLook w:val="04A0" w:firstRow="1" w:lastRow="0" w:firstColumn="1" w:lastColumn="0" w:noHBand="0" w:noVBand="1"/>
      </w:tblPr>
      <w:tblGrid>
        <w:gridCol w:w="9350"/>
      </w:tblGrid>
      <w:tr w:rsidR="00B168E6" w14:paraId="08000A20" w14:textId="77777777" w:rsidTr="00844F9A">
        <w:tc>
          <w:tcPr>
            <w:tcW w:w="9350" w:type="dxa"/>
            <w:shd w:val="clear" w:color="auto" w:fill="BDD6EE" w:themeFill="accent1" w:themeFillTint="66"/>
          </w:tcPr>
          <w:p w14:paraId="2DE0112F" w14:textId="77777777" w:rsidR="00B168E6" w:rsidRPr="00460AFC" w:rsidRDefault="00B168E6" w:rsidP="00844F9A">
            <w:pPr>
              <w:rPr>
                <w:b/>
                <w:bCs/>
              </w:rPr>
            </w:pPr>
            <w:r w:rsidRPr="00460AFC">
              <w:rPr>
                <w:b/>
                <w:bCs/>
              </w:rPr>
              <w:t xml:space="preserve">Name: </w:t>
            </w:r>
            <w:r w:rsidRPr="000E101D">
              <w:t>Marwan Al Farah</w:t>
            </w:r>
          </w:p>
        </w:tc>
      </w:tr>
      <w:tr w:rsidR="00B168E6" w14:paraId="4E175AF9" w14:textId="77777777" w:rsidTr="00844F9A">
        <w:tc>
          <w:tcPr>
            <w:tcW w:w="9350" w:type="dxa"/>
          </w:tcPr>
          <w:p w14:paraId="04911D22" w14:textId="77777777" w:rsidR="00B168E6" w:rsidRPr="000E101D" w:rsidRDefault="00B168E6" w:rsidP="00844F9A">
            <w:r w:rsidRPr="00460AFC">
              <w:rPr>
                <w:b/>
                <w:bCs/>
              </w:rPr>
              <w:t>Project Title:</w:t>
            </w:r>
            <w:r>
              <w:rPr>
                <w:b/>
                <w:bCs/>
              </w:rPr>
              <w:t xml:space="preserve"> </w:t>
            </w:r>
            <w:r>
              <w:t>Improving Environmental Sustainability by Reducing ROT and Dark Data</w:t>
            </w:r>
          </w:p>
        </w:tc>
      </w:tr>
      <w:tr w:rsidR="00B168E6" w14:paraId="2080965D" w14:textId="77777777" w:rsidTr="00844F9A">
        <w:tc>
          <w:tcPr>
            <w:tcW w:w="9350" w:type="dxa"/>
            <w:shd w:val="clear" w:color="auto" w:fill="BDD6EE" w:themeFill="accent1" w:themeFillTint="66"/>
          </w:tcPr>
          <w:p w14:paraId="7109D014" w14:textId="19F18609" w:rsidR="00B168E6" w:rsidRPr="000E101D" w:rsidRDefault="00B168E6" w:rsidP="00844F9A">
            <w:r w:rsidRPr="00460AFC">
              <w:rPr>
                <w:b/>
                <w:bCs/>
              </w:rPr>
              <w:t xml:space="preserve">Date: </w:t>
            </w:r>
            <w:r w:rsidR="006B1ABA">
              <w:t>7/1/2023</w:t>
            </w:r>
          </w:p>
        </w:tc>
      </w:tr>
      <w:tr w:rsidR="00B168E6" w14:paraId="331C7B74" w14:textId="77777777" w:rsidTr="00844F9A">
        <w:tc>
          <w:tcPr>
            <w:tcW w:w="9350" w:type="dxa"/>
          </w:tcPr>
          <w:p w14:paraId="00153472" w14:textId="77777777" w:rsidR="00B168E6" w:rsidRPr="00460AFC" w:rsidRDefault="00B168E6" w:rsidP="00844F9A">
            <w:pPr>
              <w:rPr>
                <w:b/>
                <w:bCs/>
              </w:rPr>
            </w:pPr>
            <w:r w:rsidRPr="00460AFC">
              <w:rPr>
                <w:b/>
                <w:bCs/>
              </w:rPr>
              <w:t xml:space="preserve">Update on weekly research/tasks </w:t>
            </w:r>
            <w:proofErr w:type="gramStart"/>
            <w:r w:rsidRPr="00460AFC">
              <w:rPr>
                <w:b/>
                <w:bCs/>
              </w:rPr>
              <w:t>achieved</w:t>
            </w:r>
            <w:proofErr w:type="gramEnd"/>
          </w:p>
          <w:p w14:paraId="4889B7E7" w14:textId="77777777" w:rsidR="00B168E6" w:rsidRPr="00460AFC" w:rsidRDefault="00B168E6" w:rsidP="00844F9A">
            <w:pPr>
              <w:rPr>
                <w:b/>
                <w:bCs/>
              </w:rPr>
            </w:pPr>
            <w:r w:rsidRPr="00460AFC">
              <w:rPr>
                <w:b/>
                <w:bCs/>
              </w:rPr>
              <w:t>Points to consider:</w:t>
            </w:r>
          </w:p>
          <w:p w14:paraId="6661057D" w14:textId="6D33DB55" w:rsidR="00B168E6" w:rsidRDefault="006B1ABA" w:rsidP="006B1ABA">
            <w:pPr>
              <w:spacing w:after="160" w:line="259" w:lineRule="auto"/>
            </w:pPr>
            <w:r>
              <w:t>This week I have successfully completed the cost management plan for the project, which includes the Work Breakdown Structure (WBS) and the cost estimate for each item. I have fulfilled all task requirements and stayed on track with all the deadlines. No changes were made to the project management plan this week.</w:t>
            </w:r>
          </w:p>
        </w:tc>
      </w:tr>
      <w:tr w:rsidR="00B168E6" w14:paraId="524994ED" w14:textId="77777777" w:rsidTr="00844F9A">
        <w:tc>
          <w:tcPr>
            <w:tcW w:w="9350" w:type="dxa"/>
            <w:shd w:val="clear" w:color="auto" w:fill="BDD6EE" w:themeFill="accent1" w:themeFillTint="66"/>
          </w:tcPr>
          <w:p w14:paraId="66B8F252" w14:textId="77777777" w:rsidR="00B168E6" w:rsidRPr="00460AFC" w:rsidRDefault="00B168E6" w:rsidP="00844F9A">
            <w:pPr>
              <w:rPr>
                <w:b/>
                <w:bCs/>
              </w:rPr>
            </w:pPr>
            <w:r w:rsidRPr="00460AFC">
              <w:rPr>
                <w:b/>
                <w:bCs/>
              </w:rPr>
              <w:t>Any risks and/or issues identified?</w:t>
            </w:r>
          </w:p>
          <w:p w14:paraId="6035242E" w14:textId="77777777" w:rsidR="00B168E6" w:rsidRPr="00460AFC" w:rsidRDefault="00B168E6" w:rsidP="00844F9A">
            <w:pPr>
              <w:rPr>
                <w:b/>
                <w:bCs/>
              </w:rPr>
            </w:pPr>
          </w:p>
          <w:p w14:paraId="71B9E43B" w14:textId="77777777" w:rsidR="00B168E6" w:rsidRPr="00460AFC" w:rsidRDefault="00B168E6" w:rsidP="00844F9A">
            <w:pPr>
              <w:rPr>
                <w:b/>
                <w:bCs/>
              </w:rPr>
            </w:pPr>
            <w:r w:rsidRPr="00460AFC">
              <w:rPr>
                <w:b/>
                <w:bCs/>
              </w:rPr>
              <w:t>Points to consider:</w:t>
            </w:r>
          </w:p>
          <w:p w14:paraId="03759E61" w14:textId="39CBE78B" w:rsidR="00B168E6" w:rsidRDefault="006B1ABA" w:rsidP="006B1ABA">
            <w:pPr>
              <w:spacing w:after="160" w:line="259" w:lineRule="auto"/>
            </w:pPr>
            <w:r>
              <w:t>I identified a risk that the cost estimates for hardware and software may not be accurate, as costs may change unexpectedly. To mitigate this risk, I have included a contingency budget of 3000 JOD in the cost management plan, which will be used to cover any unexpected costs.</w:t>
            </w:r>
          </w:p>
        </w:tc>
      </w:tr>
      <w:tr w:rsidR="00B168E6" w14:paraId="132E4F88" w14:textId="77777777" w:rsidTr="00844F9A">
        <w:tc>
          <w:tcPr>
            <w:tcW w:w="9350" w:type="dxa"/>
          </w:tcPr>
          <w:p w14:paraId="6BE32FF2" w14:textId="77777777" w:rsidR="00B168E6" w:rsidRDefault="00B168E6" w:rsidP="00844F9A">
            <w:pPr>
              <w:rPr>
                <w:b/>
                <w:bCs/>
              </w:rPr>
            </w:pPr>
            <w:r w:rsidRPr="00460AFC">
              <w:rPr>
                <w:b/>
                <w:bCs/>
              </w:rPr>
              <w:t xml:space="preserve">Problems </w:t>
            </w:r>
            <w:proofErr w:type="gramStart"/>
            <w:r w:rsidRPr="00460AFC">
              <w:rPr>
                <w:b/>
                <w:bCs/>
              </w:rPr>
              <w:t>encountered</w:t>
            </w:r>
            <w:proofErr w:type="gramEnd"/>
            <w:r w:rsidRPr="00460AFC">
              <w:rPr>
                <w:b/>
                <w:bCs/>
              </w:rPr>
              <w:t xml:space="preserve"> </w:t>
            </w:r>
          </w:p>
          <w:p w14:paraId="05B34DAE" w14:textId="77777777" w:rsidR="00B168E6" w:rsidRPr="00460AFC" w:rsidRDefault="00B168E6" w:rsidP="00844F9A">
            <w:pPr>
              <w:rPr>
                <w:b/>
                <w:bCs/>
              </w:rPr>
            </w:pPr>
          </w:p>
          <w:p w14:paraId="4AB7BBF1" w14:textId="77777777" w:rsidR="00B168E6" w:rsidRPr="00460AFC" w:rsidRDefault="00B168E6" w:rsidP="00844F9A">
            <w:pPr>
              <w:rPr>
                <w:b/>
                <w:bCs/>
              </w:rPr>
            </w:pPr>
            <w:r w:rsidRPr="00460AFC">
              <w:rPr>
                <w:b/>
                <w:bCs/>
              </w:rPr>
              <w:t>Points to consider</w:t>
            </w:r>
            <w:r>
              <w:rPr>
                <w:b/>
                <w:bCs/>
              </w:rPr>
              <w:t>:</w:t>
            </w:r>
          </w:p>
          <w:p w14:paraId="05B1DB14" w14:textId="1AE0F007" w:rsidR="00B168E6" w:rsidRDefault="006B1ABA" w:rsidP="006B1ABA">
            <w:pPr>
              <w:spacing w:after="160" w:line="259" w:lineRule="auto"/>
            </w:pPr>
            <w:r>
              <w:t>I did not face any major problems or barriers this week when preparing the cost management plan. However, it took me some time to research and gather accurate information on the cost of hardware and software.</w:t>
            </w:r>
          </w:p>
        </w:tc>
      </w:tr>
      <w:tr w:rsidR="00B168E6" w14:paraId="4FE499B2" w14:textId="77777777" w:rsidTr="00844F9A">
        <w:tc>
          <w:tcPr>
            <w:tcW w:w="9350" w:type="dxa"/>
            <w:shd w:val="clear" w:color="auto" w:fill="BDD6EE" w:themeFill="accent1" w:themeFillTint="66"/>
          </w:tcPr>
          <w:p w14:paraId="72ADCFE6" w14:textId="77777777" w:rsidR="00B168E6" w:rsidRDefault="00B168E6" w:rsidP="00844F9A">
            <w:pPr>
              <w:rPr>
                <w:b/>
                <w:bCs/>
              </w:rPr>
            </w:pPr>
            <w:r w:rsidRPr="00F828FB">
              <w:rPr>
                <w:b/>
                <w:bCs/>
              </w:rPr>
              <w:t xml:space="preserve">New ideas and change of project </w:t>
            </w:r>
            <w:proofErr w:type="gramStart"/>
            <w:r w:rsidRPr="00F828FB">
              <w:rPr>
                <w:b/>
                <w:bCs/>
              </w:rPr>
              <w:t>direction</w:t>
            </w:r>
            <w:proofErr w:type="gramEnd"/>
          </w:p>
          <w:p w14:paraId="110D8CF0" w14:textId="16CEE982" w:rsidR="00B168E6" w:rsidRPr="002D281B" w:rsidRDefault="006B1ABA" w:rsidP="006B1ABA">
            <w:pPr>
              <w:spacing w:after="160" w:line="259" w:lineRule="auto"/>
            </w:pPr>
            <w:r>
              <w:t>No changes were made to the project's direction this week.</w:t>
            </w:r>
          </w:p>
        </w:tc>
      </w:tr>
      <w:tr w:rsidR="00B168E6" w14:paraId="2DD99A5E" w14:textId="77777777" w:rsidTr="00844F9A">
        <w:tc>
          <w:tcPr>
            <w:tcW w:w="9350" w:type="dxa"/>
          </w:tcPr>
          <w:p w14:paraId="0FE91896" w14:textId="77777777" w:rsidR="00B168E6" w:rsidRPr="00460AFC" w:rsidRDefault="00B168E6" w:rsidP="00844F9A">
            <w:pPr>
              <w:rPr>
                <w:b/>
                <w:bCs/>
              </w:rPr>
            </w:pPr>
            <w:r w:rsidRPr="00460AFC">
              <w:rPr>
                <w:b/>
                <w:bCs/>
              </w:rPr>
              <w:t>What have I learnt about myself this week?</w:t>
            </w:r>
          </w:p>
          <w:p w14:paraId="7C60DA93" w14:textId="77777777" w:rsidR="00B168E6" w:rsidRPr="00460AFC" w:rsidRDefault="00B168E6" w:rsidP="00844F9A">
            <w:pPr>
              <w:rPr>
                <w:b/>
                <w:bCs/>
              </w:rPr>
            </w:pPr>
          </w:p>
          <w:p w14:paraId="2AAE406D" w14:textId="77777777" w:rsidR="00B168E6" w:rsidRPr="00460AFC" w:rsidRDefault="00B168E6" w:rsidP="00844F9A">
            <w:pPr>
              <w:rPr>
                <w:b/>
                <w:bCs/>
              </w:rPr>
            </w:pPr>
            <w:r w:rsidRPr="00460AFC">
              <w:rPr>
                <w:b/>
                <w:bCs/>
              </w:rPr>
              <w:t>Points to consider:</w:t>
            </w:r>
          </w:p>
          <w:p w14:paraId="79EA555C" w14:textId="010C9223" w:rsidR="00B168E6" w:rsidRDefault="006B1ABA" w:rsidP="006B1ABA">
            <w:pPr>
              <w:spacing w:after="160" w:line="259" w:lineRule="auto"/>
            </w:pPr>
            <w:r>
              <w:t>Preparing the cost management plan was a challenging task, as it required me to be detail-oriented and to research the cost of hardware and software. However, I found it to be a useful tool for managing the project's budget, and I am confident that it will help me to ensure that the project is completed within the budget. I think I performed well this week, and I will continue to apply this learning in future projects.</w:t>
            </w:r>
          </w:p>
        </w:tc>
      </w:tr>
      <w:tr w:rsidR="00B168E6" w14:paraId="7082431D" w14:textId="77777777" w:rsidTr="00844F9A">
        <w:tc>
          <w:tcPr>
            <w:tcW w:w="9350" w:type="dxa"/>
            <w:shd w:val="clear" w:color="auto" w:fill="BDD6EE" w:themeFill="accent1" w:themeFillTint="66"/>
          </w:tcPr>
          <w:p w14:paraId="1003CA03" w14:textId="77777777" w:rsidR="00B168E6" w:rsidRPr="00460AFC" w:rsidRDefault="00B168E6" w:rsidP="00844F9A">
            <w:pPr>
              <w:rPr>
                <w:b/>
                <w:bCs/>
              </w:rPr>
            </w:pPr>
            <w:r w:rsidRPr="00460AFC">
              <w:rPr>
                <w:b/>
                <w:bCs/>
              </w:rPr>
              <w:t xml:space="preserve">Tasks planned for next </w:t>
            </w:r>
            <w:proofErr w:type="gramStart"/>
            <w:r w:rsidRPr="00460AFC">
              <w:rPr>
                <w:b/>
                <w:bCs/>
              </w:rPr>
              <w:t>week</w:t>
            </w:r>
            <w:proofErr w:type="gramEnd"/>
          </w:p>
          <w:p w14:paraId="7C69A1F7" w14:textId="77777777" w:rsidR="00B168E6" w:rsidRPr="00460AFC" w:rsidRDefault="00B168E6" w:rsidP="00844F9A">
            <w:pPr>
              <w:rPr>
                <w:b/>
                <w:bCs/>
              </w:rPr>
            </w:pPr>
          </w:p>
          <w:p w14:paraId="7B776881" w14:textId="77777777" w:rsidR="00B168E6" w:rsidRPr="00460AFC" w:rsidRDefault="00B168E6" w:rsidP="00844F9A">
            <w:pPr>
              <w:rPr>
                <w:b/>
                <w:bCs/>
              </w:rPr>
            </w:pPr>
            <w:r w:rsidRPr="00460AFC">
              <w:rPr>
                <w:b/>
                <w:bCs/>
              </w:rPr>
              <w:t>Points to consider:</w:t>
            </w:r>
          </w:p>
          <w:p w14:paraId="2EF10CBC" w14:textId="20F1AF36" w:rsidR="00B168E6" w:rsidRDefault="006B1ABA" w:rsidP="006B1ABA">
            <w:pPr>
              <w:spacing w:after="160" w:line="259" w:lineRule="auto"/>
            </w:pPr>
            <w:r>
              <w:t>My priority for next week is to finalize the project plan by preparing the risk management plan and determine the software development methodology that I will be using in the project, and I have set aside sufficient time for this task.</w:t>
            </w:r>
          </w:p>
        </w:tc>
      </w:tr>
      <w:tr w:rsidR="00B168E6" w14:paraId="7FE5329E" w14:textId="77777777" w:rsidTr="00844F9A">
        <w:tc>
          <w:tcPr>
            <w:tcW w:w="9350" w:type="dxa"/>
          </w:tcPr>
          <w:p w14:paraId="50559FED" w14:textId="6886E46B" w:rsidR="00B168E6" w:rsidRPr="006B1ABA" w:rsidRDefault="00B168E6" w:rsidP="00844F9A">
            <w:r w:rsidRPr="00460AFC">
              <w:rPr>
                <w:b/>
                <w:bCs/>
              </w:rPr>
              <w:t xml:space="preserve">Project plan status to date (on, ahead, behind): </w:t>
            </w:r>
            <w:r w:rsidR="006B1ABA">
              <w:t>On</w:t>
            </w:r>
          </w:p>
        </w:tc>
      </w:tr>
      <w:tr w:rsidR="00B168E6" w14:paraId="560637A8" w14:textId="77777777" w:rsidTr="00844F9A">
        <w:tc>
          <w:tcPr>
            <w:tcW w:w="9350" w:type="dxa"/>
            <w:shd w:val="clear" w:color="auto" w:fill="BDD6EE" w:themeFill="accent1" w:themeFillTint="66"/>
          </w:tcPr>
          <w:p w14:paraId="16D3CA57" w14:textId="77777777" w:rsidR="00B168E6" w:rsidRPr="00460AFC" w:rsidRDefault="00B168E6" w:rsidP="00844F9A">
            <w:pPr>
              <w:rPr>
                <w:b/>
                <w:bCs/>
              </w:rPr>
            </w:pPr>
            <w:r w:rsidRPr="00460AFC">
              <w:rPr>
                <w:b/>
                <w:bCs/>
              </w:rPr>
              <w:t>Supervisor comments to address</w:t>
            </w:r>
          </w:p>
        </w:tc>
      </w:tr>
      <w:tr w:rsidR="00B168E6" w14:paraId="49782180" w14:textId="77777777" w:rsidTr="00844F9A">
        <w:tc>
          <w:tcPr>
            <w:tcW w:w="9350" w:type="dxa"/>
          </w:tcPr>
          <w:p w14:paraId="47920FE2" w14:textId="77777777" w:rsidR="00B168E6" w:rsidRDefault="00B168E6" w:rsidP="00844F9A"/>
        </w:tc>
      </w:tr>
    </w:tbl>
    <w:p w14:paraId="202C53F6" w14:textId="3147E517" w:rsidR="00B168E6" w:rsidRDefault="00B168E6"/>
    <w:p w14:paraId="5F9DC3E8" w14:textId="233588BA" w:rsidR="00B168E6" w:rsidRDefault="00B168E6" w:rsidP="00B168E6">
      <w:pPr>
        <w:pStyle w:val="Heading1"/>
      </w:pPr>
      <w:r>
        <w:lastRenderedPageBreak/>
        <w:t xml:space="preserve">Logbook: </w:t>
      </w:r>
      <w:r w:rsidR="006B1ABA">
        <w:t>January 10</w:t>
      </w:r>
      <w:r w:rsidR="006B1ABA" w:rsidRPr="006B1ABA">
        <w:rPr>
          <w:vertAlign w:val="superscript"/>
        </w:rPr>
        <w:t>th</w:t>
      </w:r>
      <w:r w:rsidR="006B1ABA">
        <w:t>, 2023</w:t>
      </w:r>
    </w:p>
    <w:tbl>
      <w:tblPr>
        <w:tblStyle w:val="TableGrid"/>
        <w:tblW w:w="0" w:type="auto"/>
        <w:tblLook w:val="04A0" w:firstRow="1" w:lastRow="0" w:firstColumn="1" w:lastColumn="0" w:noHBand="0" w:noVBand="1"/>
      </w:tblPr>
      <w:tblGrid>
        <w:gridCol w:w="9350"/>
      </w:tblGrid>
      <w:tr w:rsidR="00B168E6" w14:paraId="15D4F5DE" w14:textId="77777777" w:rsidTr="00844F9A">
        <w:tc>
          <w:tcPr>
            <w:tcW w:w="9350" w:type="dxa"/>
            <w:shd w:val="clear" w:color="auto" w:fill="BDD6EE" w:themeFill="accent1" w:themeFillTint="66"/>
          </w:tcPr>
          <w:p w14:paraId="42717652" w14:textId="77777777" w:rsidR="00B168E6" w:rsidRPr="00460AFC" w:rsidRDefault="00B168E6" w:rsidP="00844F9A">
            <w:pPr>
              <w:rPr>
                <w:b/>
                <w:bCs/>
              </w:rPr>
            </w:pPr>
            <w:r w:rsidRPr="00460AFC">
              <w:rPr>
                <w:b/>
                <w:bCs/>
              </w:rPr>
              <w:t xml:space="preserve">Name: </w:t>
            </w:r>
            <w:r w:rsidRPr="000E101D">
              <w:t>Marwan Al Farah</w:t>
            </w:r>
          </w:p>
        </w:tc>
      </w:tr>
      <w:tr w:rsidR="00B168E6" w14:paraId="7736C072" w14:textId="77777777" w:rsidTr="00844F9A">
        <w:tc>
          <w:tcPr>
            <w:tcW w:w="9350" w:type="dxa"/>
          </w:tcPr>
          <w:p w14:paraId="25E90377" w14:textId="77777777" w:rsidR="00B168E6" w:rsidRPr="000E101D" w:rsidRDefault="00B168E6" w:rsidP="00844F9A">
            <w:r w:rsidRPr="00460AFC">
              <w:rPr>
                <w:b/>
                <w:bCs/>
              </w:rPr>
              <w:t>Project Title:</w:t>
            </w:r>
            <w:r>
              <w:rPr>
                <w:b/>
                <w:bCs/>
              </w:rPr>
              <w:t xml:space="preserve"> </w:t>
            </w:r>
            <w:r>
              <w:t>Improving Environmental Sustainability by Reducing ROT and Dark Data</w:t>
            </w:r>
          </w:p>
        </w:tc>
      </w:tr>
      <w:tr w:rsidR="00B168E6" w14:paraId="32DE5548" w14:textId="77777777" w:rsidTr="00844F9A">
        <w:tc>
          <w:tcPr>
            <w:tcW w:w="9350" w:type="dxa"/>
            <w:shd w:val="clear" w:color="auto" w:fill="BDD6EE" w:themeFill="accent1" w:themeFillTint="66"/>
          </w:tcPr>
          <w:p w14:paraId="0A81DBEA" w14:textId="7ECB2DE0" w:rsidR="00B168E6" w:rsidRPr="000E101D" w:rsidRDefault="00B168E6" w:rsidP="00844F9A">
            <w:r w:rsidRPr="00460AFC">
              <w:rPr>
                <w:b/>
                <w:bCs/>
              </w:rPr>
              <w:t xml:space="preserve">Date: </w:t>
            </w:r>
            <w:r w:rsidR="006B1ABA">
              <w:t>10/1/2023</w:t>
            </w:r>
          </w:p>
        </w:tc>
      </w:tr>
      <w:tr w:rsidR="00B168E6" w14:paraId="08018BCB" w14:textId="77777777" w:rsidTr="00844F9A">
        <w:tc>
          <w:tcPr>
            <w:tcW w:w="9350" w:type="dxa"/>
          </w:tcPr>
          <w:p w14:paraId="167A8A9E" w14:textId="77777777" w:rsidR="00B168E6" w:rsidRPr="00460AFC" w:rsidRDefault="00B168E6" w:rsidP="00844F9A">
            <w:pPr>
              <w:rPr>
                <w:b/>
                <w:bCs/>
              </w:rPr>
            </w:pPr>
            <w:r w:rsidRPr="00460AFC">
              <w:rPr>
                <w:b/>
                <w:bCs/>
              </w:rPr>
              <w:t xml:space="preserve">Update on weekly research/tasks </w:t>
            </w:r>
            <w:proofErr w:type="gramStart"/>
            <w:r w:rsidRPr="00460AFC">
              <w:rPr>
                <w:b/>
                <w:bCs/>
              </w:rPr>
              <w:t>achieved</w:t>
            </w:r>
            <w:proofErr w:type="gramEnd"/>
          </w:p>
          <w:p w14:paraId="7624929B" w14:textId="77777777" w:rsidR="00B168E6" w:rsidRPr="00460AFC" w:rsidRDefault="00B168E6" w:rsidP="00844F9A">
            <w:pPr>
              <w:rPr>
                <w:b/>
                <w:bCs/>
              </w:rPr>
            </w:pPr>
            <w:r w:rsidRPr="00460AFC">
              <w:rPr>
                <w:b/>
                <w:bCs/>
              </w:rPr>
              <w:t>Points to consider:</w:t>
            </w:r>
          </w:p>
          <w:p w14:paraId="741941E3" w14:textId="3793055E" w:rsidR="00B168E6" w:rsidRDefault="006B1ABA" w:rsidP="006B1ABA">
            <w:r>
              <w:t xml:space="preserve">This week I have successfully completed the risk management plan and the software development methodology for the project. I have identified 9 types of risk and </w:t>
            </w:r>
            <w:proofErr w:type="gramStart"/>
            <w:r>
              <w:t>provided</w:t>
            </w:r>
            <w:proofErr w:type="gramEnd"/>
            <w:r>
              <w:t xml:space="preserve"> and I have also chosen a software development methodology. I have fulfilled all task requirements and stayed on track with all the deadlines. No changes were made to the project management plan this week.</w:t>
            </w:r>
          </w:p>
        </w:tc>
      </w:tr>
      <w:tr w:rsidR="00B168E6" w14:paraId="38CEC681" w14:textId="77777777" w:rsidTr="00844F9A">
        <w:tc>
          <w:tcPr>
            <w:tcW w:w="9350" w:type="dxa"/>
            <w:shd w:val="clear" w:color="auto" w:fill="BDD6EE" w:themeFill="accent1" w:themeFillTint="66"/>
          </w:tcPr>
          <w:p w14:paraId="3E5C94A2" w14:textId="77777777" w:rsidR="00B168E6" w:rsidRPr="00460AFC" w:rsidRDefault="00B168E6" w:rsidP="00844F9A">
            <w:pPr>
              <w:rPr>
                <w:b/>
                <w:bCs/>
              </w:rPr>
            </w:pPr>
            <w:r w:rsidRPr="00460AFC">
              <w:rPr>
                <w:b/>
                <w:bCs/>
              </w:rPr>
              <w:t>Any risks and/or issues identified?</w:t>
            </w:r>
          </w:p>
          <w:p w14:paraId="00BED2F0" w14:textId="77777777" w:rsidR="00B168E6" w:rsidRPr="00460AFC" w:rsidRDefault="00B168E6" w:rsidP="00844F9A">
            <w:pPr>
              <w:rPr>
                <w:b/>
                <w:bCs/>
              </w:rPr>
            </w:pPr>
          </w:p>
          <w:p w14:paraId="33AEEAA0" w14:textId="77777777" w:rsidR="00B168E6" w:rsidRPr="00460AFC" w:rsidRDefault="00B168E6" w:rsidP="00844F9A">
            <w:pPr>
              <w:rPr>
                <w:b/>
                <w:bCs/>
              </w:rPr>
            </w:pPr>
            <w:r w:rsidRPr="00460AFC">
              <w:rPr>
                <w:b/>
                <w:bCs/>
              </w:rPr>
              <w:t>Points to consider:</w:t>
            </w:r>
          </w:p>
          <w:p w14:paraId="586BC0C2" w14:textId="3365C620" w:rsidR="00B168E6" w:rsidRDefault="006B1ABA" w:rsidP="006B1ABA">
            <w:r>
              <w:t>I identified several risks as part of the risk management plan, including technical risks, organizational risks, financial risks, and environmental risk. I have provided a mitigation plan for each of these risks to minimize their impact on the project.</w:t>
            </w:r>
          </w:p>
        </w:tc>
      </w:tr>
      <w:tr w:rsidR="00B168E6" w14:paraId="347E255F" w14:textId="77777777" w:rsidTr="00844F9A">
        <w:tc>
          <w:tcPr>
            <w:tcW w:w="9350" w:type="dxa"/>
          </w:tcPr>
          <w:p w14:paraId="6FA213EF" w14:textId="77777777" w:rsidR="00B168E6" w:rsidRDefault="00B168E6" w:rsidP="00844F9A">
            <w:pPr>
              <w:rPr>
                <w:b/>
                <w:bCs/>
              </w:rPr>
            </w:pPr>
            <w:r w:rsidRPr="00460AFC">
              <w:rPr>
                <w:b/>
                <w:bCs/>
              </w:rPr>
              <w:t xml:space="preserve">Problems </w:t>
            </w:r>
            <w:proofErr w:type="gramStart"/>
            <w:r w:rsidRPr="00460AFC">
              <w:rPr>
                <w:b/>
                <w:bCs/>
              </w:rPr>
              <w:t>encountered</w:t>
            </w:r>
            <w:proofErr w:type="gramEnd"/>
            <w:r w:rsidRPr="00460AFC">
              <w:rPr>
                <w:b/>
                <w:bCs/>
              </w:rPr>
              <w:t xml:space="preserve"> </w:t>
            </w:r>
          </w:p>
          <w:p w14:paraId="37E3A632" w14:textId="77777777" w:rsidR="00B168E6" w:rsidRPr="00460AFC" w:rsidRDefault="00B168E6" w:rsidP="00844F9A">
            <w:pPr>
              <w:rPr>
                <w:b/>
                <w:bCs/>
              </w:rPr>
            </w:pPr>
          </w:p>
          <w:p w14:paraId="336B9512" w14:textId="77777777" w:rsidR="00B168E6" w:rsidRPr="00460AFC" w:rsidRDefault="00B168E6" w:rsidP="00844F9A">
            <w:pPr>
              <w:rPr>
                <w:b/>
                <w:bCs/>
              </w:rPr>
            </w:pPr>
            <w:r w:rsidRPr="00460AFC">
              <w:rPr>
                <w:b/>
                <w:bCs/>
              </w:rPr>
              <w:t>Points to consider</w:t>
            </w:r>
            <w:r>
              <w:rPr>
                <w:b/>
                <w:bCs/>
              </w:rPr>
              <w:t>:</w:t>
            </w:r>
          </w:p>
          <w:p w14:paraId="4142A343" w14:textId="44F085B3" w:rsidR="00B168E6" w:rsidRDefault="006B1ABA" w:rsidP="006B1ABA">
            <w:r>
              <w:t>I did not face any major problems or barriers this week when preparing the risk management plan. However, it took me some time to research and gather accurate information on the risks that are associated with the project.</w:t>
            </w:r>
          </w:p>
        </w:tc>
      </w:tr>
      <w:tr w:rsidR="00B168E6" w14:paraId="31544F13" w14:textId="77777777" w:rsidTr="00844F9A">
        <w:tc>
          <w:tcPr>
            <w:tcW w:w="9350" w:type="dxa"/>
            <w:shd w:val="clear" w:color="auto" w:fill="BDD6EE" w:themeFill="accent1" w:themeFillTint="66"/>
          </w:tcPr>
          <w:p w14:paraId="666C73CB" w14:textId="77777777" w:rsidR="00B168E6" w:rsidRDefault="00B168E6" w:rsidP="00844F9A">
            <w:pPr>
              <w:rPr>
                <w:b/>
                <w:bCs/>
              </w:rPr>
            </w:pPr>
            <w:r w:rsidRPr="00F828FB">
              <w:rPr>
                <w:b/>
                <w:bCs/>
              </w:rPr>
              <w:t xml:space="preserve">New ideas and change of project </w:t>
            </w:r>
            <w:proofErr w:type="gramStart"/>
            <w:r w:rsidRPr="00F828FB">
              <w:rPr>
                <w:b/>
                <w:bCs/>
              </w:rPr>
              <w:t>direction</w:t>
            </w:r>
            <w:proofErr w:type="gramEnd"/>
          </w:p>
          <w:p w14:paraId="69A31B1E" w14:textId="6968C175" w:rsidR="00B168E6" w:rsidRPr="002D281B" w:rsidRDefault="006B1ABA" w:rsidP="006B1ABA">
            <w:r>
              <w:t>No changes were made to the project's direction this week.</w:t>
            </w:r>
          </w:p>
        </w:tc>
      </w:tr>
      <w:tr w:rsidR="00B168E6" w14:paraId="4EA0C0DC" w14:textId="77777777" w:rsidTr="00844F9A">
        <w:tc>
          <w:tcPr>
            <w:tcW w:w="9350" w:type="dxa"/>
          </w:tcPr>
          <w:p w14:paraId="0A6A6B71" w14:textId="77777777" w:rsidR="00B168E6" w:rsidRPr="00460AFC" w:rsidRDefault="00B168E6" w:rsidP="00844F9A">
            <w:pPr>
              <w:rPr>
                <w:b/>
                <w:bCs/>
              </w:rPr>
            </w:pPr>
            <w:r w:rsidRPr="00460AFC">
              <w:rPr>
                <w:b/>
                <w:bCs/>
              </w:rPr>
              <w:t>What have I learnt about myself this week?</w:t>
            </w:r>
          </w:p>
          <w:p w14:paraId="2FA871DE" w14:textId="77777777" w:rsidR="00B168E6" w:rsidRPr="00460AFC" w:rsidRDefault="00B168E6" w:rsidP="00844F9A">
            <w:pPr>
              <w:rPr>
                <w:b/>
                <w:bCs/>
              </w:rPr>
            </w:pPr>
          </w:p>
          <w:p w14:paraId="6C2524BE" w14:textId="77777777" w:rsidR="00B168E6" w:rsidRPr="00460AFC" w:rsidRDefault="00B168E6" w:rsidP="00844F9A">
            <w:pPr>
              <w:rPr>
                <w:b/>
                <w:bCs/>
              </w:rPr>
            </w:pPr>
            <w:r w:rsidRPr="00460AFC">
              <w:rPr>
                <w:b/>
                <w:bCs/>
              </w:rPr>
              <w:t>Points to consider:</w:t>
            </w:r>
          </w:p>
          <w:p w14:paraId="67FF77B8" w14:textId="7E9AEE3B" w:rsidR="00B168E6" w:rsidRDefault="006B1ABA" w:rsidP="006B1ABA">
            <w:r>
              <w:t>Preparing the risk management plan was a challenging task, as it required me to think critically about potential risks that may affect the project. Furthermore, choosing the appropriate software development methodology helped me to plan and organize the development process efficiently. I think I performed well this week, and I will continue to apply this learning in future projects.</w:t>
            </w:r>
          </w:p>
        </w:tc>
      </w:tr>
      <w:tr w:rsidR="00B168E6" w14:paraId="11658695" w14:textId="77777777" w:rsidTr="00844F9A">
        <w:tc>
          <w:tcPr>
            <w:tcW w:w="9350" w:type="dxa"/>
            <w:shd w:val="clear" w:color="auto" w:fill="BDD6EE" w:themeFill="accent1" w:themeFillTint="66"/>
          </w:tcPr>
          <w:p w14:paraId="08138ACC" w14:textId="77777777" w:rsidR="00B168E6" w:rsidRPr="00460AFC" w:rsidRDefault="00B168E6" w:rsidP="00844F9A">
            <w:pPr>
              <w:rPr>
                <w:b/>
                <w:bCs/>
              </w:rPr>
            </w:pPr>
            <w:r w:rsidRPr="00460AFC">
              <w:rPr>
                <w:b/>
                <w:bCs/>
              </w:rPr>
              <w:t xml:space="preserve">Tasks planned for next </w:t>
            </w:r>
            <w:proofErr w:type="gramStart"/>
            <w:r w:rsidRPr="00460AFC">
              <w:rPr>
                <w:b/>
                <w:bCs/>
              </w:rPr>
              <w:t>week</w:t>
            </w:r>
            <w:proofErr w:type="gramEnd"/>
          </w:p>
          <w:p w14:paraId="70C06389" w14:textId="77777777" w:rsidR="00B168E6" w:rsidRPr="00460AFC" w:rsidRDefault="00B168E6" w:rsidP="00844F9A">
            <w:pPr>
              <w:rPr>
                <w:b/>
                <w:bCs/>
              </w:rPr>
            </w:pPr>
          </w:p>
          <w:p w14:paraId="1FB77E26" w14:textId="77777777" w:rsidR="00B168E6" w:rsidRPr="00460AFC" w:rsidRDefault="00B168E6" w:rsidP="00844F9A">
            <w:pPr>
              <w:rPr>
                <w:b/>
                <w:bCs/>
              </w:rPr>
            </w:pPr>
            <w:r w:rsidRPr="00460AFC">
              <w:rPr>
                <w:b/>
                <w:bCs/>
              </w:rPr>
              <w:t>Points to consider:</w:t>
            </w:r>
          </w:p>
          <w:p w14:paraId="5D6F498D" w14:textId="18B25894" w:rsidR="00B168E6" w:rsidRDefault="006B1ABA" w:rsidP="00844F9A">
            <w:r>
              <w:t>My priority for next week is to prepare the project management plan. Also, I will begin implementing the chosen software development methodology by defining the requirements and creating the design. I have set aside sufficient time for these tasks.</w:t>
            </w:r>
          </w:p>
        </w:tc>
      </w:tr>
      <w:tr w:rsidR="00B168E6" w14:paraId="43EFE5ED" w14:textId="77777777" w:rsidTr="00844F9A">
        <w:tc>
          <w:tcPr>
            <w:tcW w:w="9350" w:type="dxa"/>
          </w:tcPr>
          <w:p w14:paraId="7EE8CC3B" w14:textId="5CED1CC3" w:rsidR="00B168E6" w:rsidRPr="006B1ABA" w:rsidRDefault="00B168E6" w:rsidP="00844F9A">
            <w:r w:rsidRPr="00460AFC">
              <w:rPr>
                <w:b/>
                <w:bCs/>
              </w:rPr>
              <w:t xml:space="preserve">Project plan status to date (on, ahead, behind): </w:t>
            </w:r>
            <w:r w:rsidR="006B1ABA">
              <w:t>On</w:t>
            </w:r>
          </w:p>
        </w:tc>
      </w:tr>
      <w:tr w:rsidR="00B168E6" w14:paraId="75617CDC" w14:textId="77777777" w:rsidTr="00844F9A">
        <w:tc>
          <w:tcPr>
            <w:tcW w:w="9350" w:type="dxa"/>
            <w:shd w:val="clear" w:color="auto" w:fill="BDD6EE" w:themeFill="accent1" w:themeFillTint="66"/>
          </w:tcPr>
          <w:p w14:paraId="65547D8D" w14:textId="77777777" w:rsidR="00B168E6" w:rsidRPr="00460AFC" w:rsidRDefault="00B168E6" w:rsidP="00844F9A">
            <w:pPr>
              <w:rPr>
                <w:b/>
                <w:bCs/>
              </w:rPr>
            </w:pPr>
            <w:r w:rsidRPr="00460AFC">
              <w:rPr>
                <w:b/>
                <w:bCs/>
              </w:rPr>
              <w:t>Supervisor comments to address</w:t>
            </w:r>
          </w:p>
        </w:tc>
      </w:tr>
      <w:tr w:rsidR="00B168E6" w14:paraId="7326D751" w14:textId="77777777" w:rsidTr="00844F9A">
        <w:tc>
          <w:tcPr>
            <w:tcW w:w="9350" w:type="dxa"/>
          </w:tcPr>
          <w:p w14:paraId="380000AE" w14:textId="77777777" w:rsidR="00B168E6" w:rsidRDefault="00B168E6" w:rsidP="00844F9A"/>
        </w:tc>
      </w:tr>
    </w:tbl>
    <w:p w14:paraId="350912E0" w14:textId="77017006" w:rsidR="004A6F4E" w:rsidRDefault="004A6F4E" w:rsidP="00460AFC"/>
    <w:p w14:paraId="3997ECCB" w14:textId="0F753F48" w:rsidR="006B1ABA" w:rsidRDefault="006B1ABA" w:rsidP="006B1ABA"/>
    <w:sectPr w:rsidR="006B1A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0tDC1NDO3MDE0NrdQ0lEKTi0uzszPAykwrAUA9xDPdSwAAAA="/>
  </w:docVars>
  <w:rsids>
    <w:rsidRoot w:val="00AA7297"/>
    <w:rsid w:val="000C3374"/>
    <w:rsid w:val="000D3C71"/>
    <w:rsid w:val="000D6D91"/>
    <w:rsid w:val="00117BAE"/>
    <w:rsid w:val="001720C1"/>
    <w:rsid w:val="001B5E7D"/>
    <w:rsid w:val="001E2E84"/>
    <w:rsid w:val="00285A5D"/>
    <w:rsid w:val="002A6AB0"/>
    <w:rsid w:val="002D281B"/>
    <w:rsid w:val="002F2FCD"/>
    <w:rsid w:val="0032189F"/>
    <w:rsid w:val="003A1694"/>
    <w:rsid w:val="00460AFC"/>
    <w:rsid w:val="004723D1"/>
    <w:rsid w:val="004A6F4E"/>
    <w:rsid w:val="005126CE"/>
    <w:rsid w:val="005242FF"/>
    <w:rsid w:val="005559E2"/>
    <w:rsid w:val="005E1AE2"/>
    <w:rsid w:val="00635F4D"/>
    <w:rsid w:val="006A284E"/>
    <w:rsid w:val="006B1ABA"/>
    <w:rsid w:val="006D0D9B"/>
    <w:rsid w:val="0075645D"/>
    <w:rsid w:val="00795315"/>
    <w:rsid w:val="0096240D"/>
    <w:rsid w:val="00991332"/>
    <w:rsid w:val="00A020B0"/>
    <w:rsid w:val="00A36EC4"/>
    <w:rsid w:val="00A807AA"/>
    <w:rsid w:val="00AA7297"/>
    <w:rsid w:val="00B168E6"/>
    <w:rsid w:val="00B17721"/>
    <w:rsid w:val="00B257BE"/>
    <w:rsid w:val="00B4177E"/>
    <w:rsid w:val="00BE4395"/>
    <w:rsid w:val="00CA663B"/>
    <w:rsid w:val="00D030F1"/>
    <w:rsid w:val="00D25864"/>
    <w:rsid w:val="00D6398A"/>
    <w:rsid w:val="00D74DFE"/>
    <w:rsid w:val="00DB4C08"/>
    <w:rsid w:val="00E13ED9"/>
    <w:rsid w:val="00F828FB"/>
    <w:rsid w:val="00FC0DDE"/>
    <w:rsid w:val="00FC4110"/>
    <w:rsid w:val="00FD7D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2EF4B"/>
  <w15:chartTrackingRefBased/>
  <w15:docId w15:val="{19AAEBC9-8F8D-487C-A8EC-948C34C2C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0A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AF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460A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347825">
      <w:bodyDiv w:val="1"/>
      <w:marLeft w:val="0"/>
      <w:marRight w:val="0"/>
      <w:marTop w:val="0"/>
      <w:marBottom w:val="0"/>
      <w:divBdr>
        <w:top w:val="none" w:sz="0" w:space="0" w:color="auto"/>
        <w:left w:val="none" w:sz="0" w:space="0" w:color="auto"/>
        <w:bottom w:val="none" w:sz="0" w:space="0" w:color="auto"/>
        <w:right w:val="none" w:sz="0" w:space="0" w:color="auto"/>
      </w:divBdr>
    </w:div>
    <w:div w:id="392776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AADA7687F2F545A655DE8E11C4F0CA" ma:contentTypeVersion="2" ma:contentTypeDescription="Create a new document." ma:contentTypeScope="" ma:versionID="2b9627b6b9c77dd87bacf1b3f2f9d381">
  <xsd:schema xmlns:xsd="http://www.w3.org/2001/XMLSchema" xmlns:xs="http://www.w3.org/2001/XMLSchema" xmlns:p="http://schemas.microsoft.com/office/2006/metadata/properties" xmlns:ns2="cb01773a-d980-41cb-a463-4a370ed577e4" targetNamespace="http://schemas.microsoft.com/office/2006/metadata/properties" ma:root="true" ma:fieldsID="69b02e4382b764e28074761ffe9f6e2b" ns2:_="">
    <xsd:import namespace="cb01773a-d980-41cb-a463-4a370ed577e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01773a-d980-41cb-a463-4a370ed577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AAC9FE-68F0-4D85-8D5F-17A38E230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01773a-d980-41cb-a463-4a370ed577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C1C858-4E38-4002-AC05-B94F6A618778}">
  <ds:schemaRefs>
    <ds:schemaRef ds:uri="http://schemas.microsoft.com/sharepoint/v3/contenttype/forms"/>
  </ds:schemaRefs>
</ds:datastoreItem>
</file>

<file path=customXml/itemProps3.xml><?xml version="1.0" encoding="utf-8"?>
<ds:datastoreItem xmlns:ds="http://schemas.openxmlformats.org/officeDocument/2006/customXml" ds:itemID="{D2CF37A7-4F21-4E1A-950A-B5C272E69E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9</Pages>
  <Words>2911</Words>
  <Characters>1659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a Ayman Issa</dc:creator>
  <cp:keywords/>
  <dc:description/>
  <cp:lastModifiedBy>Marwan Al-Farah</cp:lastModifiedBy>
  <cp:revision>33</cp:revision>
  <dcterms:created xsi:type="dcterms:W3CDTF">2021-05-18T11:12:00Z</dcterms:created>
  <dcterms:modified xsi:type="dcterms:W3CDTF">2023-01-26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AADA7687F2F545A655DE8E11C4F0CA</vt:lpwstr>
  </property>
</Properties>
</file>